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9DD0BC" w14:textId="7A416496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565D7F5B" w14:textId="01E5A843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5BEBB5B3" w14:textId="54C964BE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7CA68697" w14:textId="6274BAA6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53249601" w14:textId="35E5CB92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11428E29" w14:textId="10B969D1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5E744BAF" w14:textId="7B7B4FA6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40106FB2" w14:textId="7E11C4C2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</w:rPr>
      </w:pPr>
    </w:p>
    <w:p w14:paraId="4D21F17C" w14:textId="77777777" w:rsidR="004F3D2F" w:rsidRPr="004F3D2F" w:rsidRDefault="004F3D2F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092"/>
      </w:tblGrid>
      <w:tr w:rsidR="00DE7BA6" w:rsidRPr="004F3D2F" w14:paraId="2DC34EE8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3AF03F90" w14:textId="25458843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سم المقرر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</w:rPr>
              <w:t xml:space="preserve">  </w:t>
            </w:r>
            <w:ins w:id="0" w:author="فيصل طيفور أحمد حاج عمر" w:date="2023-09-29T18:53:00Z">
              <w:r w:rsidR="00D966B2">
                <w:rPr>
                  <w:rFonts w:ascii="Sakkal Majalla" w:hAnsi="Sakkal Majalla" w:cs="Sakkal Majalla" w:hint="cs"/>
                  <w:color w:val="F59F52"/>
                  <w:sz w:val="28"/>
                  <w:szCs w:val="28"/>
                  <w:rtl/>
                </w:rPr>
                <w:t xml:space="preserve"> المقدمات الأصو</w:t>
              </w:r>
            </w:ins>
            <w:ins w:id="1" w:author="فيصل طيفور أحمد حاج عمر" w:date="2023-09-29T18:54:00Z">
              <w:r w:rsidR="00D966B2">
                <w:rPr>
                  <w:rFonts w:ascii="Sakkal Majalla" w:hAnsi="Sakkal Majalla" w:cs="Sakkal Majalla" w:hint="cs"/>
                  <w:color w:val="F59F52"/>
                  <w:sz w:val="28"/>
                  <w:szCs w:val="28"/>
                  <w:rtl/>
                </w:rPr>
                <w:t xml:space="preserve">لية </w:t>
              </w:r>
            </w:ins>
          </w:p>
        </w:tc>
      </w:tr>
      <w:tr w:rsidR="00DE7BA6" w:rsidRPr="004F3D2F" w14:paraId="59F1A6C6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38B6DAB8" w14:textId="2FAD5A20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رمز المقرر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ins w:id="2" w:author="فيصل طيفور أحمد حاج عمر" w:date="2023-09-29T18:56:00Z">
              <w:r w:rsidR="00D966B2">
                <w:rPr>
                  <w:rFonts w:ascii="Sakkal Majalla" w:hAnsi="Sakkal Majalla" w:cs="Sakkal Majalla" w:hint="cs"/>
                  <w:color w:val="F59F52"/>
                  <w:sz w:val="28"/>
                  <w:szCs w:val="28"/>
                  <w:rtl/>
                </w:rPr>
                <w:t>611أصل</w:t>
              </w:r>
            </w:ins>
          </w:p>
        </w:tc>
      </w:tr>
      <w:tr w:rsidR="00DE7BA6" w:rsidRPr="004F3D2F" w14:paraId="2BF70378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2697E348" w14:textId="2AC28241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برنامج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ins w:id="3" w:author="فيصل طيفور أحمد حاج عمر" w:date="2023-09-29T18:56:00Z">
              <w:r w:rsidR="00D966B2">
                <w:rPr>
                  <w:rFonts w:ascii="Sakkal Majalla" w:hAnsi="Sakkal Majalla" w:cs="Sakkal Majalla" w:hint="cs"/>
                  <w:color w:val="F59F52"/>
                  <w:sz w:val="28"/>
                  <w:szCs w:val="28"/>
                  <w:rtl/>
                </w:rPr>
                <w:t xml:space="preserve">ماجستير </w:t>
              </w:r>
            </w:ins>
            <w:ins w:id="4" w:author="فيصل طيفور أحمد حاج عمر" w:date="2023-09-29T18:57:00Z">
              <w:r w:rsidR="00D966B2">
                <w:rPr>
                  <w:rFonts w:ascii="Sakkal Majalla" w:hAnsi="Sakkal Majalla" w:cs="Sakkal Majalla" w:hint="cs"/>
                  <w:color w:val="F59F52"/>
                  <w:sz w:val="28"/>
                  <w:szCs w:val="28"/>
                  <w:rtl/>
                </w:rPr>
                <w:t xml:space="preserve">أصول الفقه </w:t>
              </w:r>
            </w:ins>
          </w:p>
        </w:tc>
      </w:tr>
      <w:tr w:rsidR="00DE7BA6" w:rsidRPr="004F3D2F" w14:paraId="26AA206C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3E4CE2EB" w14:textId="6FC86BD0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قسم العلمي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ins w:id="5" w:author="فيصل طيفور أحمد حاج عمر" w:date="2023-09-29T18:57:00Z">
              <w:r w:rsidR="00D966B2">
                <w:rPr>
                  <w:rFonts w:ascii="Sakkal Majalla" w:hAnsi="Sakkal Majalla" w:cs="Sakkal Majalla" w:hint="cs"/>
                  <w:color w:val="F59F52"/>
                  <w:sz w:val="28"/>
                  <w:szCs w:val="28"/>
                  <w:rtl/>
                </w:rPr>
                <w:t xml:space="preserve">أصول الفقه </w:t>
              </w:r>
            </w:ins>
          </w:p>
        </w:tc>
      </w:tr>
      <w:tr w:rsidR="00DE7BA6" w:rsidRPr="004F3D2F" w14:paraId="1705C805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67AA9AE9" w14:textId="0DB6DCFE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كلية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ins w:id="6" w:author="فيصل طيفور أحمد حاج عمر" w:date="2023-09-29T18:57:00Z">
              <w:r w:rsidR="00D966B2">
                <w:rPr>
                  <w:rFonts w:ascii="Sakkal Majalla" w:hAnsi="Sakkal Majalla" w:cs="Sakkal Majalla" w:hint="cs"/>
                  <w:color w:val="5279BB"/>
                  <w:sz w:val="28"/>
                  <w:szCs w:val="28"/>
                  <w:rtl/>
                </w:rPr>
                <w:t xml:space="preserve">الشريعة والدراسات </w:t>
              </w:r>
            </w:ins>
            <w:ins w:id="7" w:author="فيصل طيفور أحمد حاج عمر" w:date="2023-09-29T18:58:00Z">
              <w:r w:rsidR="00D966B2">
                <w:rPr>
                  <w:rFonts w:ascii="Sakkal Majalla" w:hAnsi="Sakkal Majalla" w:cs="Sakkal Majalla" w:hint="cs"/>
                  <w:color w:val="5279BB"/>
                  <w:sz w:val="28"/>
                  <w:szCs w:val="28"/>
                  <w:rtl/>
                </w:rPr>
                <w:t xml:space="preserve">الإسلامية </w:t>
              </w:r>
            </w:ins>
          </w:p>
        </w:tc>
      </w:tr>
      <w:tr w:rsidR="00DE7BA6" w:rsidRPr="004F3D2F" w14:paraId="7FEB2AA5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53D72675" w14:textId="325A22F2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مؤسسة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ins w:id="8" w:author="فيصل طيفور أحمد حاج عمر" w:date="2023-09-29T18:58:00Z">
              <w:r w:rsidR="00D966B2">
                <w:rPr>
                  <w:rFonts w:ascii="Sakkal Majalla" w:hAnsi="Sakkal Majalla" w:cs="Sakkal Majalla" w:hint="cs"/>
                  <w:color w:val="F59F52"/>
                  <w:sz w:val="28"/>
                  <w:szCs w:val="28"/>
                  <w:rtl/>
                </w:rPr>
                <w:t xml:space="preserve">جامعة القصيم </w:t>
              </w:r>
            </w:ins>
          </w:p>
        </w:tc>
      </w:tr>
      <w:tr w:rsidR="00DE7BA6" w:rsidRPr="004F3D2F" w14:paraId="74EF0A6D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BCFFB77" w14:textId="04AAD9DA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  <w:lang w:bidi="ar-EG"/>
              </w:rPr>
              <w:t>نسخة التوصيف</w:t>
            </w: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ins w:id="9" w:author="فيصل طيفور أحمد حاج عمر" w:date="2023-09-29T18:58:00Z">
              <w:r w:rsidR="00D966B2">
                <w:rPr>
                  <w:rFonts w:ascii="Sakkal Majalla" w:hAnsi="Sakkal Majalla" w:cs="Sakkal Majalla" w:hint="cs"/>
                  <w:color w:val="5279BB"/>
                  <w:sz w:val="28"/>
                  <w:szCs w:val="28"/>
                  <w:rtl/>
                </w:rPr>
                <w:t xml:space="preserve">المعتمدة </w:t>
              </w:r>
            </w:ins>
          </w:p>
        </w:tc>
      </w:tr>
      <w:tr w:rsidR="00DE7BA6" w:rsidRPr="004F3D2F" w14:paraId="0B99F23A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116FDDBA" w14:textId="730B0A85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 w:hint="cs"/>
                <w:color w:val="F59F52"/>
                <w:sz w:val="28"/>
                <w:szCs w:val="28"/>
                <w:rtl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تاريخ آخر مراجعة</w:t>
            </w: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  <w:lang w:bidi="ar-EG"/>
              </w:rPr>
              <w:t>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</w:t>
            </w:r>
            <w:del w:id="10" w:author="فيصل طيفور أحمد حاج عمر" w:date="2023-09-29T18:58:00Z">
              <w:r w:rsidRPr="004F3D2F" w:rsidDel="00D966B2">
                <w:rPr>
                  <w:rFonts w:ascii="Sakkal Majalla" w:hAnsi="Sakkal Majalla" w:cs="Sakkal Majalla"/>
                  <w:color w:val="5279BB"/>
                  <w:sz w:val="28"/>
                  <w:szCs w:val="28"/>
                  <w:rtl/>
                </w:rPr>
                <w:delText xml:space="preserve"> </w:delText>
              </w:r>
            </w:del>
            <w:ins w:id="11" w:author="فيصل طيفور أحمد حاج عمر" w:date="2023-10-21T13:43:00Z">
              <w:r w:rsidR="00B42428">
                <w:rPr>
                  <w:rFonts w:ascii="Sakkal Majalla" w:hAnsi="Sakkal Majalla" w:cs="Sakkal Majalla"/>
                  <w:color w:val="F59F52"/>
                  <w:sz w:val="28"/>
                  <w:szCs w:val="28"/>
                  <w:lang w:bidi="ar-EG"/>
                </w:rPr>
                <w:t>23</w:t>
              </w:r>
            </w:ins>
            <w:ins w:id="12" w:author="فيصل طيفور أحمد حاج عمر" w:date="2023-09-29T18:59:00Z">
              <w:r w:rsidR="00D966B2">
                <w:rPr>
                  <w:rFonts w:ascii="Sakkal Majalla" w:hAnsi="Sakkal Majalla" w:cs="Sakkal Majalla" w:hint="cs"/>
                  <w:color w:val="F59F52"/>
                  <w:sz w:val="28"/>
                  <w:szCs w:val="28"/>
                  <w:rtl/>
                  <w:lang w:bidi="ar-EG"/>
                </w:rPr>
                <w:t>/</w:t>
              </w:r>
            </w:ins>
            <w:ins w:id="13" w:author="فيصل طيفور أحمد حاج عمر" w:date="2023-10-21T13:43:00Z">
              <w:r w:rsidR="00B42428">
                <w:rPr>
                  <w:rFonts w:ascii="Sakkal Majalla" w:hAnsi="Sakkal Majalla" w:cs="Sakkal Majalla"/>
                  <w:color w:val="F59F52"/>
                  <w:sz w:val="28"/>
                  <w:szCs w:val="28"/>
                  <w:lang w:bidi="ar-EG"/>
                </w:rPr>
                <w:t>3</w:t>
              </w:r>
            </w:ins>
            <w:ins w:id="14" w:author="فيصل طيفور أحمد حاج عمر" w:date="2023-09-29T18:59:00Z">
              <w:r w:rsidR="00D966B2">
                <w:rPr>
                  <w:rFonts w:ascii="Sakkal Majalla" w:hAnsi="Sakkal Majalla" w:cs="Sakkal Majalla" w:hint="cs"/>
                  <w:color w:val="F59F52"/>
                  <w:sz w:val="28"/>
                  <w:szCs w:val="28"/>
                  <w:rtl/>
                  <w:lang w:bidi="ar-EG"/>
                </w:rPr>
                <w:t>/</w:t>
              </w:r>
            </w:ins>
            <w:ins w:id="15" w:author="فيصل طيفور أحمد حاج عمر" w:date="2023-10-21T13:43:00Z">
              <w:r w:rsidR="00B42428">
                <w:rPr>
                  <w:rFonts w:ascii="Sakkal Majalla" w:hAnsi="Sakkal Majalla" w:cs="Sakkal Majalla"/>
                  <w:color w:val="F59F52"/>
                  <w:sz w:val="28"/>
                  <w:szCs w:val="28"/>
                  <w:lang w:bidi="ar-EG"/>
                </w:rPr>
                <w:t>14445</w:t>
              </w:r>
            </w:ins>
          </w:p>
        </w:tc>
      </w:tr>
    </w:tbl>
    <w:p w14:paraId="15FABE62" w14:textId="4EA244F0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28DF5EA9" w14:textId="483945E5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6CCE696A" w14:textId="6EEFA733" w:rsidR="009849A1" w:rsidRPr="004F3D2F" w:rsidRDefault="009849A1">
      <w:pPr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  <w:r w:rsidRPr="004F3D2F">
        <w:rPr>
          <w:rStyle w:val="a5"/>
          <w:rFonts w:ascii="Sakkal Majalla" w:hAnsi="Sakkal Majalla" w:cs="Sakkal Majalla"/>
          <w:color w:val="4C3D8E"/>
          <w:sz w:val="20"/>
          <w:szCs w:val="20"/>
          <w:rtl/>
        </w:rPr>
        <w:br w:type="page"/>
      </w:r>
    </w:p>
    <w:sdt>
      <w:sdtPr>
        <w:rPr>
          <w:rFonts w:ascii="Sakkal Majalla" w:eastAsiaTheme="minorHAnsi" w:hAnsi="Sakkal Majalla" w:cs="Sakkal Majalla"/>
          <w:b/>
          <w:bCs/>
          <w:color w:val="684C0F"/>
          <w:sz w:val="40"/>
          <w:szCs w:val="40"/>
          <w:lang w:val="ar-SA"/>
        </w:rPr>
        <w:id w:val="-137420313"/>
        <w:docPartObj>
          <w:docPartGallery w:val="Table of Contents"/>
          <w:docPartUnique/>
        </w:docPartObj>
      </w:sdtPr>
      <w:sdtEndPr>
        <w:rPr>
          <w:color w:val="auto"/>
          <w:sz w:val="22"/>
          <w:szCs w:val="22"/>
        </w:rPr>
      </w:sdtEndPr>
      <w:sdtContent>
        <w:p w14:paraId="153323ED" w14:textId="31288E4E" w:rsidR="009849A1" w:rsidRPr="004F3D2F" w:rsidRDefault="009849A1" w:rsidP="0047284D">
          <w:pPr>
            <w:pStyle w:val="ab"/>
            <w:rPr>
              <w:rFonts w:ascii="Sakkal Majalla" w:hAnsi="Sakkal Majalla" w:cs="Sakkal Majalla"/>
              <w:b/>
              <w:bCs/>
            </w:rPr>
          </w:pPr>
          <w:r w:rsidRPr="004F3D2F">
            <w:rPr>
              <w:rFonts w:ascii="Sakkal Majalla" w:hAnsi="Sakkal Majalla" w:cs="Sakkal Majalla"/>
              <w:b/>
              <w:bCs/>
              <w:lang w:val="ar-SA"/>
            </w:rPr>
            <w:t>جدول المحتويات</w:t>
          </w:r>
        </w:p>
        <w:p w14:paraId="26FF6492" w14:textId="61DDB563" w:rsidR="0047284D" w:rsidRPr="004F3D2F" w:rsidRDefault="009849A1" w:rsidP="00C35D93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fldChar w:fldCharType="begin"/>
          </w: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instrText xml:space="preserve"> TOC \o "1-3" \h \z \u </w:instrText>
          </w: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fldChar w:fldCharType="separate"/>
          </w:r>
          <w:hyperlink w:anchor="_Toc135746972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أ.</w:t>
            </w:r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lang w:bidi="ar-YE"/>
              </w:rPr>
              <w:t xml:space="preserve"> </w:t>
            </w:r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معلومات عامة عن المقرر الدراسي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2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3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2EC1ED9C" w14:textId="73CEE213" w:rsidR="0047284D" w:rsidRPr="004F3D2F" w:rsidRDefault="00000000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3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ب. نواتج التعلم للمقرر واستراتيجيات تدريسها وطرق تقييمها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3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4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60C558D4" w14:textId="0E2D745B" w:rsidR="0047284D" w:rsidRPr="004F3D2F" w:rsidRDefault="00000000" w:rsidP="0047284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4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ج. موضوعات المقرر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4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5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0DEDB115" w14:textId="18BC4C17" w:rsidR="0047284D" w:rsidRPr="004F3D2F" w:rsidRDefault="00000000" w:rsidP="0047284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5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د. أنشطة تقييم الطلبة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5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5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72AF33F7" w14:textId="7C8122C3" w:rsidR="0047284D" w:rsidRPr="004F3D2F" w:rsidRDefault="00000000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6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ه. مصادر التعلم والمرافق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6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5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4669738E" w14:textId="3052318F" w:rsidR="0047284D" w:rsidRPr="004F3D2F" w:rsidRDefault="00000000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7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و. تقويم جودة المقرر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7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6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5682ECEB" w14:textId="3B09849E" w:rsidR="0047284D" w:rsidRPr="004F3D2F" w:rsidRDefault="00000000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8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ز. اعتماد التوصيف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8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6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65F60307" w14:textId="77C7E782" w:rsidR="009849A1" w:rsidRPr="004F3D2F" w:rsidRDefault="009849A1" w:rsidP="0047284D">
          <w:pPr>
            <w:bidi/>
            <w:rPr>
              <w:rFonts w:ascii="Sakkal Majalla" w:hAnsi="Sakkal Majalla" w:cs="Sakkal Majalla"/>
            </w:rPr>
          </w:pP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  <w:lang w:val="ar-SA"/>
            </w:rPr>
            <w:fldChar w:fldCharType="end"/>
          </w:r>
        </w:p>
      </w:sdtContent>
    </w:sdt>
    <w:p w14:paraId="55A4358E" w14:textId="352E6DA8" w:rsidR="002D35DE" w:rsidRPr="004F3D2F" w:rsidRDefault="002D35DE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51319574" w14:textId="763F71A8" w:rsidR="003B0D84" w:rsidRPr="004F3D2F" w:rsidRDefault="003B0D84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7AF83729" w14:textId="1F6906EC" w:rsidR="003B0D84" w:rsidRPr="004F3D2F" w:rsidRDefault="003B0D84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1B3B5C49" w14:textId="4F501A1C" w:rsidR="003B0D84" w:rsidRPr="004F3D2F" w:rsidRDefault="003B0D84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6AEFFB6A" w14:textId="16BFF5F6" w:rsidR="001D13E9" w:rsidRPr="004F3D2F" w:rsidRDefault="001D13E9" w:rsidP="001D13E9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</w:pPr>
    </w:p>
    <w:p w14:paraId="5D4B8AA6" w14:textId="77777777" w:rsidR="007074DA" w:rsidRPr="004F3D2F" w:rsidRDefault="007074DA" w:rsidP="007074DA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</w:pPr>
    </w:p>
    <w:p w14:paraId="35885C7B" w14:textId="4B509E0B" w:rsidR="009849A1" w:rsidRPr="004F3D2F" w:rsidRDefault="009849A1">
      <w:pPr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</w:pPr>
      <w:r w:rsidRPr="004F3D2F"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  <w:br w:type="page"/>
      </w:r>
    </w:p>
    <w:p w14:paraId="31A16AAD" w14:textId="01467511" w:rsidR="005031B0" w:rsidRDefault="00732704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lang w:bidi="ar-YE"/>
        </w:rPr>
      </w:pPr>
      <w:bookmarkStart w:id="16" w:name="_Toc135746972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>أ.</w:t>
      </w:r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lang w:bidi="ar-YE"/>
        </w:rPr>
        <w:t xml:space="preserve"> </w:t>
      </w:r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معلومات عامة عن </w:t>
      </w:r>
      <w:r w:rsidR="004605E1"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المقرر الدراسي</w:t>
      </w:r>
      <w:r w:rsidR="002D4589"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:</w:t>
      </w:r>
      <w:bookmarkEnd w:id="16"/>
    </w:p>
    <w:p w14:paraId="2B36BF35" w14:textId="4287ED2C" w:rsidR="00DD5225" w:rsidRDefault="00D40B5E" w:rsidP="004B4198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 xml:space="preserve">1. </w:t>
      </w:r>
      <w:r w:rsidR="00DD5225" w:rsidRPr="00E30386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تعريف بالمقرر الدراسي</w:t>
      </w:r>
      <w:r w:rsidR="00F7395C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tblStyle w:val="GridTable4-Accent11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55"/>
        <w:gridCol w:w="2255"/>
        <w:gridCol w:w="2270"/>
        <w:gridCol w:w="2255"/>
        <w:gridCol w:w="2297"/>
      </w:tblGrid>
      <w:tr w:rsidR="00DD5225" w:rsidRPr="001F1912" w14:paraId="5D1ED5AC" w14:textId="77777777" w:rsidTr="00D40B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</w:tcPr>
          <w:p w14:paraId="6E520F38" w14:textId="11A1E0E9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bookmarkStart w:id="17" w:name="_Hlk135905091"/>
            <w:r w:rsidRPr="009E6110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1. </w:t>
            </w:r>
            <w:r w:rsidRPr="009E6110"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  <w:t>الساعات المعتمدة: (</w:t>
            </w:r>
            <w:r w:rsidR="00D966B2">
              <w:rPr>
                <w:rFonts w:ascii="Sakkal Majalla" w:hAnsi="Sakkal Majalla" w:cs="Sakkal Majalla" w:hint="cs"/>
                <w:sz w:val="28"/>
                <w:szCs w:val="28"/>
                <w:rtl/>
                <w:lang w:bidi="ar-EG"/>
              </w:rPr>
              <w:t xml:space="preserve"> </w:t>
            </w:r>
            <w:ins w:id="18" w:author="فيصل طيفور أحمد حاج عمر" w:date="2023-09-29T19:00:00Z">
              <w:r w:rsidR="00D966B2">
                <w:rPr>
                  <w:rFonts w:ascii="Sakkal Majalla" w:hAnsi="Sakkal Majalla" w:cs="Sakkal Majalla" w:hint="cs"/>
                  <w:sz w:val="28"/>
                  <w:szCs w:val="28"/>
                  <w:rtl/>
                  <w:lang w:bidi="ar-EG"/>
                </w:rPr>
                <w:t xml:space="preserve">3 ساعات </w:t>
              </w:r>
            </w:ins>
            <w:r w:rsidRPr="009E6110"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  <w:t>)</w:t>
            </w:r>
          </w:p>
        </w:tc>
      </w:tr>
      <w:tr w:rsidR="00DD5225" w:rsidRPr="001F1912" w14:paraId="00C78E46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02F80AEB" w14:textId="77777777" w:rsidR="00DD5225" w:rsidRPr="009E6110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DD5225" w:rsidRPr="001F1912" w14:paraId="479F4B2C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02A9D00E" w14:textId="77777777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  <w:lang w:bidi="ar-EG"/>
              </w:rPr>
              <w:t xml:space="preserve">2. </w:t>
            </w:r>
            <w:r w:rsidRPr="00C5703B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  <w:t>نوع المقرر</w:t>
            </w:r>
          </w:p>
        </w:tc>
      </w:tr>
      <w:tr w:rsidR="00D40B5E" w:rsidRPr="001F1912" w14:paraId="69A864A1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shd w:val="clear" w:color="auto" w:fill="4C3D8E"/>
          </w:tcPr>
          <w:p w14:paraId="4513B680" w14:textId="77777777" w:rsidR="00DD5225" w:rsidRPr="005A0806" w:rsidRDefault="00DD5225" w:rsidP="006E1F96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5A0806">
              <w:rPr>
                <w:rFonts w:ascii="Sakkal Majalla" w:hAnsi="Sakkal Majalla" w:cs="Sakkal Majalla" w:hint="cs"/>
                <w:color w:val="FFFFFF" w:themeColor="background1"/>
                <w:sz w:val="24"/>
                <w:szCs w:val="24"/>
                <w:rtl/>
                <w:lang w:bidi="ar-EG"/>
              </w:rPr>
              <w:t>أ-</w:t>
            </w:r>
          </w:p>
        </w:tc>
        <w:tc>
          <w:tcPr>
            <w:tcW w:w="2241" w:type="dxa"/>
            <w:shd w:val="clear" w:color="auto" w:fill="F2F2F2" w:themeFill="background1" w:themeFillShade="F2"/>
          </w:tcPr>
          <w:p w14:paraId="204D358D" w14:textId="77777777" w:rsidR="00DD5225" w:rsidRPr="005A0806" w:rsidRDefault="00000000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sz w:val="24"/>
                  <w:szCs w:val="24"/>
                  <w:rtl/>
                </w:rPr>
                <w:id w:val="1983113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جامعة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2256" w:type="dxa"/>
            <w:shd w:val="clear" w:color="auto" w:fill="F2F2F2" w:themeFill="background1" w:themeFillShade="F2"/>
          </w:tcPr>
          <w:p w14:paraId="4D0C2F06" w14:textId="77777777" w:rsidR="00DD5225" w:rsidRPr="005A0806" w:rsidRDefault="00000000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1637143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متطلب كلية 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  <w:tc>
          <w:tcPr>
            <w:tcW w:w="2241" w:type="dxa"/>
            <w:shd w:val="clear" w:color="auto" w:fill="F2F2F2" w:themeFill="background1" w:themeFillShade="F2"/>
          </w:tcPr>
          <w:p w14:paraId="6774D9FC" w14:textId="77777777" w:rsidR="00DD5225" w:rsidRPr="005A0806" w:rsidRDefault="00000000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13660195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تخصص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  <w:tc>
          <w:tcPr>
            <w:tcW w:w="2276" w:type="dxa"/>
            <w:shd w:val="clear" w:color="auto" w:fill="F2F2F2" w:themeFill="background1" w:themeFillShade="F2"/>
          </w:tcPr>
          <w:p w14:paraId="08DB8C77" w14:textId="77777777" w:rsidR="00DD5225" w:rsidRPr="005A0806" w:rsidRDefault="00000000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-97252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مسار</w:t>
            </w:r>
          </w:p>
        </w:tc>
      </w:tr>
      <w:tr w:rsidR="00DD5225" w:rsidRPr="001F1912" w14:paraId="05D2821A" w14:textId="77777777" w:rsidTr="00D40B5E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shd w:val="clear" w:color="auto" w:fill="4C3D8E"/>
          </w:tcPr>
          <w:p w14:paraId="7C29658D" w14:textId="77777777" w:rsidR="00DD5225" w:rsidRPr="005A0806" w:rsidRDefault="00DD5225" w:rsidP="006E1F96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5A0806">
              <w:rPr>
                <w:rFonts w:ascii="Sakkal Majalla" w:hAnsi="Sakkal Majalla" w:cs="Sakkal Majalla" w:hint="cs"/>
                <w:color w:val="FFFFFF" w:themeColor="background1"/>
                <w:sz w:val="24"/>
                <w:szCs w:val="24"/>
                <w:rtl/>
                <w:lang w:bidi="ar-EG"/>
              </w:rPr>
              <w:t>ب-</w:t>
            </w:r>
          </w:p>
        </w:tc>
        <w:tc>
          <w:tcPr>
            <w:tcW w:w="4511" w:type="dxa"/>
            <w:gridSpan w:val="2"/>
            <w:shd w:val="clear" w:color="auto" w:fill="F2F2F2" w:themeFill="background1" w:themeFillShade="F2"/>
          </w:tcPr>
          <w:p w14:paraId="5B29D618" w14:textId="200BBF91" w:rsidR="00DD5225" w:rsidRPr="005A0806" w:rsidRDefault="00000000" w:rsidP="006E1F96">
            <w:pPr>
              <w:shd w:val="clear" w:color="auto" w:fill="F2F2F2" w:themeFill="background1" w:themeFillShade="F2"/>
              <w:bidi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sz w:val="24"/>
                  <w:szCs w:val="24"/>
                  <w:rtl/>
                </w:rPr>
                <w:id w:val="9082077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ins w:id="19" w:author="فيصل طيفور أحمد حاج عمر" w:date="2023-09-29T19:00:00Z">
                  <w:r w:rsidR="00D966B2">
                    <w:rPr>
                      <w:rFonts w:ascii="MS Gothic" w:eastAsia="MS Gothic" w:hAnsi="MS Gothic" w:cs="Segoe UI Symbol" w:hint="eastAsia"/>
                      <w:color w:val="000000" w:themeColor="text1"/>
                      <w:sz w:val="24"/>
                      <w:szCs w:val="24"/>
                      <w:rtl/>
                    </w:rPr>
                    <w:t>☒</w:t>
                  </w:r>
                </w:ins>
                <w:del w:id="20" w:author="فيصل طيفور أحمد حاج عمر" w:date="2023-09-29T19:00:00Z">
                  <w:r w:rsidR="00DD5225" w:rsidRPr="005A0806" w:rsidDel="00D966B2">
                    <w:rPr>
                      <w:rFonts w:ascii="Segoe UI Symbol" w:hAnsi="Segoe UI Symbol" w:cs="Segoe UI Symbol" w:hint="cs"/>
                      <w:color w:val="000000" w:themeColor="text1"/>
                      <w:sz w:val="24"/>
                      <w:szCs w:val="24"/>
                      <w:rtl/>
                    </w:rPr>
                    <w:delText>☐</w:delText>
                  </w:r>
                </w:del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إجباري</w:t>
            </w:r>
          </w:p>
        </w:tc>
        <w:tc>
          <w:tcPr>
            <w:tcW w:w="4531" w:type="dxa"/>
            <w:gridSpan w:val="2"/>
            <w:shd w:val="clear" w:color="auto" w:fill="F2F2F2" w:themeFill="background1" w:themeFillShade="F2"/>
          </w:tcPr>
          <w:p w14:paraId="6F074AEE" w14:textId="77777777" w:rsidR="00DD5225" w:rsidRPr="005A0806" w:rsidRDefault="00000000" w:rsidP="006E1F96">
            <w:pPr>
              <w:shd w:val="clear" w:color="auto" w:fill="F2F2F2" w:themeFill="background1" w:themeFillShade="F2"/>
              <w:bidi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1264656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اختياري 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</w:tr>
      <w:tr w:rsidR="00DD5225" w:rsidRPr="001F1912" w14:paraId="6211ED82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77D5D9D0" w14:textId="2EB5BC61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9E6110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3. </w:t>
            </w:r>
            <w:r w:rsidRPr="00782108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سنة / المستوى الذي يقدم فيه المقرر</w:t>
            </w:r>
            <w:r w:rsidRPr="009E6110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:</w:t>
            </w: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 ( </w:t>
            </w:r>
            <w:del w:id="21" w:author="فيصل طيفور أحمد حاج عمر" w:date="2023-09-29T19:00:00Z">
              <w:r w:rsidDel="00D966B2">
                <w:rPr>
                  <w:rFonts w:ascii="Sakkal Majalla" w:hAnsi="Sakkal Majalla" w:cs="Sakkal Majalla" w:hint="cs"/>
                  <w:color w:val="FFFFFF" w:themeColor="background1"/>
                  <w:sz w:val="28"/>
                  <w:szCs w:val="28"/>
                  <w:rtl/>
                </w:rPr>
                <w:delText>.</w:delText>
              </w:r>
            </w:del>
            <w:ins w:id="22" w:author="فيصل طيفور أحمد حاج عمر" w:date="2023-09-29T19:01:00Z">
              <w:r w:rsidR="00D966B2">
                <w:rPr>
                  <w:rFonts w:ascii="Sakkal Majalla" w:hAnsi="Sakkal Majalla" w:cs="Sakkal Majalla" w:hint="cs"/>
                  <w:color w:val="FFFFFF" w:themeColor="background1"/>
                  <w:sz w:val="28"/>
                  <w:szCs w:val="28"/>
                  <w:rtl/>
                </w:rPr>
                <w:t>الأول</w:t>
              </w:r>
            </w:ins>
            <w:del w:id="23" w:author="فيصل طيفور أحمد حاج عمر" w:date="2023-09-29T19:01:00Z">
              <w:r w:rsidDel="00D966B2">
                <w:rPr>
                  <w:rFonts w:ascii="Sakkal Majalla" w:hAnsi="Sakkal Majalla" w:cs="Sakkal Majalla" w:hint="cs"/>
                  <w:color w:val="FFFFFF" w:themeColor="background1"/>
                  <w:sz w:val="28"/>
                  <w:szCs w:val="28"/>
                  <w:rtl/>
                </w:rPr>
                <w:delText xml:space="preserve"> </w:delText>
              </w:r>
            </w:del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>)</w:t>
            </w:r>
          </w:p>
        </w:tc>
      </w:tr>
      <w:tr w:rsidR="00DD5225" w:rsidRPr="001F1912" w14:paraId="52194C9B" w14:textId="77777777" w:rsidTr="00D40B5E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64D17242" w14:textId="77777777" w:rsidR="00DD5225" w:rsidRPr="001F03FF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4. </w:t>
            </w:r>
            <w:r w:rsidRPr="001F03F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وصف العام للمقرر</w:t>
            </w:r>
          </w:p>
        </w:tc>
      </w:tr>
      <w:tr w:rsidR="00DD5225" w:rsidRPr="001F1912" w14:paraId="08671E3F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2F9CAF1A" w14:textId="122485DE" w:rsidR="00DD5225" w:rsidRPr="00782108" w:rsidDel="001D20B0" w:rsidRDefault="00D966B2" w:rsidP="001D20B0">
            <w:pPr>
              <w:shd w:val="clear" w:color="auto" w:fill="F2F2F2" w:themeFill="background1" w:themeFillShade="F2"/>
              <w:bidi/>
              <w:jc w:val="lowKashida"/>
              <w:rPr>
                <w:del w:id="24" w:author="فيصل طيفور أحمد حاج عمر" w:date="2023-09-29T19:03:00Z"/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ins w:id="25" w:author="فيصل طيفور أحمد حاج عمر" w:date="2023-09-29T19:02:00Z">
              <w:r w:rsidRPr="00D966B2">
                <w:rPr>
                  <w:rFonts w:ascii="Sakkal Majalla" w:hAnsi="Sakkal Majalla" w:cs="Sakkal Majalla" w:hint="cs"/>
                  <w:color w:val="000000" w:themeColor="text1"/>
                  <w:sz w:val="28"/>
                  <w:szCs w:val="28"/>
                  <w:rtl/>
                </w:rPr>
                <w:t>يتضمن المقرر  التعريف بأصول الفقه ونشأته ومدارسه وعلاقته بالعلوم الأخرى ، وقضاي المصطلح الأصولي وما يتفرع عنها ، والخلاف الأصولي والمسائل المرتبطة به ، والقضايا العقدية الكبرى المؤثرة في أصول الفقه .</w:t>
              </w:r>
            </w:ins>
          </w:p>
          <w:p w14:paraId="28F6354A" w14:textId="77777777" w:rsidR="00DD5225" w:rsidRPr="009E6110" w:rsidRDefault="00DD5225" w:rsidP="006E1F96">
            <w:pPr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DD5225" w:rsidRPr="001F1912" w14:paraId="5513A08E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76FFF980" w14:textId="77777777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bookmarkStart w:id="26" w:name="_Hlk511560069"/>
            <w:r w:rsidRPr="009E6110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5- </w:t>
            </w:r>
            <w:r w:rsidRPr="001F03F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المتطلبات السابقة لهذا المقرر </w:t>
            </w:r>
            <w:r w:rsidRPr="001F03FF">
              <w:rPr>
                <w:rFonts w:ascii="Sakkal Majalla" w:hAnsi="Sakkal Majalla" w:cs="Sakkal Majalla"/>
                <w:b w:val="0"/>
                <w:bCs w:val="0"/>
                <w:color w:val="FFFFFF" w:themeColor="background1"/>
                <w:sz w:val="28"/>
                <w:szCs w:val="28"/>
                <w:vertAlign w:val="subscript"/>
                <w:rtl/>
              </w:rPr>
              <w:t>(إن وجدت)</w:t>
            </w:r>
          </w:p>
        </w:tc>
      </w:tr>
      <w:bookmarkEnd w:id="26"/>
      <w:tr w:rsidR="00DD5225" w:rsidRPr="001F1912" w14:paraId="19A35B5C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6D034791" w14:textId="77777777" w:rsidR="00DD5225" w:rsidRPr="009E6110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31DD79AA" w14:textId="5AF1007C" w:rsidR="00DD5225" w:rsidRPr="009E6110" w:rsidRDefault="00D966B2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ins w:id="27" w:author="فيصل طيفور أحمد حاج عمر" w:date="2023-09-29T19:01:00Z">
              <w:r>
                <w:rPr>
                  <w:rFonts w:ascii="Sakkal Majalla" w:hAnsi="Sakkal Majalla" w:cs="Sakkal Majalla" w:hint="cs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t>لا توجد</w:t>
              </w:r>
            </w:ins>
          </w:p>
          <w:p w14:paraId="18914F7E" w14:textId="77777777" w:rsidR="00DD5225" w:rsidRPr="009E6110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DD5225" w:rsidRPr="001F1912" w14:paraId="0343013F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2AF48FF2" w14:textId="77777777" w:rsidR="00DD5225" w:rsidRPr="00DF1E19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DF1E19"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6- </w:t>
            </w:r>
            <w:r w:rsidRPr="00DF1E19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متطلبات المتزامنة مع هذا المقرر (إن وجدت)</w:t>
            </w:r>
          </w:p>
        </w:tc>
      </w:tr>
      <w:tr w:rsidR="00DD5225" w:rsidRPr="001F1912" w14:paraId="02EA920C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3C93888E" w14:textId="0B2404A1" w:rsidR="00DD5225" w:rsidRPr="009E6110" w:rsidRDefault="00D966B2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ins w:id="28" w:author="فيصل طيفور أحمد حاج عمر" w:date="2023-09-29T19:01:00Z">
              <w:r>
                <w:rPr>
                  <w:rFonts w:ascii="Sakkal Majalla" w:hAnsi="Sakkal Majalla" w:cs="Sakkal Majalla" w:hint="cs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t>لا توج</w:t>
              </w:r>
            </w:ins>
            <w:ins w:id="29" w:author="فيصل طيفور أحمد حاج عمر" w:date="2023-09-29T19:02:00Z">
              <w:r>
                <w:rPr>
                  <w:rFonts w:ascii="Sakkal Majalla" w:hAnsi="Sakkal Majalla" w:cs="Sakkal Majalla" w:hint="cs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t>د</w:t>
              </w:r>
            </w:ins>
          </w:p>
        </w:tc>
      </w:tr>
      <w:tr w:rsidR="00DD5225" w:rsidRPr="001F1912" w14:paraId="7DD6F62E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7BF19466" w14:textId="77777777" w:rsidR="00DD5225" w:rsidRPr="00DF1E19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DF1E19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7. الهدف الرئيس للمقرر</w:t>
            </w:r>
          </w:p>
        </w:tc>
      </w:tr>
      <w:tr w:rsidR="00DD5225" w:rsidRPr="001F1912" w14:paraId="6D70C1BD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3AAF2D7C" w14:textId="39CFF60D" w:rsidR="00DD5225" w:rsidRPr="009E6110" w:rsidRDefault="00D966B2" w:rsidP="00D966B2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ins w:id="30" w:author="فيصل طيفور أحمد حاج عمر" w:date="2023-09-29T19:03:00Z">
              <w:r w:rsidRPr="00D966B2">
                <w:rPr>
                  <w:rFonts w:ascii="Sakkal Majalla" w:hAnsi="Sakkal Majalla" w:cs="Sakkal Majalla" w:hint="cs"/>
                  <w:b w:val="0"/>
                  <w:bCs w:val="0"/>
                  <w:color w:val="000000" w:themeColor="text1"/>
                  <w:sz w:val="28"/>
                  <w:szCs w:val="28"/>
                  <w:rtl/>
                </w:rPr>
                <w:t>تعريف الطالب بأهم قضايا أصول الفقه والعلة المرتبطة به والمؤثرة في تكوينه ،وتمكين الطالب من مهارة الربط والتحليل ومعرفة المؤثر والمتأثر .</w:t>
              </w:r>
            </w:ins>
          </w:p>
        </w:tc>
      </w:tr>
      <w:bookmarkEnd w:id="17"/>
    </w:tbl>
    <w:p w14:paraId="42732485" w14:textId="77777777" w:rsidR="0012733C" w:rsidRPr="00CE77C2" w:rsidRDefault="0012733C" w:rsidP="0012733C">
      <w:pPr>
        <w:bidi/>
        <w:rPr>
          <w:sz w:val="8"/>
          <w:szCs w:val="8"/>
          <w:lang w:bidi="ar-YE"/>
        </w:rPr>
      </w:pPr>
    </w:p>
    <w:p w14:paraId="394D414F" w14:textId="0F3B4E70" w:rsidR="004B4198" w:rsidRPr="00DF1E19" w:rsidRDefault="00D40B5E" w:rsidP="004B4198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color w:val="52B5C2"/>
          <w:sz w:val="28"/>
          <w:szCs w:val="28"/>
          <w:lang w:bidi="ar-YE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</w:rPr>
        <w:t>2</w:t>
      </w:r>
      <w:r w:rsidR="004B4198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.</w:t>
      </w:r>
      <w:r w:rsidR="004B4198" w:rsidRPr="00171C6C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 نمط التعليم</w:t>
      </w:r>
      <w:r w:rsidR="00F7395C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866"/>
        <w:gridCol w:w="3523"/>
        <w:gridCol w:w="2621"/>
        <w:gridCol w:w="2622"/>
      </w:tblGrid>
      <w:tr w:rsidR="004B4198" w:rsidRPr="000E4058" w14:paraId="3F6CE4A1" w14:textId="77777777" w:rsidTr="006E1F96">
        <w:trPr>
          <w:tblHeader/>
          <w:tblCellSpacing w:w="7" w:type="dxa"/>
          <w:jc w:val="center"/>
        </w:trPr>
        <w:tc>
          <w:tcPr>
            <w:tcW w:w="845" w:type="dxa"/>
            <w:shd w:val="clear" w:color="auto" w:fill="4C3D8E"/>
            <w:vAlign w:val="center"/>
          </w:tcPr>
          <w:p w14:paraId="63CF3D21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م</w:t>
            </w:r>
          </w:p>
        </w:tc>
        <w:tc>
          <w:tcPr>
            <w:tcW w:w="3509" w:type="dxa"/>
            <w:shd w:val="clear" w:color="auto" w:fill="4C3D8E"/>
            <w:vAlign w:val="center"/>
          </w:tcPr>
          <w:p w14:paraId="2068F521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نمط التعليم</w:t>
            </w:r>
          </w:p>
        </w:tc>
        <w:tc>
          <w:tcPr>
            <w:tcW w:w="2607" w:type="dxa"/>
            <w:shd w:val="clear" w:color="auto" w:fill="4C3D8E"/>
            <w:vAlign w:val="center"/>
          </w:tcPr>
          <w:p w14:paraId="7590BA2B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عدد الساعات التدريسية</w:t>
            </w:r>
          </w:p>
        </w:tc>
        <w:tc>
          <w:tcPr>
            <w:tcW w:w="2601" w:type="dxa"/>
            <w:shd w:val="clear" w:color="auto" w:fill="4C3D8E"/>
            <w:vAlign w:val="center"/>
          </w:tcPr>
          <w:p w14:paraId="4C42F2E4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 xml:space="preserve">النسبة </w:t>
            </w:r>
          </w:p>
        </w:tc>
      </w:tr>
      <w:tr w:rsidR="004B4198" w:rsidRPr="000E4058" w14:paraId="522D77D9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F2F2F2" w:themeFill="background1" w:themeFillShade="F2"/>
            <w:vAlign w:val="center"/>
          </w:tcPr>
          <w:p w14:paraId="4F8BB91F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1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3E49C2CA" w14:textId="77777777" w:rsidR="004B4198" w:rsidRPr="00CE77C2" w:rsidRDefault="004B4198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تعليم اعتيادي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2EC281C5" w14:textId="2CA59C5A" w:rsidR="004B4198" w:rsidRPr="00CE77C2" w:rsidRDefault="001D20B0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31" w:author="فيصل طيفور أحمد حاج عمر" w:date="2023-09-29T19:03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15</w:t>
              </w:r>
            </w:ins>
          </w:p>
        </w:tc>
        <w:tc>
          <w:tcPr>
            <w:tcW w:w="2601" w:type="dxa"/>
            <w:shd w:val="clear" w:color="auto" w:fill="F2F2F2" w:themeFill="background1" w:themeFillShade="F2"/>
            <w:vAlign w:val="center"/>
          </w:tcPr>
          <w:p w14:paraId="76F939DB" w14:textId="1A455C65" w:rsidR="004B4198" w:rsidRPr="00CE77C2" w:rsidRDefault="001D20B0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32" w:author="فيصل طيفور أحمد حاج عمر" w:date="2023-09-29T19:04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33%</w:t>
              </w:r>
            </w:ins>
          </w:p>
        </w:tc>
      </w:tr>
      <w:tr w:rsidR="004B4198" w:rsidRPr="000E4058" w14:paraId="3484E927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D9D9D9" w:themeFill="background1" w:themeFillShade="D9"/>
            <w:vAlign w:val="center"/>
          </w:tcPr>
          <w:p w14:paraId="355BB240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0E4058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2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19D202BD" w14:textId="77777777" w:rsidR="004B4198" w:rsidRPr="00CE77C2" w:rsidRDefault="004B4198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تعليم الإلكتروني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28BFDD0F" w14:textId="28C43CB2" w:rsidR="004B4198" w:rsidRPr="00CE77C2" w:rsidRDefault="001D20B0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33" w:author="فيصل طيفور أحمد حاج عمر" w:date="2023-09-29T19:04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5</w:t>
              </w:r>
            </w:ins>
          </w:p>
        </w:tc>
        <w:tc>
          <w:tcPr>
            <w:tcW w:w="2601" w:type="dxa"/>
            <w:shd w:val="clear" w:color="auto" w:fill="D9D9D9" w:themeFill="background1" w:themeFillShade="D9"/>
            <w:vAlign w:val="center"/>
          </w:tcPr>
          <w:p w14:paraId="63905E77" w14:textId="41E5A59D" w:rsidR="004B4198" w:rsidRPr="00CE77C2" w:rsidRDefault="001D20B0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34" w:author="فيصل طيفور أحمد حاج عمر" w:date="2023-09-29T19:04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11%</w:t>
              </w:r>
            </w:ins>
          </w:p>
        </w:tc>
      </w:tr>
      <w:tr w:rsidR="004B4198" w:rsidRPr="000E4058" w14:paraId="25FF3D47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F2F2F2" w:themeFill="background1" w:themeFillShade="F2"/>
            <w:vAlign w:val="center"/>
          </w:tcPr>
          <w:p w14:paraId="69F1428D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3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6792FCB4" w14:textId="77777777" w:rsidR="004B4198" w:rsidRPr="00CE77C2" w:rsidRDefault="004B4198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التعليم المدمج </w:t>
            </w:r>
          </w:p>
          <w:p w14:paraId="0CF56B4C" w14:textId="77777777" w:rsidR="004B4198" w:rsidRPr="00CE77C2" w:rsidRDefault="004B4198" w:rsidP="004B4198">
            <w:pPr>
              <w:pStyle w:val="a6"/>
              <w:numPr>
                <w:ilvl w:val="0"/>
                <w:numId w:val="31"/>
              </w:num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التعليم الاعتيادي </w:t>
            </w:r>
          </w:p>
          <w:p w14:paraId="3E21F749" w14:textId="77777777" w:rsidR="004B4198" w:rsidRPr="00CE77C2" w:rsidRDefault="004B4198" w:rsidP="004B4198">
            <w:pPr>
              <w:pStyle w:val="a6"/>
              <w:numPr>
                <w:ilvl w:val="0"/>
                <w:numId w:val="31"/>
              </w:num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تعليم الإلكتروني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38187998" w14:textId="3E5D96AB" w:rsidR="004B4198" w:rsidRPr="00CE77C2" w:rsidRDefault="001D20B0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35" w:author="فيصل طيفور أحمد حاج عمر" w:date="2023-09-29T19:04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10</w:t>
              </w:r>
            </w:ins>
          </w:p>
        </w:tc>
        <w:tc>
          <w:tcPr>
            <w:tcW w:w="2601" w:type="dxa"/>
            <w:shd w:val="clear" w:color="auto" w:fill="F2F2F2" w:themeFill="background1" w:themeFillShade="F2"/>
            <w:vAlign w:val="center"/>
          </w:tcPr>
          <w:p w14:paraId="1DFDA066" w14:textId="33E602DF" w:rsidR="004B4198" w:rsidRPr="00CE77C2" w:rsidRDefault="001D20B0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36" w:author="فيصل طيفور أحمد حاج عمر" w:date="2023-09-29T19:04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22%</w:t>
              </w:r>
            </w:ins>
          </w:p>
        </w:tc>
      </w:tr>
      <w:tr w:rsidR="004B4198" w:rsidRPr="000E4058" w14:paraId="667D7506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D9D9D9" w:themeFill="background1" w:themeFillShade="D9"/>
            <w:vAlign w:val="center"/>
          </w:tcPr>
          <w:p w14:paraId="4BDE8690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0E4058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lastRenderedPageBreak/>
              <w:t>4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32DD1DE0" w14:textId="77777777" w:rsidR="004B4198" w:rsidRPr="00CE77C2" w:rsidRDefault="004B4198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التعليم عن بعد 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67CFF2DD" w14:textId="0872CDC6" w:rsidR="004B4198" w:rsidRPr="00CE77C2" w:rsidRDefault="001D20B0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37" w:author="فيصل طيفور أحمد حاج عمر" w:date="2023-09-29T19:04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15</w:t>
              </w:r>
            </w:ins>
          </w:p>
        </w:tc>
        <w:tc>
          <w:tcPr>
            <w:tcW w:w="2601" w:type="dxa"/>
            <w:shd w:val="clear" w:color="auto" w:fill="D9D9D9" w:themeFill="background1" w:themeFillShade="D9"/>
            <w:vAlign w:val="center"/>
          </w:tcPr>
          <w:p w14:paraId="2FA4F5FB" w14:textId="39256AC4" w:rsidR="004B4198" w:rsidRPr="00CE77C2" w:rsidRDefault="001D20B0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38" w:author="فيصل طيفور أحمد حاج عمر" w:date="2023-09-29T19:04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>33%</w:t>
              </w:r>
            </w:ins>
          </w:p>
        </w:tc>
      </w:tr>
    </w:tbl>
    <w:p w14:paraId="75FF5506" w14:textId="77777777" w:rsidR="004B4198" w:rsidRPr="005A0806" w:rsidRDefault="004B4198" w:rsidP="004B4198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6"/>
          <w:szCs w:val="6"/>
          <w:lang w:bidi="ar-EG"/>
        </w:rPr>
      </w:pPr>
    </w:p>
    <w:p w14:paraId="2B2CE322" w14:textId="65381AD0" w:rsidR="006C0DCE" w:rsidRPr="004F3D2F" w:rsidRDefault="00D40B5E" w:rsidP="00A46F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ascii="Sakkal Majalla" w:hAnsi="Sakkal Majalla" w:cs="Sakkal Majalla"/>
          <w:b/>
          <w:bCs/>
          <w:sz w:val="24"/>
          <w:szCs w:val="24"/>
          <w:lang w:bidi="ar-EG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3</w:t>
      </w:r>
      <w:r w:rsidR="006C0DCE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. </w:t>
      </w:r>
      <w:r w:rsidR="00A46F7E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ساعات التدريسية</w:t>
      </w:r>
      <w:r w:rsidR="00F7395C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  <w:r w:rsidR="00A46F7E" w:rsidRPr="004F3D2F" w:rsidDel="00A46F7E">
        <w:rPr>
          <w:rStyle w:val="a5"/>
          <w:rFonts w:ascii="Sakkal Majalla" w:hAnsi="Sakkal Majalla" w:cs="Sakkal Majalla"/>
          <w:color w:val="52B5C2"/>
          <w:sz w:val="28"/>
          <w:szCs w:val="28"/>
          <w:rtl/>
          <w:lang w:bidi="ar-YE"/>
        </w:rPr>
        <w:t xml:space="preserve"> </w:t>
      </w:r>
      <w:r w:rsidR="006C0DCE" w:rsidRPr="004F3D2F">
        <w:rPr>
          <w:rStyle w:val="a5"/>
          <w:rFonts w:ascii="Sakkal Majalla" w:hAnsi="Sakkal Majalla" w:cs="Sakkal Majalla"/>
          <w:b/>
          <w:bCs/>
          <w:color w:val="auto"/>
          <w:sz w:val="24"/>
          <w:szCs w:val="24"/>
          <w:rtl/>
          <w:lang w:bidi="ar-YE"/>
        </w:rPr>
        <w:t>(على مستوى الفصل الدراسي)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681"/>
        <w:gridCol w:w="5122"/>
        <w:gridCol w:w="1911"/>
        <w:gridCol w:w="1918"/>
      </w:tblGrid>
      <w:tr w:rsidR="006C0DCE" w:rsidRPr="004F3D2F" w14:paraId="6D7B8286" w14:textId="77777777" w:rsidTr="009849A1">
        <w:trPr>
          <w:trHeight w:val="380"/>
          <w:tblCellSpacing w:w="7" w:type="dxa"/>
          <w:jc w:val="center"/>
        </w:trPr>
        <w:tc>
          <w:tcPr>
            <w:tcW w:w="660" w:type="dxa"/>
            <w:shd w:val="clear" w:color="auto" w:fill="4C3D8E"/>
            <w:vAlign w:val="center"/>
          </w:tcPr>
          <w:p w14:paraId="589B95B7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5108" w:type="dxa"/>
            <w:shd w:val="clear" w:color="auto" w:fill="4C3D8E"/>
            <w:vAlign w:val="center"/>
          </w:tcPr>
          <w:p w14:paraId="63CB85BD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نشاط</w:t>
            </w:r>
          </w:p>
        </w:tc>
        <w:tc>
          <w:tcPr>
            <w:tcW w:w="1897" w:type="dxa"/>
            <w:shd w:val="clear" w:color="auto" w:fill="4C3D8E"/>
            <w:vAlign w:val="center"/>
          </w:tcPr>
          <w:p w14:paraId="11D691F5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ساعات التعلم</w:t>
            </w:r>
          </w:p>
        </w:tc>
        <w:tc>
          <w:tcPr>
            <w:tcW w:w="1897" w:type="dxa"/>
            <w:shd w:val="clear" w:color="auto" w:fill="4C3D8E"/>
            <w:vAlign w:val="center"/>
          </w:tcPr>
          <w:p w14:paraId="6FAA25DD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نسبة</w:t>
            </w:r>
          </w:p>
        </w:tc>
      </w:tr>
      <w:tr w:rsidR="006C0DCE" w:rsidRPr="004F3D2F" w14:paraId="5D8E1F98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364B369B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7E7AAFBF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حاضرات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43B5319D" w14:textId="779D8B04" w:rsidR="006C0DCE" w:rsidRPr="004F3D2F" w:rsidRDefault="001D20B0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9" w:author="فيصل طيفور أحمد حاج عمر" w:date="2023-09-29T19:05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15</w:t>
              </w:r>
            </w:ins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193D3E5C" w14:textId="7B0FCAB9" w:rsidR="006C0DCE" w:rsidRPr="004F3D2F" w:rsidRDefault="001D20B0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40" w:author="فيصل طيفور أحمد حاج عمر" w:date="2023-09-29T19:07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33.3</w:t>
              </w:r>
            </w:ins>
          </w:p>
        </w:tc>
      </w:tr>
      <w:tr w:rsidR="006C0DCE" w:rsidRPr="004F3D2F" w14:paraId="7347A519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305EF1B2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5108" w:type="dxa"/>
            <w:shd w:val="clear" w:color="auto" w:fill="D9D9D9" w:themeFill="background1" w:themeFillShade="D9"/>
            <w:vAlign w:val="center"/>
          </w:tcPr>
          <w:p w14:paraId="456B0D95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عمل أو إستوديو</w:t>
            </w: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36F4F7C1" w14:textId="4B0B4315" w:rsidR="006C0DCE" w:rsidRPr="004F3D2F" w:rsidRDefault="001D20B0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41" w:author="فيصل طيفور أحمد حاج عمر" w:date="2023-09-29T19:05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15</w:t>
              </w:r>
            </w:ins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6ED16CCB" w14:textId="40FDB6A9" w:rsidR="006C0DCE" w:rsidRPr="004F3D2F" w:rsidRDefault="001D20B0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42" w:author="فيصل طيفور أحمد حاج عمر" w:date="2023-09-29T19:08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33.3</w:t>
              </w:r>
            </w:ins>
          </w:p>
        </w:tc>
      </w:tr>
      <w:tr w:rsidR="006C0DCE" w:rsidRPr="004F3D2F" w14:paraId="5AF21E18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1E95ABF1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6EF1F9C4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يداني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5407BD67" w14:textId="28B402D2" w:rsidR="006C0DCE" w:rsidRPr="004F3D2F" w:rsidRDefault="001D20B0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43" w:author="فيصل طيفور أحمد حاج عمر" w:date="2023-09-29T19:05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</w:t>
              </w:r>
            </w:ins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47F9F328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6C0DCE" w:rsidRPr="004F3D2F" w14:paraId="0157326B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15797363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4</w:t>
            </w:r>
          </w:p>
        </w:tc>
        <w:tc>
          <w:tcPr>
            <w:tcW w:w="5108" w:type="dxa"/>
            <w:shd w:val="clear" w:color="auto" w:fill="D9D9D9" w:themeFill="background1" w:themeFillShade="D9"/>
            <w:vAlign w:val="center"/>
          </w:tcPr>
          <w:p w14:paraId="6F4C4952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دروس إضافية</w:t>
            </w: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5CA5BD02" w14:textId="746A652D" w:rsidR="006C0DCE" w:rsidRPr="004F3D2F" w:rsidRDefault="001D20B0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44" w:author="فيصل طيفور أحمد حاج عمر" w:date="2023-09-29T19:05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</w:t>
              </w:r>
            </w:ins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5D50D70F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6C0DCE" w:rsidRPr="004F3D2F" w14:paraId="0709FAE1" w14:textId="77777777" w:rsidTr="009849A1">
        <w:trPr>
          <w:trHeight w:val="296"/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0935EFCB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5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753CE5B5" w14:textId="7DF8D41B" w:rsidR="006C0DCE" w:rsidRPr="004F3D2F" w:rsidRDefault="006C0DCE" w:rsidP="00F7395C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 xml:space="preserve">أخرى </w:t>
            </w:r>
            <w:r w:rsidR="00F7395C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(تذكر)</w:t>
            </w:r>
            <w:ins w:id="45" w:author="فيصل طيفور أحمد حاج عمر" w:date="2023-09-29T19:05:00Z">
              <w:r w:rsidR="001D20B0"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</w:rPr>
                <w:t xml:space="preserve"> حلقات بحث</w:t>
              </w:r>
            </w:ins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3C45477A" w14:textId="2F4EC3C4" w:rsidR="006C0DCE" w:rsidRPr="004F3D2F" w:rsidRDefault="001D20B0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46" w:author="فيصل طيفور أحمد حاج عمر" w:date="2023-09-29T19:05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15</w:t>
              </w:r>
            </w:ins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48D3F926" w14:textId="7C78277E" w:rsidR="006C0DCE" w:rsidRPr="004F3D2F" w:rsidRDefault="001D20B0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47" w:author="فيصل طيفور أحمد حاج عمر" w:date="2023-09-29T19:08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33.3</w:t>
              </w:r>
            </w:ins>
          </w:p>
        </w:tc>
      </w:tr>
      <w:tr w:rsidR="006C0DCE" w:rsidRPr="004F3D2F" w14:paraId="487B99F6" w14:textId="77777777" w:rsidTr="009849A1">
        <w:trPr>
          <w:trHeight w:val="440"/>
          <w:tblCellSpacing w:w="7" w:type="dxa"/>
          <w:jc w:val="center"/>
        </w:trPr>
        <w:tc>
          <w:tcPr>
            <w:tcW w:w="660" w:type="dxa"/>
            <w:shd w:val="clear" w:color="auto" w:fill="52B5C2"/>
            <w:vAlign w:val="center"/>
          </w:tcPr>
          <w:p w14:paraId="24EA3593" w14:textId="77777777" w:rsidR="006C0DCE" w:rsidRPr="004F3D2F" w:rsidRDefault="006C0DCE" w:rsidP="006C0DCE">
            <w:pPr>
              <w:bidi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</w:p>
        </w:tc>
        <w:tc>
          <w:tcPr>
            <w:tcW w:w="5108" w:type="dxa"/>
            <w:shd w:val="clear" w:color="auto" w:fill="52B5C2"/>
            <w:vAlign w:val="center"/>
          </w:tcPr>
          <w:p w14:paraId="481605D8" w14:textId="77777777" w:rsidR="006C0DCE" w:rsidRPr="004F3D2F" w:rsidRDefault="006C0DCE" w:rsidP="006C0DCE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إجمالي</w:t>
            </w:r>
          </w:p>
        </w:tc>
        <w:tc>
          <w:tcPr>
            <w:tcW w:w="1897" w:type="dxa"/>
            <w:shd w:val="clear" w:color="auto" w:fill="52B5C2"/>
            <w:vAlign w:val="center"/>
          </w:tcPr>
          <w:p w14:paraId="0FEB0737" w14:textId="6D653ACF" w:rsidR="006C0DCE" w:rsidRPr="004F3D2F" w:rsidRDefault="001D20B0" w:rsidP="006C0DCE">
            <w:pPr>
              <w:bidi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  <w:ins w:id="48" w:author="فيصل طيفور أحمد حاج عمر" w:date="2023-09-29T19:05:00Z">
              <w:r>
                <w:rPr>
                  <w:rFonts w:ascii="Sakkal Majalla" w:hAnsi="Sakkal Majalla" w:cs="Sakkal Majalla" w:hint="cs"/>
                  <w:color w:val="FFFFFF" w:themeColor="background1"/>
                  <w:rtl/>
                  <w:lang w:bidi="ar-EG"/>
                </w:rPr>
                <w:t>45</w:t>
              </w:r>
            </w:ins>
          </w:p>
        </w:tc>
        <w:tc>
          <w:tcPr>
            <w:tcW w:w="1897" w:type="dxa"/>
            <w:shd w:val="clear" w:color="auto" w:fill="52B5C2"/>
            <w:vAlign w:val="center"/>
          </w:tcPr>
          <w:p w14:paraId="468070FE" w14:textId="77777777" w:rsidR="006C0DCE" w:rsidRPr="004F3D2F" w:rsidRDefault="006C0DCE" w:rsidP="006C0DCE">
            <w:pPr>
              <w:bidi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</w:p>
        </w:tc>
      </w:tr>
    </w:tbl>
    <w:p w14:paraId="24CA8249" w14:textId="07F4E81D" w:rsidR="00A4737E" w:rsidRPr="004F3D2F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</w:p>
    <w:p w14:paraId="2454B126" w14:textId="3D25EA97" w:rsidR="006E3A65" w:rsidRPr="004F3D2F" w:rsidRDefault="006E3A65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49" w:name="_Toc135746973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ب. نواتج التعلم للمقرر واستراتيجيات تدريسها وطرق تقييمها:</w:t>
      </w:r>
      <w:bookmarkEnd w:id="49"/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18"/>
        <w:gridCol w:w="2327"/>
        <w:gridCol w:w="2483"/>
        <w:gridCol w:w="2092"/>
        <w:gridCol w:w="1812"/>
      </w:tblGrid>
      <w:tr w:rsidR="006E3A65" w:rsidRPr="004F3D2F" w14:paraId="01D21B76" w14:textId="77777777" w:rsidTr="009849A1">
        <w:trPr>
          <w:trHeight w:val="401"/>
          <w:tblHeader/>
          <w:tblCellSpacing w:w="7" w:type="dxa"/>
          <w:jc w:val="center"/>
        </w:trPr>
        <w:tc>
          <w:tcPr>
            <w:tcW w:w="897" w:type="dxa"/>
            <w:shd w:val="clear" w:color="auto" w:fill="4C3D8E"/>
            <w:vAlign w:val="center"/>
          </w:tcPr>
          <w:p w14:paraId="6CB26889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رمز</w:t>
            </w:r>
          </w:p>
        </w:tc>
        <w:tc>
          <w:tcPr>
            <w:tcW w:w="2313" w:type="dxa"/>
            <w:shd w:val="clear" w:color="auto" w:fill="4C3D8E"/>
            <w:vAlign w:val="center"/>
          </w:tcPr>
          <w:p w14:paraId="1361384C" w14:textId="08315A5D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نواتج التعلم</w:t>
            </w:r>
          </w:p>
        </w:tc>
        <w:tc>
          <w:tcPr>
            <w:tcW w:w="2469" w:type="dxa"/>
            <w:shd w:val="clear" w:color="auto" w:fill="4C3D8E"/>
          </w:tcPr>
          <w:p w14:paraId="13B97E13" w14:textId="68645F73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رمز</w:t>
            </w:r>
          </w:p>
          <w:p w14:paraId="4E2656CC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ناتج التعلم المرتبط بالبرنامج</w:t>
            </w:r>
          </w:p>
        </w:tc>
        <w:tc>
          <w:tcPr>
            <w:tcW w:w="2078" w:type="dxa"/>
            <w:shd w:val="clear" w:color="auto" w:fill="4C3D8E"/>
            <w:vAlign w:val="center"/>
          </w:tcPr>
          <w:p w14:paraId="2FDCBD48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ستراتيجيات التدريس</w:t>
            </w:r>
          </w:p>
        </w:tc>
        <w:tc>
          <w:tcPr>
            <w:tcW w:w="1791" w:type="dxa"/>
            <w:shd w:val="clear" w:color="auto" w:fill="4C3D8E"/>
            <w:vAlign w:val="center"/>
          </w:tcPr>
          <w:p w14:paraId="42563F95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طرق التقييم</w:t>
            </w:r>
          </w:p>
        </w:tc>
      </w:tr>
      <w:tr w:rsidR="006E3A65" w:rsidRPr="004F3D2F" w14:paraId="66AD43D5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52B5C2"/>
            <w:vAlign w:val="center"/>
          </w:tcPr>
          <w:p w14:paraId="747439A8" w14:textId="77777777" w:rsidR="006E3A65" w:rsidRPr="004F3D2F" w:rsidRDefault="006E3A65" w:rsidP="006E3A65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1.0</w:t>
            </w:r>
          </w:p>
        </w:tc>
        <w:tc>
          <w:tcPr>
            <w:tcW w:w="8693" w:type="dxa"/>
            <w:gridSpan w:val="4"/>
            <w:shd w:val="clear" w:color="auto" w:fill="52B5C2"/>
          </w:tcPr>
          <w:p w14:paraId="29D4E04A" w14:textId="77777777" w:rsidR="006E3A65" w:rsidRPr="004F3D2F" w:rsidRDefault="006E3A65" w:rsidP="006E3A65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عرفة والفهم</w:t>
            </w:r>
          </w:p>
        </w:tc>
      </w:tr>
      <w:tr w:rsidR="006E3A65" w:rsidRPr="004F3D2F" w14:paraId="2E821FBF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20103120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1.1</w:t>
            </w:r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28395DEF" w14:textId="073CD860" w:rsidR="006E3A65" w:rsidRPr="004F3D2F" w:rsidRDefault="001D20B0" w:rsidP="001D20B0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50" w:author="فيصل طيفور أحمد حاج عمر" w:date="2023-09-29T19:11:00Z">
              <w:r w:rsidRPr="001D20B0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أن يعرف</w:t>
              </w:r>
              <w:r w:rsidRPr="001D20B0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 الطالب المقدمات الكبرى لعلم أصول الفقه</w:t>
              </w:r>
            </w:ins>
          </w:p>
        </w:tc>
        <w:tc>
          <w:tcPr>
            <w:tcW w:w="2469" w:type="dxa"/>
            <w:shd w:val="clear" w:color="auto" w:fill="F2F2F2" w:themeFill="background1" w:themeFillShade="F2"/>
          </w:tcPr>
          <w:p w14:paraId="3BD57457" w14:textId="27E3B532" w:rsidR="006E3A65" w:rsidRPr="004F3D2F" w:rsidRDefault="001D20B0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51" w:author="فيصل طيفور أحمد حاج عمر" w:date="2023-09-29T19:11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ع1</w:t>
              </w:r>
            </w:ins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3B1A2732" w14:textId="77777777" w:rsidR="00B42428" w:rsidRPr="00B42428" w:rsidRDefault="00B42428" w:rsidP="00B42428">
            <w:pPr>
              <w:bidi/>
              <w:spacing w:after="0" w:line="240" w:lineRule="auto"/>
              <w:ind w:right="43"/>
              <w:rPr>
                <w:ins w:id="52" w:author="فيصل طيفور أحمد حاج عمر" w:date="2023-10-21T13:4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53" w:author="فيصل طيفور أحمد حاج عمر" w:date="2023-10-21T13:44:00Z">
              <w:r w:rsidRPr="00B42428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إلقاء المحاضرة.</w:t>
              </w:r>
            </w:ins>
          </w:p>
          <w:p w14:paraId="06DCF145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14:paraId="6520985D" w14:textId="1DCF866A" w:rsidR="006E3A65" w:rsidRPr="004F3D2F" w:rsidRDefault="00B42428" w:rsidP="00B42428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54" w:author="فيصل طيفور أحمد حاج عمر" w:date="2023-10-21T13:44:00Z">
              <w:r w:rsidRPr="00B42428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الاختبارات التحريرية الفصلي والنهائي</w:t>
              </w:r>
            </w:ins>
          </w:p>
        </w:tc>
      </w:tr>
      <w:tr w:rsidR="006E3A65" w:rsidRPr="004F3D2F" w14:paraId="768CEEF6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  <w:vAlign w:val="center"/>
          </w:tcPr>
          <w:p w14:paraId="5108B4CF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1.2</w:t>
            </w:r>
          </w:p>
        </w:tc>
        <w:tc>
          <w:tcPr>
            <w:tcW w:w="2313" w:type="dxa"/>
            <w:shd w:val="clear" w:color="auto" w:fill="D9D9D9" w:themeFill="background1" w:themeFillShade="D9"/>
            <w:vAlign w:val="center"/>
          </w:tcPr>
          <w:p w14:paraId="560D3B8B" w14:textId="20C5C8B4" w:rsidR="006E3A65" w:rsidRPr="004F3D2F" w:rsidRDefault="001D20B0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55" w:author="فيصل طيفور أحمد حاج عمر" w:date="2023-09-29T19:12:00Z">
              <w:r w:rsidRPr="001D20B0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أن يتعرف الطالب على منهج البحث في القضايا الكبرى في أصول الفقه.</w:t>
              </w:r>
            </w:ins>
          </w:p>
        </w:tc>
        <w:tc>
          <w:tcPr>
            <w:tcW w:w="2469" w:type="dxa"/>
            <w:shd w:val="clear" w:color="auto" w:fill="D9D9D9" w:themeFill="background1" w:themeFillShade="D9"/>
          </w:tcPr>
          <w:p w14:paraId="54B2353C" w14:textId="13674DD3" w:rsidR="006E3A65" w:rsidRPr="004F3D2F" w:rsidRDefault="001D20B0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56" w:author="فيصل طيفور أحمد حاج عمر" w:date="2023-09-29T19:12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ع1</w:t>
              </w:r>
            </w:ins>
          </w:p>
        </w:tc>
        <w:tc>
          <w:tcPr>
            <w:tcW w:w="2078" w:type="dxa"/>
            <w:shd w:val="clear" w:color="auto" w:fill="D9D9D9" w:themeFill="background1" w:themeFillShade="D9"/>
            <w:vAlign w:val="center"/>
          </w:tcPr>
          <w:p w14:paraId="43C2BF46" w14:textId="77777777" w:rsidR="00B42428" w:rsidRPr="00B42428" w:rsidRDefault="00B42428" w:rsidP="00B42428">
            <w:pPr>
              <w:bidi/>
              <w:spacing w:after="0" w:line="240" w:lineRule="auto"/>
              <w:ind w:right="43"/>
              <w:rPr>
                <w:ins w:id="57" w:author="فيصل طيفور أحمد حاج عمر" w:date="2023-10-21T13:4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58" w:author="فيصل طيفور أحمد حاج عمر" w:date="2023-10-21T13:45:00Z">
              <w:r w:rsidRPr="00B42428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-الحوار والمناقشة بين الأستاذ والطلاب.</w:t>
              </w:r>
              <w:r w:rsidRPr="00B42428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، وخرائط  المفاهيم </w:t>
              </w:r>
            </w:ins>
          </w:p>
          <w:p w14:paraId="53B134A8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D9D9D9" w:themeFill="background1" w:themeFillShade="D9"/>
            <w:vAlign w:val="center"/>
          </w:tcPr>
          <w:p w14:paraId="503E0685" w14:textId="38D6CBA4" w:rsidR="006E3A65" w:rsidRPr="004F3D2F" w:rsidRDefault="00B42428" w:rsidP="00B42428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59" w:author="فيصل طيفور أحمد حاج عمر" w:date="2023-10-21T13:45:00Z">
              <w:r w:rsidRPr="00B42428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المشاركة الصفية</w:t>
              </w:r>
            </w:ins>
          </w:p>
        </w:tc>
      </w:tr>
      <w:tr w:rsidR="006E3A65" w:rsidRPr="004F3D2F" w14:paraId="6FD9320F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5B685D13" w14:textId="77777777" w:rsidR="006E3A65" w:rsidRDefault="001D20B0" w:rsidP="001D20B0">
            <w:pPr>
              <w:bidi/>
              <w:spacing w:after="0" w:line="240" w:lineRule="auto"/>
              <w:ind w:right="43"/>
              <w:rPr>
                <w:ins w:id="60" w:author="فيصل طيفور أحمد حاج عمر" w:date="2023-09-29T19:13:00Z"/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61" w:author="فيصل طيفور أحمد حاج عمر" w:date="2023-09-29T19:13:00Z">
              <w:r>
                <w:rPr>
                  <w:rFonts w:ascii="Sakkal Majalla" w:hAnsi="Sakkal Majalla" w:cs="Sakkal Majalla"/>
                  <w:b/>
                  <w:bCs/>
                  <w:sz w:val="28"/>
                  <w:szCs w:val="28"/>
                  <w:lang w:bidi="ar-EG"/>
                </w:rPr>
                <w:t>1-3</w:t>
              </w:r>
            </w:ins>
          </w:p>
          <w:p w14:paraId="46741362" w14:textId="77777777" w:rsidR="001D20B0" w:rsidRDefault="001D20B0" w:rsidP="001D20B0">
            <w:pPr>
              <w:bidi/>
              <w:spacing w:after="0" w:line="240" w:lineRule="auto"/>
              <w:ind w:right="43"/>
              <w:rPr>
                <w:ins w:id="62" w:author="فيصل طيفور أحمد حاج عمر" w:date="2023-09-29T19:13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715248E5" w14:textId="77777777" w:rsidR="00724F7E" w:rsidRDefault="00724F7E" w:rsidP="00724F7E">
            <w:pPr>
              <w:bidi/>
              <w:spacing w:after="0" w:line="240" w:lineRule="auto"/>
              <w:ind w:right="43"/>
              <w:rPr>
                <w:ins w:id="63" w:author="فيصل طيفور أحمد حاج عمر" w:date="2023-09-29T19:13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6D4BC636" w14:textId="77777777" w:rsidR="00724F7E" w:rsidRDefault="00724F7E" w:rsidP="00724F7E">
            <w:pPr>
              <w:bidi/>
              <w:spacing w:after="0" w:line="240" w:lineRule="auto"/>
              <w:ind w:right="43"/>
              <w:rPr>
                <w:ins w:id="64" w:author="فيصل طيفور أحمد حاج عمر" w:date="2023-09-29T19:13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0AD1EB34" w14:textId="77777777" w:rsidR="00724F7E" w:rsidRDefault="00724F7E" w:rsidP="00724F7E">
            <w:pPr>
              <w:bidi/>
              <w:spacing w:after="0" w:line="240" w:lineRule="auto"/>
              <w:ind w:right="43"/>
              <w:rPr>
                <w:ins w:id="65" w:author="فيصل طيفور أحمد حاج عمر" w:date="2023-09-29T19:13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01956A64" w14:textId="77777777" w:rsidR="00724F7E" w:rsidRDefault="00724F7E" w:rsidP="00724F7E">
            <w:pPr>
              <w:bidi/>
              <w:spacing w:after="0" w:line="240" w:lineRule="auto"/>
              <w:ind w:right="43"/>
              <w:rPr>
                <w:ins w:id="66" w:author="فيصل طيفور أحمد حاج عمر" w:date="2023-09-29T19:13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4F063375" w14:textId="77777777" w:rsidR="00724F7E" w:rsidRDefault="00724F7E" w:rsidP="00724F7E">
            <w:pPr>
              <w:bidi/>
              <w:spacing w:after="0" w:line="240" w:lineRule="auto"/>
              <w:ind w:right="43"/>
              <w:rPr>
                <w:ins w:id="67" w:author="فيصل طيفور أحمد حاج عمر" w:date="2023-09-29T19:14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60C1D369" w14:textId="77777777" w:rsidR="00724F7E" w:rsidRDefault="00724F7E" w:rsidP="00724F7E">
            <w:pPr>
              <w:bidi/>
              <w:spacing w:after="0" w:line="240" w:lineRule="auto"/>
              <w:ind w:right="43"/>
              <w:rPr>
                <w:ins w:id="68" w:author="فيصل طيفور أحمد حاج عمر" w:date="2023-09-29T19:13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78846BD9" w14:textId="77777777" w:rsidR="00724F7E" w:rsidRDefault="00724F7E" w:rsidP="00724F7E">
            <w:pPr>
              <w:bidi/>
              <w:spacing w:after="0" w:line="240" w:lineRule="auto"/>
              <w:ind w:right="43"/>
              <w:rPr>
                <w:ins w:id="69" w:author="فيصل طيفور أحمد حاج عمر" w:date="2023-09-29T19:13:00Z"/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</w:p>
          <w:p w14:paraId="17B83A9F" w14:textId="753297EC" w:rsidR="001D20B0" w:rsidRPr="004F3D2F" w:rsidRDefault="001D20B0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pPrChange w:id="70" w:author="فيصل طيفور أحمد حاج عمر" w:date="2023-09-29T19:13:00Z">
                <w:pPr>
                  <w:bidi/>
                  <w:spacing w:after="0" w:line="240" w:lineRule="auto"/>
                  <w:ind w:right="43"/>
                  <w:jc w:val="center"/>
                </w:pPr>
              </w:pPrChange>
            </w:pPr>
            <w:ins w:id="71" w:author="فيصل طيفور أحمد حاج عمر" w:date="2023-09-29T19:13:00Z">
              <w:r>
                <w:rPr>
                  <w:rFonts w:ascii="Sakkal Majalla" w:hAnsi="Sakkal Majalla" w:cs="Sakkal Majalla"/>
                  <w:b/>
                  <w:bCs/>
                  <w:sz w:val="28"/>
                  <w:szCs w:val="28"/>
                  <w:lang w:bidi="ar-EG"/>
                </w:rPr>
                <w:t>1-4</w:t>
              </w:r>
            </w:ins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329F4A39" w14:textId="77777777" w:rsidR="006E3A65" w:rsidRDefault="00724F7E" w:rsidP="008B4C8B">
            <w:pPr>
              <w:bidi/>
              <w:spacing w:after="0" w:line="240" w:lineRule="auto"/>
              <w:ind w:right="43"/>
              <w:rPr>
                <w:ins w:id="72" w:author="فيصل طيفور أحمد حاج عمر" w:date="2023-09-29T19:1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73" w:author="فيصل طيفور أحمد حاج عمر" w:date="2023-09-29T19:13:00Z">
              <w:r w:rsidRPr="00724F7E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lastRenderedPageBreak/>
                <w:t>أن يحدد الطالب خطوات النظر في القضايا العامة في أصول الفقه من خلال التطبيق العملي للخطوات النظرية على بعض المسائل الأصولية ومهارة دراستها.</w:t>
              </w:r>
            </w:ins>
          </w:p>
          <w:p w14:paraId="305EBAB8" w14:textId="77777777" w:rsidR="00724F7E" w:rsidRDefault="00724F7E" w:rsidP="00724F7E">
            <w:pPr>
              <w:bidi/>
              <w:spacing w:after="0" w:line="240" w:lineRule="auto"/>
              <w:ind w:right="43"/>
              <w:rPr>
                <w:ins w:id="74" w:author="فيصل طيفور أحمد حاج عمر" w:date="2023-09-29T19:1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11ADA4EE" w14:textId="0DE0471B" w:rsidR="00724F7E" w:rsidRPr="004F3D2F" w:rsidRDefault="00724F7E" w:rsidP="00724F7E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75" w:author="فيصل طيفور أحمد حاج عمر" w:date="2023-09-29T19:14:00Z">
              <w:r w:rsidRPr="00724F7E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lastRenderedPageBreak/>
                <w:t>أن يناقش الطالب القضايا العقدية الكبرى المؤثرة في أصول الفقه.</w:t>
              </w:r>
            </w:ins>
          </w:p>
        </w:tc>
        <w:tc>
          <w:tcPr>
            <w:tcW w:w="2469" w:type="dxa"/>
            <w:shd w:val="clear" w:color="auto" w:fill="F2F2F2" w:themeFill="background1" w:themeFillShade="F2"/>
          </w:tcPr>
          <w:p w14:paraId="2AFA2E8D" w14:textId="77777777" w:rsidR="006E3A65" w:rsidRDefault="006E3A65" w:rsidP="008B4C8B">
            <w:pPr>
              <w:bidi/>
              <w:spacing w:after="0" w:line="240" w:lineRule="auto"/>
              <w:ind w:right="43"/>
              <w:rPr>
                <w:ins w:id="76" w:author="فيصل طيفور أحمد حاج عمر" w:date="2023-09-29T19:1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37CB9890" w14:textId="77777777" w:rsidR="00724F7E" w:rsidRDefault="00724F7E" w:rsidP="00724F7E">
            <w:pPr>
              <w:bidi/>
              <w:spacing w:after="0" w:line="240" w:lineRule="auto"/>
              <w:ind w:right="43"/>
              <w:rPr>
                <w:ins w:id="77" w:author="فيصل طيفور أحمد حاج عمر" w:date="2023-09-29T19:1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78" w:author="فيصل طيفور أحمد حاج عمر" w:date="2023-09-29T19:14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ع2</w:t>
              </w:r>
            </w:ins>
          </w:p>
          <w:p w14:paraId="2D339DC4" w14:textId="77777777" w:rsidR="00724F7E" w:rsidRDefault="00724F7E" w:rsidP="00724F7E">
            <w:pPr>
              <w:bidi/>
              <w:spacing w:after="0" w:line="240" w:lineRule="auto"/>
              <w:ind w:right="43"/>
              <w:rPr>
                <w:ins w:id="79" w:author="فيصل طيفور أحمد حاج عمر" w:date="2023-09-29T19:1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7FEE1947" w14:textId="77777777" w:rsidR="00724F7E" w:rsidRDefault="00724F7E" w:rsidP="00724F7E">
            <w:pPr>
              <w:bidi/>
              <w:spacing w:after="0" w:line="240" w:lineRule="auto"/>
              <w:ind w:right="43"/>
              <w:rPr>
                <w:ins w:id="80" w:author="فيصل طيفور أحمد حاج عمر" w:date="2023-09-29T19:1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1E3B7AF7" w14:textId="77777777" w:rsidR="00724F7E" w:rsidRDefault="00724F7E" w:rsidP="00724F7E">
            <w:pPr>
              <w:bidi/>
              <w:spacing w:after="0" w:line="240" w:lineRule="auto"/>
              <w:ind w:right="43"/>
              <w:rPr>
                <w:ins w:id="81" w:author="فيصل طيفور أحمد حاج عمر" w:date="2023-09-29T19:1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1EFE7125" w14:textId="77777777" w:rsidR="00724F7E" w:rsidRDefault="00724F7E" w:rsidP="00724F7E">
            <w:pPr>
              <w:bidi/>
              <w:spacing w:after="0" w:line="240" w:lineRule="auto"/>
              <w:ind w:right="43"/>
              <w:rPr>
                <w:ins w:id="82" w:author="فيصل طيفور أحمد حاج عمر" w:date="2023-09-29T19:1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697AD250" w14:textId="77777777" w:rsidR="00724F7E" w:rsidRDefault="00724F7E" w:rsidP="00724F7E">
            <w:pPr>
              <w:bidi/>
              <w:spacing w:after="0" w:line="240" w:lineRule="auto"/>
              <w:ind w:right="43"/>
              <w:rPr>
                <w:ins w:id="83" w:author="فيصل طيفور أحمد حاج عمر" w:date="2023-09-29T19:1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51AC88B6" w14:textId="77777777" w:rsidR="00724F7E" w:rsidRDefault="00724F7E" w:rsidP="00724F7E">
            <w:pPr>
              <w:bidi/>
              <w:spacing w:after="0" w:line="240" w:lineRule="auto"/>
              <w:ind w:right="43"/>
              <w:rPr>
                <w:ins w:id="84" w:author="فيصل طيفور أحمد حاج عمر" w:date="2023-09-29T19:1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504FDA85" w14:textId="77777777" w:rsidR="00724F7E" w:rsidRDefault="00724F7E" w:rsidP="00724F7E">
            <w:pPr>
              <w:bidi/>
              <w:spacing w:after="0" w:line="240" w:lineRule="auto"/>
              <w:ind w:right="43"/>
              <w:rPr>
                <w:ins w:id="85" w:author="فيصل طيفور أحمد حاج عمر" w:date="2023-09-29T19:1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09240477" w14:textId="77777777" w:rsidR="00724F7E" w:rsidRDefault="00724F7E" w:rsidP="00724F7E">
            <w:pPr>
              <w:bidi/>
              <w:spacing w:after="0" w:line="240" w:lineRule="auto"/>
              <w:ind w:right="43"/>
              <w:rPr>
                <w:ins w:id="86" w:author="فيصل طيفور أحمد حاج عمر" w:date="2023-09-29T19:1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4D9CF6A8" w14:textId="202BE7BB" w:rsidR="00724F7E" w:rsidRPr="004F3D2F" w:rsidRDefault="00724F7E" w:rsidP="00724F7E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87" w:author="فيصل طيفور أحمد حاج عمر" w:date="2023-09-29T19:14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ع2</w:t>
              </w:r>
            </w:ins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74879775" w14:textId="77777777" w:rsidR="006E3A65" w:rsidRDefault="00B42428" w:rsidP="00B42428">
            <w:pPr>
              <w:bidi/>
              <w:spacing w:after="0" w:line="240" w:lineRule="auto"/>
              <w:ind w:right="43"/>
              <w:rPr>
                <w:ins w:id="88" w:author="فيصل طيفور أحمد حاج عمر" w:date="2023-10-21T13:4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89" w:author="فيصل طيفور أحمد حاج عمر" w:date="2023-10-21T13:45:00Z">
              <w:r w:rsidRPr="00B42428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lastRenderedPageBreak/>
                <w:t>تكليف الطلاب بإعداد بحوث فصلية، ومسائل تطبيقية.</w:t>
              </w:r>
            </w:ins>
          </w:p>
          <w:p w14:paraId="20A6998A" w14:textId="77777777" w:rsidR="00B42428" w:rsidRDefault="00B42428" w:rsidP="00B42428">
            <w:pPr>
              <w:bidi/>
              <w:spacing w:after="0" w:line="240" w:lineRule="auto"/>
              <w:ind w:right="43"/>
              <w:rPr>
                <w:ins w:id="90" w:author="فيصل طيفور أحمد حاج عمر" w:date="2023-10-21T13:4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47B71A4D" w14:textId="77777777" w:rsidR="00B42428" w:rsidRDefault="00B42428" w:rsidP="00B42428">
            <w:pPr>
              <w:bidi/>
              <w:spacing w:after="0" w:line="240" w:lineRule="auto"/>
              <w:ind w:right="43"/>
              <w:rPr>
                <w:ins w:id="91" w:author="فيصل طيفور أحمد حاج عمر" w:date="2023-10-21T13:4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380ACD4B" w14:textId="77777777" w:rsidR="00B42428" w:rsidRDefault="00B42428" w:rsidP="00B42428">
            <w:pPr>
              <w:bidi/>
              <w:spacing w:after="0" w:line="240" w:lineRule="auto"/>
              <w:ind w:right="43"/>
              <w:rPr>
                <w:ins w:id="92" w:author="فيصل طيفور أحمد حاج عمر" w:date="2023-10-21T13:4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35937A79" w14:textId="77777777" w:rsidR="00B42428" w:rsidRDefault="00B42428" w:rsidP="00B42428">
            <w:pPr>
              <w:bidi/>
              <w:spacing w:after="0" w:line="240" w:lineRule="auto"/>
              <w:ind w:right="43"/>
              <w:rPr>
                <w:ins w:id="93" w:author="فيصل طيفور أحمد حاج عمر" w:date="2023-10-21T13:4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6901C716" w14:textId="77777777" w:rsidR="00B42428" w:rsidRDefault="00B42428" w:rsidP="00B42428">
            <w:pPr>
              <w:bidi/>
              <w:spacing w:after="0" w:line="240" w:lineRule="auto"/>
              <w:ind w:right="43"/>
              <w:rPr>
                <w:ins w:id="94" w:author="فيصل طيفور أحمد حاج عمر" w:date="2023-10-21T13:4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1D6A3308" w14:textId="77777777" w:rsidR="00B42428" w:rsidRDefault="00B42428" w:rsidP="00B42428">
            <w:pPr>
              <w:bidi/>
              <w:spacing w:after="0" w:line="240" w:lineRule="auto"/>
              <w:ind w:right="43"/>
              <w:rPr>
                <w:ins w:id="95" w:author="فيصل طيفور أحمد حاج عمر" w:date="2023-10-21T13:4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5870FE8D" w14:textId="47920F34" w:rsidR="00B42428" w:rsidRDefault="00B42428" w:rsidP="00B42428">
            <w:pPr>
              <w:bidi/>
              <w:spacing w:after="0" w:line="240" w:lineRule="auto"/>
              <w:ind w:right="43"/>
              <w:rPr>
                <w:ins w:id="96" w:author="فيصل طيفور أحمد حاج عمر" w:date="2023-10-21T13:4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97" w:author="فيصل طيفور أحمد حاج عمر" w:date="2023-10-21T13:46:00Z">
              <w:r w:rsidRPr="00B42428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التعلم الذاتي</w:t>
              </w:r>
            </w:ins>
          </w:p>
          <w:p w14:paraId="2E018229" w14:textId="77777777" w:rsidR="00B42428" w:rsidRDefault="00B42428" w:rsidP="00B42428">
            <w:pPr>
              <w:bidi/>
              <w:spacing w:after="0" w:line="240" w:lineRule="auto"/>
              <w:ind w:right="43"/>
              <w:rPr>
                <w:ins w:id="98" w:author="فيصل طيفور أحمد حاج عمر" w:date="2023-10-21T13:4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19AF6DB7" w14:textId="549C56D3" w:rsidR="00B42428" w:rsidRPr="004F3D2F" w:rsidRDefault="00B42428" w:rsidP="00B42428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14:paraId="2C638AE7" w14:textId="77777777" w:rsidR="006E3A65" w:rsidRDefault="00B42428" w:rsidP="00B42428">
            <w:pPr>
              <w:bidi/>
              <w:spacing w:after="0" w:line="240" w:lineRule="auto"/>
              <w:ind w:right="43"/>
              <w:rPr>
                <w:ins w:id="99" w:author="فيصل طيفور أحمد حاج عمر" w:date="2023-10-21T13:4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00" w:author="فيصل طيفور أحمد حاج عمر" w:date="2023-10-21T13:46:00Z">
              <w:r w:rsidRPr="00B42428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lastRenderedPageBreak/>
                <w:t>تقييم الأبحاث</w:t>
              </w:r>
            </w:ins>
          </w:p>
          <w:p w14:paraId="112FB01F" w14:textId="77777777" w:rsidR="00B42428" w:rsidRDefault="00B42428" w:rsidP="00B42428">
            <w:pPr>
              <w:bidi/>
              <w:spacing w:after="0" w:line="240" w:lineRule="auto"/>
              <w:ind w:right="43"/>
              <w:rPr>
                <w:ins w:id="101" w:author="فيصل طيفور أحمد حاج عمر" w:date="2023-10-21T13:4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0341A1DC" w14:textId="77777777" w:rsidR="00B42428" w:rsidRDefault="00B42428" w:rsidP="00B42428">
            <w:pPr>
              <w:bidi/>
              <w:spacing w:after="0" w:line="240" w:lineRule="auto"/>
              <w:ind w:right="43"/>
              <w:rPr>
                <w:ins w:id="102" w:author="فيصل طيفور أحمد حاج عمر" w:date="2023-10-21T13:4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6BBCE347" w14:textId="77777777" w:rsidR="00B42428" w:rsidRDefault="00B42428" w:rsidP="00B42428">
            <w:pPr>
              <w:bidi/>
              <w:spacing w:after="0" w:line="240" w:lineRule="auto"/>
              <w:ind w:right="43"/>
              <w:rPr>
                <w:ins w:id="103" w:author="فيصل طيفور أحمد حاج عمر" w:date="2023-10-21T13:4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65EBDDA0" w14:textId="77777777" w:rsidR="00B42428" w:rsidRDefault="00B42428" w:rsidP="00B42428">
            <w:pPr>
              <w:bidi/>
              <w:spacing w:after="0" w:line="240" w:lineRule="auto"/>
              <w:ind w:right="43"/>
              <w:rPr>
                <w:ins w:id="104" w:author="فيصل طيفور أحمد حاج عمر" w:date="2023-10-21T13:4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537CCE57" w14:textId="77777777" w:rsidR="00B42428" w:rsidRDefault="00B42428" w:rsidP="00B42428">
            <w:pPr>
              <w:bidi/>
              <w:spacing w:after="0" w:line="240" w:lineRule="auto"/>
              <w:ind w:right="43"/>
              <w:rPr>
                <w:ins w:id="105" w:author="فيصل طيفور أحمد حاج عمر" w:date="2023-10-21T13:4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53388540" w14:textId="77777777" w:rsidR="00B42428" w:rsidRDefault="00B42428" w:rsidP="00B42428">
            <w:pPr>
              <w:bidi/>
              <w:spacing w:after="0" w:line="240" w:lineRule="auto"/>
              <w:ind w:right="43"/>
              <w:rPr>
                <w:ins w:id="106" w:author="فيصل طيفور أحمد حاج عمر" w:date="2023-10-21T13:4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56CC9ACB" w14:textId="77777777" w:rsidR="00B42428" w:rsidRDefault="00B42428" w:rsidP="00B42428">
            <w:pPr>
              <w:bidi/>
              <w:spacing w:after="0" w:line="240" w:lineRule="auto"/>
              <w:ind w:right="43"/>
              <w:rPr>
                <w:ins w:id="107" w:author="فيصل طيفور أحمد حاج عمر" w:date="2023-10-21T13:4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637C29D6" w14:textId="77777777" w:rsidR="00B42428" w:rsidRDefault="00B42428" w:rsidP="00B42428">
            <w:pPr>
              <w:bidi/>
              <w:spacing w:after="0" w:line="240" w:lineRule="auto"/>
              <w:ind w:right="43"/>
              <w:rPr>
                <w:ins w:id="108" w:author="فيصل طيفور أحمد حاج عمر" w:date="2023-10-21T13:4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7A10C16B" w14:textId="3CF338D9" w:rsidR="00B42428" w:rsidRPr="004F3D2F" w:rsidRDefault="00B42428" w:rsidP="00B42428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09" w:author="فيصل طيفور أحمد حاج عمر" w:date="2023-10-21T13:47:00Z">
              <w:r w:rsidRPr="00B42428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تقييم التدريبات</w:t>
              </w:r>
            </w:ins>
          </w:p>
        </w:tc>
      </w:tr>
      <w:tr w:rsidR="006E3A65" w:rsidRPr="004F3D2F" w14:paraId="6ECE3C3F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52B5C2"/>
            <w:vAlign w:val="center"/>
          </w:tcPr>
          <w:p w14:paraId="7A6263F4" w14:textId="77777777" w:rsidR="006E3A65" w:rsidRPr="004F3D2F" w:rsidRDefault="006E3A65" w:rsidP="006E3A65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2.0</w:t>
            </w:r>
          </w:p>
        </w:tc>
        <w:tc>
          <w:tcPr>
            <w:tcW w:w="8693" w:type="dxa"/>
            <w:gridSpan w:val="4"/>
            <w:shd w:val="clear" w:color="auto" w:fill="52B5C2"/>
          </w:tcPr>
          <w:p w14:paraId="2BA1873F" w14:textId="77777777" w:rsidR="006E3A65" w:rsidRPr="004F3D2F" w:rsidRDefault="006E3A65" w:rsidP="006E3A65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هارات</w:t>
            </w:r>
          </w:p>
        </w:tc>
      </w:tr>
      <w:tr w:rsidR="006E3A65" w:rsidRPr="004F3D2F" w14:paraId="7E4151D5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  <w:vAlign w:val="center"/>
          </w:tcPr>
          <w:p w14:paraId="78EA3E36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2.1</w:t>
            </w:r>
          </w:p>
        </w:tc>
        <w:tc>
          <w:tcPr>
            <w:tcW w:w="2313" w:type="dxa"/>
            <w:shd w:val="clear" w:color="auto" w:fill="D9D9D9" w:themeFill="background1" w:themeFillShade="D9"/>
            <w:vAlign w:val="center"/>
          </w:tcPr>
          <w:p w14:paraId="4D618B3D" w14:textId="068B608F" w:rsidR="006E3A65" w:rsidRPr="004F3D2F" w:rsidRDefault="00724F7E" w:rsidP="00724F7E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10" w:author="فيصل طيفور أحمد حاج عمر" w:date="2023-09-29T19:15:00Z">
              <w:r w:rsidRPr="00724F7E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أن يحلل</w:t>
              </w:r>
              <w:r w:rsidRPr="00724F7E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 القضايا الكبرى في أصول الفقه.</w:t>
              </w:r>
            </w:ins>
          </w:p>
        </w:tc>
        <w:tc>
          <w:tcPr>
            <w:tcW w:w="2469" w:type="dxa"/>
            <w:shd w:val="clear" w:color="auto" w:fill="D9D9D9" w:themeFill="background1" w:themeFillShade="D9"/>
          </w:tcPr>
          <w:p w14:paraId="3227731C" w14:textId="68AE2F3F" w:rsidR="006E3A65" w:rsidRPr="004F3D2F" w:rsidRDefault="00724F7E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11" w:author="فيصل طيفور أحمد حاج عمر" w:date="2023-09-29T19:15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م3</w:t>
              </w:r>
            </w:ins>
          </w:p>
        </w:tc>
        <w:tc>
          <w:tcPr>
            <w:tcW w:w="2078" w:type="dxa"/>
            <w:shd w:val="clear" w:color="auto" w:fill="D9D9D9" w:themeFill="background1" w:themeFillShade="D9"/>
            <w:vAlign w:val="center"/>
          </w:tcPr>
          <w:p w14:paraId="2E77CBBF" w14:textId="4C290F2A" w:rsidR="006E3A65" w:rsidRPr="004F3D2F" w:rsidRDefault="00B42428" w:rsidP="00B42428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12" w:author="فيصل طيفور أحمد حاج عمر" w:date="2023-10-21T13:47:00Z">
              <w:r w:rsidRPr="00B42428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حلقات النقاش والأبحاث</w:t>
              </w:r>
            </w:ins>
          </w:p>
        </w:tc>
        <w:tc>
          <w:tcPr>
            <w:tcW w:w="1791" w:type="dxa"/>
            <w:shd w:val="clear" w:color="auto" w:fill="D9D9D9" w:themeFill="background1" w:themeFillShade="D9"/>
            <w:vAlign w:val="center"/>
          </w:tcPr>
          <w:p w14:paraId="44D0184E" w14:textId="00D871FE" w:rsidR="006E3A65" w:rsidRPr="004F3D2F" w:rsidRDefault="00B42428" w:rsidP="00B42428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13" w:author="فيصل طيفور أحمد حاج عمر" w:date="2023-10-21T13:47:00Z">
              <w:r w:rsidRPr="00B42428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الاختبارات النهائي الفصلي</w:t>
              </w:r>
            </w:ins>
          </w:p>
        </w:tc>
      </w:tr>
      <w:tr w:rsidR="006E3A65" w:rsidRPr="004F3D2F" w14:paraId="22769A13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2AED4EFE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2.2</w:t>
            </w:r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6CFC2E6D" w14:textId="7831BA03" w:rsidR="006E3A65" w:rsidRPr="004F3D2F" w:rsidRDefault="00724F7E" w:rsidP="00724F7E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14" w:author="فيصل طيفور أحمد حاج عمر" w:date="2023-09-29T19:15:00Z">
              <w:r w:rsidRPr="00724F7E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أن يستنتج</w:t>
              </w:r>
              <w:r w:rsidRPr="00724F7E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 أثر القضايا الكبرى على مسائل أصول الفقه.</w:t>
              </w:r>
            </w:ins>
          </w:p>
        </w:tc>
        <w:tc>
          <w:tcPr>
            <w:tcW w:w="2469" w:type="dxa"/>
            <w:shd w:val="clear" w:color="auto" w:fill="F2F2F2" w:themeFill="background1" w:themeFillShade="F2"/>
          </w:tcPr>
          <w:p w14:paraId="218E08BB" w14:textId="739D7FA8" w:rsidR="006E3A65" w:rsidRPr="004F3D2F" w:rsidRDefault="00724F7E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15" w:author="فيصل طيفور أحمد حاج عمر" w:date="2023-09-29T19:15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م2</w:t>
              </w:r>
            </w:ins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60F1AE98" w14:textId="5D887674" w:rsidR="006E3A65" w:rsidRPr="004F3D2F" w:rsidRDefault="00B42428" w:rsidP="00B42428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16" w:author="فيصل طيفور أحمد حاج عمر" w:date="2023-10-21T13:48:00Z">
              <w:r w:rsidRPr="00B42428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ورش العمل</w:t>
              </w:r>
            </w:ins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14:paraId="32C3F40E" w14:textId="6A4FCE62" w:rsidR="006E3A65" w:rsidRPr="004F3D2F" w:rsidRDefault="00B42428" w:rsidP="00B42428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17" w:author="فيصل طيفور أحمد حاج عمر" w:date="2023-10-21T13:48:00Z">
              <w:r w:rsidRPr="00B42428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المشاركة داخل القاعة</w:t>
              </w:r>
            </w:ins>
          </w:p>
        </w:tc>
      </w:tr>
      <w:tr w:rsidR="006E3A65" w:rsidRPr="004F3D2F" w14:paraId="5A90DBE0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  <w:vAlign w:val="center"/>
          </w:tcPr>
          <w:p w14:paraId="3E09364E" w14:textId="4149C045" w:rsidR="006E3A65" w:rsidRDefault="00724F7E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118" w:author="فيصل طيفور أحمد حاج عمر" w:date="2023-09-29T19:16:00Z">
              <w:r>
                <w:rPr>
                  <w:rFonts w:ascii="Sakkal Majalla" w:hAnsi="Sakkal Majalla" w:cs="Sakkal Majalla"/>
                  <w:b/>
                  <w:bCs/>
                  <w:sz w:val="28"/>
                  <w:szCs w:val="28"/>
                  <w:lang w:bidi="ar-EG"/>
                </w:rPr>
                <w:t>2-3</w:t>
              </w:r>
            </w:ins>
          </w:p>
          <w:p w14:paraId="762552A6" w14:textId="77777777" w:rsidR="00724F7E" w:rsidRDefault="00724F7E" w:rsidP="00724F7E">
            <w:pPr>
              <w:bidi/>
              <w:spacing w:after="0" w:line="240" w:lineRule="auto"/>
              <w:ind w:right="43"/>
              <w:jc w:val="center"/>
              <w:rPr>
                <w:ins w:id="119" w:author="فيصل طيفور أحمد حاج عمر" w:date="2023-09-29T19:17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76F9250D" w14:textId="77777777" w:rsidR="00724F7E" w:rsidRDefault="00724F7E" w:rsidP="00724F7E">
            <w:pPr>
              <w:bidi/>
              <w:spacing w:after="0" w:line="240" w:lineRule="auto"/>
              <w:ind w:right="43"/>
              <w:jc w:val="center"/>
              <w:rPr>
                <w:ins w:id="120" w:author="فيصل طيفور أحمد حاج عمر" w:date="2023-09-29T19:17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7FBAE4AC" w14:textId="77777777" w:rsidR="00724F7E" w:rsidRDefault="00724F7E" w:rsidP="00724F7E">
            <w:pPr>
              <w:bidi/>
              <w:spacing w:after="0" w:line="240" w:lineRule="auto"/>
              <w:ind w:right="43"/>
              <w:jc w:val="center"/>
              <w:rPr>
                <w:ins w:id="121" w:author="فيصل طيفور أحمد حاج عمر" w:date="2023-09-29T19:17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10FE57CB" w14:textId="77777777" w:rsidR="00724F7E" w:rsidRDefault="00724F7E" w:rsidP="00724F7E">
            <w:pPr>
              <w:bidi/>
              <w:spacing w:after="0" w:line="240" w:lineRule="auto"/>
              <w:ind w:right="43"/>
              <w:jc w:val="center"/>
              <w:rPr>
                <w:ins w:id="122" w:author="فيصل طيفور أحمد حاج عمر" w:date="2023-09-29T19:17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71FA5189" w14:textId="77777777" w:rsidR="00724F7E" w:rsidRDefault="00724F7E" w:rsidP="00724F7E">
            <w:pPr>
              <w:bidi/>
              <w:spacing w:after="0" w:line="240" w:lineRule="auto"/>
              <w:ind w:right="43"/>
              <w:jc w:val="center"/>
              <w:rPr>
                <w:ins w:id="123" w:author="فيصل طيفور أحمد حاج عمر" w:date="2023-09-29T19:16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3B018E57" w14:textId="717E8307" w:rsidR="00724F7E" w:rsidRPr="004F3D2F" w:rsidRDefault="00724F7E" w:rsidP="00724F7E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124" w:author="فيصل طيفور أحمد حاج عمر" w:date="2023-09-29T19:16:00Z">
              <w:r>
                <w:rPr>
                  <w:rFonts w:ascii="Sakkal Majalla" w:hAnsi="Sakkal Majalla" w:cs="Sakkal Majalla"/>
                  <w:b/>
                  <w:bCs/>
                  <w:sz w:val="28"/>
                  <w:szCs w:val="28"/>
                </w:rPr>
                <w:t>2-4</w:t>
              </w:r>
            </w:ins>
          </w:p>
        </w:tc>
        <w:tc>
          <w:tcPr>
            <w:tcW w:w="2313" w:type="dxa"/>
            <w:shd w:val="clear" w:color="auto" w:fill="D9D9D9" w:themeFill="background1" w:themeFillShade="D9"/>
            <w:vAlign w:val="center"/>
          </w:tcPr>
          <w:p w14:paraId="1159520A" w14:textId="77777777" w:rsidR="006E3A65" w:rsidRDefault="00724F7E" w:rsidP="008B4C8B">
            <w:pPr>
              <w:bidi/>
              <w:spacing w:after="0" w:line="240" w:lineRule="auto"/>
              <w:ind w:right="43"/>
              <w:rPr>
                <w:ins w:id="125" w:author="فيصل طيفور أحمد حاج عمر" w:date="2023-09-29T19:1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126" w:author="فيصل طيفور أحمد حاج عمر" w:date="2023-09-29T19:17:00Z">
              <w:r w:rsidRPr="00724F7E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أن يميز بين الأقوال في القضايا العامة في أصول الفقه وأثرها في الخلاف عند الأصوليين</w:t>
              </w:r>
            </w:ins>
          </w:p>
          <w:p w14:paraId="7600B9CE" w14:textId="77777777" w:rsidR="00724F7E" w:rsidRDefault="00724F7E" w:rsidP="00724F7E">
            <w:pPr>
              <w:bidi/>
              <w:spacing w:after="0" w:line="240" w:lineRule="auto"/>
              <w:ind w:right="43"/>
              <w:rPr>
                <w:ins w:id="127" w:author="فيصل طيفور أحمد حاج عمر" w:date="2023-09-29T19:1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25CCFA7F" w14:textId="77777777" w:rsidR="00724F7E" w:rsidRDefault="00724F7E" w:rsidP="00724F7E">
            <w:pPr>
              <w:bidi/>
              <w:spacing w:after="0" w:line="240" w:lineRule="auto"/>
              <w:ind w:right="43"/>
              <w:rPr>
                <w:ins w:id="128" w:author="فيصل طيفور أحمد حاج عمر" w:date="2023-09-29T19:1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45BE655D" w14:textId="332C36DD" w:rsidR="00724F7E" w:rsidRPr="004F3D2F" w:rsidRDefault="00724F7E" w:rsidP="00724F7E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29" w:author="فيصل طيفور أحمد حاج عمر" w:date="2023-09-29T19:17:00Z">
              <w:r w:rsidRPr="00724F7E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أن </w:t>
              </w:r>
              <w:r w:rsidRPr="00724F7E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 يتقن مهارة البحث الأصولي وتحرير المسائل</w:t>
              </w:r>
            </w:ins>
          </w:p>
        </w:tc>
        <w:tc>
          <w:tcPr>
            <w:tcW w:w="2469" w:type="dxa"/>
            <w:shd w:val="clear" w:color="auto" w:fill="D9D9D9" w:themeFill="background1" w:themeFillShade="D9"/>
          </w:tcPr>
          <w:p w14:paraId="2E554A46" w14:textId="77777777" w:rsidR="006E3A65" w:rsidRDefault="00724F7E" w:rsidP="008B4C8B">
            <w:pPr>
              <w:bidi/>
              <w:spacing w:after="0" w:line="240" w:lineRule="auto"/>
              <w:ind w:right="43"/>
              <w:rPr>
                <w:ins w:id="130" w:author="فيصل طيفور أحمد حاج عمر" w:date="2023-09-29T19:1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31" w:author="فيصل طيفور أحمد حاج عمر" w:date="2023-09-29T19:17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م3</w:t>
              </w:r>
            </w:ins>
          </w:p>
          <w:p w14:paraId="2DA4E886" w14:textId="77777777" w:rsidR="00724F7E" w:rsidRDefault="00724F7E" w:rsidP="00724F7E">
            <w:pPr>
              <w:bidi/>
              <w:spacing w:after="0" w:line="240" w:lineRule="auto"/>
              <w:ind w:right="43"/>
              <w:rPr>
                <w:ins w:id="132" w:author="فيصل طيفور أحمد حاج عمر" w:date="2023-09-29T19:1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07CBBF8F" w14:textId="77777777" w:rsidR="00724F7E" w:rsidRDefault="00724F7E" w:rsidP="00724F7E">
            <w:pPr>
              <w:bidi/>
              <w:spacing w:after="0" w:line="240" w:lineRule="auto"/>
              <w:ind w:right="43"/>
              <w:rPr>
                <w:ins w:id="133" w:author="فيصل طيفور أحمد حاج عمر" w:date="2023-09-29T19:1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54B29CDA" w14:textId="77777777" w:rsidR="00724F7E" w:rsidRDefault="00724F7E" w:rsidP="00724F7E">
            <w:pPr>
              <w:bidi/>
              <w:spacing w:after="0" w:line="240" w:lineRule="auto"/>
              <w:ind w:right="43"/>
              <w:rPr>
                <w:ins w:id="134" w:author="فيصل طيفور أحمد حاج عمر" w:date="2023-09-29T19:1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4586E3F5" w14:textId="77777777" w:rsidR="00724F7E" w:rsidRDefault="00724F7E" w:rsidP="00724F7E">
            <w:pPr>
              <w:bidi/>
              <w:spacing w:after="0" w:line="240" w:lineRule="auto"/>
              <w:ind w:right="43"/>
              <w:rPr>
                <w:ins w:id="135" w:author="فيصل طيفور أحمد حاج عمر" w:date="2023-09-29T19:1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78F9F14A" w14:textId="77777777" w:rsidR="00724F7E" w:rsidRDefault="00724F7E" w:rsidP="00724F7E">
            <w:pPr>
              <w:bidi/>
              <w:spacing w:after="0" w:line="240" w:lineRule="auto"/>
              <w:ind w:right="43"/>
              <w:rPr>
                <w:ins w:id="136" w:author="فيصل طيفور أحمد حاج عمر" w:date="2023-09-29T19:1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34437EBF" w14:textId="32ACDC00" w:rsidR="00724F7E" w:rsidRPr="004F3D2F" w:rsidRDefault="00724F7E" w:rsidP="00724F7E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37" w:author="فيصل طيفور أحمد حاج عمر" w:date="2023-09-29T19:17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م4</w:t>
              </w:r>
            </w:ins>
          </w:p>
        </w:tc>
        <w:tc>
          <w:tcPr>
            <w:tcW w:w="2078" w:type="dxa"/>
            <w:shd w:val="clear" w:color="auto" w:fill="D9D9D9" w:themeFill="background1" w:themeFillShade="D9"/>
            <w:vAlign w:val="center"/>
          </w:tcPr>
          <w:p w14:paraId="730A355C" w14:textId="77777777" w:rsidR="006E3A65" w:rsidRDefault="00B42428" w:rsidP="00B42428">
            <w:pPr>
              <w:bidi/>
              <w:spacing w:after="0" w:line="240" w:lineRule="auto"/>
              <w:ind w:right="43"/>
              <w:rPr>
                <w:ins w:id="138" w:author="فيصل طيفور أحمد حاج عمر" w:date="2023-10-21T13:4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39" w:author="فيصل طيفور أحمد حاج عمر" w:date="2023-10-21T13:48:00Z">
              <w:r w:rsidRPr="00B42428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العصف الذهني</w:t>
              </w:r>
            </w:ins>
          </w:p>
          <w:p w14:paraId="471BD951" w14:textId="77777777" w:rsidR="00B42428" w:rsidRDefault="00B42428" w:rsidP="00B42428">
            <w:pPr>
              <w:bidi/>
              <w:spacing w:after="0" w:line="240" w:lineRule="auto"/>
              <w:ind w:right="43"/>
              <w:rPr>
                <w:ins w:id="140" w:author="فيصل طيفور أحمد حاج عمر" w:date="2023-10-21T13:4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3D3ED59F" w14:textId="77777777" w:rsidR="00B42428" w:rsidRDefault="00B42428" w:rsidP="00B42428">
            <w:pPr>
              <w:bidi/>
              <w:spacing w:after="0" w:line="240" w:lineRule="auto"/>
              <w:ind w:right="43"/>
              <w:rPr>
                <w:ins w:id="141" w:author="فيصل طيفور أحمد حاج عمر" w:date="2023-10-21T13:4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0DA575BF" w14:textId="77777777" w:rsidR="00B42428" w:rsidRDefault="00B42428" w:rsidP="00B42428">
            <w:pPr>
              <w:bidi/>
              <w:spacing w:after="0" w:line="240" w:lineRule="auto"/>
              <w:ind w:right="43"/>
              <w:rPr>
                <w:ins w:id="142" w:author="فيصل طيفور أحمد حاج عمر" w:date="2023-10-21T13:4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3FA7FB89" w14:textId="77777777" w:rsidR="00B42428" w:rsidRDefault="00B42428" w:rsidP="00B42428">
            <w:pPr>
              <w:bidi/>
              <w:spacing w:after="0" w:line="240" w:lineRule="auto"/>
              <w:ind w:right="43"/>
              <w:rPr>
                <w:ins w:id="143" w:author="فيصل طيفور أحمد حاج عمر" w:date="2023-10-21T13:4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611B6B0C" w14:textId="77777777" w:rsidR="00B42428" w:rsidRDefault="00B42428" w:rsidP="00B42428">
            <w:pPr>
              <w:bidi/>
              <w:spacing w:after="0" w:line="240" w:lineRule="auto"/>
              <w:ind w:right="43"/>
              <w:rPr>
                <w:ins w:id="144" w:author="فيصل طيفور أحمد حاج عمر" w:date="2023-10-21T13:4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1C6236B0" w14:textId="504EFBBC" w:rsidR="00B42428" w:rsidRPr="004F3D2F" w:rsidRDefault="00B42428" w:rsidP="00B42428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45" w:author="فيصل طيفور أحمد حاج عمر" w:date="2023-10-21T13:49:00Z">
              <w:r w:rsidRPr="00B42428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الحوار والمناقشة</w:t>
              </w:r>
            </w:ins>
          </w:p>
        </w:tc>
        <w:tc>
          <w:tcPr>
            <w:tcW w:w="1791" w:type="dxa"/>
            <w:shd w:val="clear" w:color="auto" w:fill="D9D9D9" w:themeFill="background1" w:themeFillShade="D9"/>
            <w:vAlign w:val="center"/>
          </w:tcPr>
          <w:p w14:paraId="5147C224" w14:textId="77777777" w:rsidR="006E3A65" w:rsidRDefault="00B42428" w:rsidP="00B42428">
            <w:pPr>
              <w:bidi/>
              <w:spacing w:after="0" w:line="240" w:lineRule="auto"/>
              <w:ind w:right="43"/>
              <w:rPr>
                <w:ins w:id="146" w:author="فيصل طيفور أحمد حاج عمر" w:date="2023-10-21T13:4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47" w:author="فيصل طيفور أحمد حاج عمر" w:date="2023-10-21T13:49:00Z">
              <w:r w:rsidRPr="00B42428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تقييم الأبحاث</w:t>
              </w:r>
            </w:ins>
          </w:p>
          <w:p w14:paraId="46D7FE29" w14:textId="77777777" w:rsidR="00B42428" w:rsidRDefault="00B42428" w:rsidP="00B42428">
            <w:pPr>
              <w:bidi/>
              <w:spacing w:after="0" w:line="240" w:lineRule="auto"/>
              <w:ind w:right="43"/>
              <w:rPr>
                <w:ins w:id="148" w:author="فيصل طيفور أحمد حاج عمر" w:date="2023-10-21T13:4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66E63296" w14:textId="77777777" w:rsidR="00B42428" w:rsidRDefault="00B42428" w:rsidP="00B42428">
            <w:pPr>
              <w:bidi/>
              <w:spacing w:after="0" w:line="240" w:lineRule="auto"/>
              <w:ind w:right="43"/>
              <w:rPr>
                <w:ins w:id="149" w:author="فيصل طيفور أحمد حاج عمر" w:date="2023-10-21T13:4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59E39D73" w14:textId="77777777" w:rsidR="00B42428" w:rsidRDefault="00B42428" w:rsidP="00B42428">
            <w:pPr>
              <w:bidi/>
              <w:spacing w:after="0" w:line="240" w:lineRule="auto"/>
              <w:ind w:right="43"/>
              <w:rPr>
                <w:ins w:id="150" w:author="فيصل طيفور أحمد حاج عمر" w:date="2023-10-21T13:4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71C5B691" w14:textId="77777777" w:rsidR="00B42428" w:rsidRDefault="00B42428" w:rsidP="00B42428">
            <w:pPr>
              <w:bidi/>
              <w:spacing w:after="0" w:line="240" w:lineRule="auto"/>
              <w:ind w:right="43"/>
              <w:rPr>
                <w:ins w:id="151" w:author="فيصل طيفور أحمد حاج عمر" w:date="2023-10-21T13:4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73143733" w14:textId="77777777" w:rsidR="00B42428" w:rsidRDefault="00B42428" w:rsidP="00B42428">
            <w:pPr>
              <w:bidi/>
              <w:spacing w:after="0" w:line="240" w:lineRule="auto"/>
              <w:ind w:right="43"/>
              <w:rPr>
                <w:ins w:id="152" w:author="فيصل طيفور أحمد حاج عمر" w:date="2023-10-21T13:4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7ED8B47B" w14:textId="2B811F0A" w:rsidR="00B42428" w:rsidRPr="004F3D2F" w:rsidRDefault="00B42428" w:rsidP="00B42428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53" w:author="فيصل طيفور أحمد حاج عمر" w:date="2023-10-21T13:49:00Z">
              <w:r w:rsidRPr="00B42428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تقييم المشاركة الصفية</w:t>
              </w:r>
            </w:ins>
          </w:p>
        </w:tc>
      </w:tr>
      <w:tr w:rsidR="006E3A65" w:rsidRPr="004F3D2F" w14:paraId="2EE7B443" w14:textId="77777777" w:rsidTr="009849A1">
        <w:trPr>
          <w:trHeight w:val="402"/>
          <w:tblCellSpacing w:w="7" w:type="dxa"/>
          <w:jc w:val="center"/>
        </w:trPr>
        <w:tc>
          <w:tcPr>
            <w:tcW w:w="897" w:type="dxa"/>
            <w:shd w:val="clear" w:color="auto" w:fill="52B5C2"/>
            <w:vAlign w:val="center"/>
          </w:tcPr>
          <w:p w14:paraId="025010B2" w14:textId="77777777" w:rsidR="006E3A65" w:rsidRPr="004F3D2F" w:rsidRDefault="006E3A65" w:rsidP="006E3A65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3.0</w:t>
            </w:r>
          </w:p>
        </w:tc>
        <w:tc>
          <w:tcPr>
            <w:tcW w:w="8693" w:type="dxa"/>
            <w:gridSpan w:val="4"/>
            <w:shd w:val="clear" w:color="auto" w:fill="52B5C2"/>
          </w:tcPr>
          <w:p w14:paraId="549D3ADB" w14:textId="77777777" w:rsidR="006E3A65" w:rsidRPr="004F3D2F" w:rsidRDefault="006E3A65" w:rsidP="006E3A65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قيم والاستقلالية والمسؤولية</w:t>
            </w:r>
          </w:p>
        </w:tc>
      </w:tr>
      <w:tr w:rsidR="006E3A65" w:rsidRPr="004F3D2F" w14:paraId="631410A3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09FB2A83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3.1</w:t>
            </w:r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039A919A" w14:textId="73EE8500" w:rsidR="006E3A65" w:rsidRPr="004F3D2F" w:rsidRDefault="00724F7E" w:rsidP="00724F7E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54" w:author="فيصل طيفور أحمد حاج عمر" w:date="2023-09-29T19:18:00Z">
              <w:r w:rsidRPr="00724F7E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أن يطور </w:t>
              </w:r>
              <w:r w:rsidRPr="00724F7E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القدرة على التعامل مع المخالفين بإيجابية</w:t>
              </w:r>
            </w:ins>
          </w:p>
        </w:tc>
        <w:tc>
          <w:tcPr>
            <w:tcW w:w="2469" w:type="dxa"/>
            <w:shd w:val="clear" w:color="auto" w:fill="F2F2F2" w:themeFill="background1" w:themeFillShade="F2"/>
          </w:tcPr>
          <w:p w14:paraId="5BD06249" w14:textId="628AB318" w:rsidR="006E3A65" w:rsidRPr="004F3D2F" w:rsidRDefault="00724F7E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55" w:author="فيصل طيفور أحمد حاج عمر" w:date="2023-09-29T19:18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ق1</w:t>
              </w:r>
            </w:ins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64578434" w14:textId="79F67695" w:rsidR="006E3A65" w:rsidRPr="004F3D2F" w:rsidRDefault="00B42428" w:rsidP="00B4242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56" w:author="فيصل طيفور أحمد حاج عمر" w:date="2023-10-21T13:50:00Z">
              <w:r w:rsidRPr="00B42428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ورش العمل</w:t>
              </w:r>
            </w:ins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14:paraId="0C779822" w14:textId="5B87C4AD" w:rsidR="006E3A65" w:rsidRPr="004F3D2F" w:rsidRDefault="00B42428" w:rsidP="00B4242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57" w:author="فيصل طيفور أحمد حاج عمر" w:date="2023-10-21T13:50:00Z">
              <w:r w:rsidRPr="00B42428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تقييم المناقشة والصفية</w:t>
              </w:r>
            </w:ins>
          </w:p>
        </w:tc>
      </w:tr>
      <w:tr w:rsidR="006E3A65" w:rsidRPr="004F3D2F" w14:paraId="3FE4025C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  <w:vAlign w:val="center"/>
          </w:tcPr>
          <w:p w14:paraId="13CF3793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3.2</w:t>
            </w:r>
          </w:p>
        </w:tc>
        <w:tc>
          <w:tcPr>
            <w:tcW w:w="2313" w:type="dxa"/>
            <w:shd w:val="clear" w:color="auto" w:fill="D9D9D9" w:themeFill="background1" w:themeFillShade="D9"/>
            <w:vAlign w:val="center"/>
          </w:tcPr>
          <w:p w14:paraId="0F93CDA2" w14:textId="11ED3257" w:rsidR="006E3A65" w:rsidRPr="004F3D2F" w:rsidRDefault="00724F7E" w:rsidP="00724F7E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58" w:author="فيصل طيفور أحمد حاج عمر" w:date="2023-09-29T19:18:00Z">
              <w:r w:rsidRPr="00724F7E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أن يتدرب </w:t>
              </w:r>
              <w:r w:rsidRPr="00724F7E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 على إتمام العمل من خلال فريق</w:t>
              </w:r>
            </w:ins>
          </w:p>
        </w:tc>
        <w:tc>
          <w:tcPr>
            <w:tcW w:w="2469" w:type="dxa"/>
            <w:shd w:val="clear" w:color="auto" w:fill="D9D9D9" w:themeFill="background1" w:themeFillShade="D9"/>
          </w:tcPr>
          <w:p w14:paraId="3444816A" w14:textId="19D9A812" w:rsidR="006E3A65" w:rsidRPr="004F3D2F" w:rsidRDefault="00724F7E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59" w:author="فيصل طيفور أحمد حاج عمر" w:date="2023-09-29T19:18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ق2</w:t>
              </w:r>
            </w:ins>
          </w:p>
        </w:tc>
        <w:tc>
          <w:tcPr>
            <w:tcW w:w="2078" w:type="dxa"/>
            <w:shd w:val="clear" w:color="auto" w:fill="D9D9D9" w:themeFill="background1" w:themeFillShade="D9"/>
            <w:vAlign w:val="center"/>
          </w:tcPr>
          <w:p w14:paraId="432596E0" w14:textId="7260E630" w:rsidR="006E3A65" w:rsidRPr="004F3D2F" w:rsidRDefault="00B42428" w:rsidP="00B4242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60" w:author="فيصل طيفور أحمد حاج عمر" w:date="2023-10-21T13:50:00Z">
              <w:r w:rsidRPr="00B42428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العصف الذهني</w:t>
              </w:r>
            </w:ins>
          </w:p>
        </w:tc>
        <w:tc>
          <w:tcPr>
            <w:tcW w:w="1791" w:type="dxa"/>
            <w:shd w:val="clear" w:color="auto" w:fill="D9D9D9" w:themeFill="background1" w:themeFillShade="D9"/>
            <w:vAlign w:val="center"/>
          </w:tcPr>
          <w:p w14:paraId="1419E146" w14:textId="463DCA65" w:rsidR="006E3A65" w:rsidRPr="004F3D2F" w:rsidRDefault="00B42428" w:rsidP="00B4242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61" w:author="فيصل طيفور أحمد حاج عمر" w:date="2023-10-21T13:51:00Z">
              <w:r w:rsidRPr="00B42428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تقييم العمل الجماعي</w:t>
              </w:r>
            </w:ins>
          </w:p>
        </w:tc>
      </w:tr>
      <w:tr w:rsidR="006E3A65" w:rsidRPr="004F3D2F" w14:paraId="550AAE12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6FF60A88" w14:textId="77777777" w:rsidR="006E3A65" w:rsidRDefault="00724F7E" w:rsidP="008B4C8B">
            <w:pPr>
              <w:bidi/>
              <w:spacing w:after="0" w:line="240" w:lineRule="auto"/>
              <w:ind w:right="43"/>
              <w:jc w:val="center"/>
              <w:rPr>
                <w:ins w:id="162" w:author="فيصل طيفور أحمد حاج عمر" w:date="2023-09-29T19:19:00Z"/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ins w:id="163" w:author="فيصل طيفور أحمد حاج عمر" w:date="2023-09-29T19:19:00Z">
              <w:r>
                <w:rPr>
                  <w:rFonts w:ascii="Sakkal Majalla" w:hAnsi="Sakkal Majalla" w:cs="Sakkal Majalla"/>
                  <w:b/>
                  <w:bCs/>
                  <w:sz w:val="28"/>
                  <w:szCs w:val="28"/>
                </w:rPr>
                <w:t>3-3</w:t>
              </w:r>
            </w:ins>
          </w:p>
          <w:p w14:paraId="6A8C1FDE" w14:textId="77777777" w:rsidR="00724F7E" w:rsidRDefault="00724F7E" w:rsidP="00724F7E">
            <w:pPr>
              <w:bidi/>
              <w:spacing w:after="0" w:line="240" w:lineRule="auto"/>
              <w:ind w:right="43"/>
              <w:jc w:val="center"/>
              <w:rPr>
                <w:ins w:id="164" w:author="فيصل طيفور أحمد حاج عمر" w:date="2023-09-29T19:19:00Z"/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  <w:p w14:paraId="3F438EF9" w14:textId="77777777" w:rsidR="00724F7E" w:rsidRDefault="00724F7E" w:rsidP="00724F7E">
            <w:pPr>
              <w:bidi/>
              <w:spacing w:after="0" w:line="240" w:lineRule="auto"/>
              <w:ind w:right="43"/>
              <w:jc w:val="center"/>
              <w:rPr>
                <w:ins w:id="165" w:author="فيصل طيفور أحمد حاج عمر" w:date="2023-09-29T19:19:00Z"/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  <w:p w14:paraId="28ECEAB0" w14:textId="77777777" w:rsidR="00724F7E" w:rsidRDefault="00724F7E" w:rsidP="00724F7E">
            <w:pPr>
              <w:bidi/>
              <w:spacing w:after="0" w:line="240" w:lineRule="auto"/>
              <w:ind w:right="43"/>
              <w:jc w:val="center"/>
              <w:rPr>
                <w:ins w:id="166" w:author="فيصل طيفور أحمد حاج عمر" w:date="2023-09-29T19:19:00Z"/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  <w:p w14:paraId="293B6BA6" w14:textId="453D8E33" w:rsidR="00724F7E" w:rsidRPr="004F3D2F" w:rsidRDefault="00724F7E" w:rsidP="00724F7E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0A7E4645" w14:textId="77777777" w:rsidR="006E3A65" w:rsidRDefault="00724F7E" w:rsidP="00724F7E">
            <w:pPr>
              <w:bidi/>
              <w:spacing w:after="0" w:line="240" w:lineRule="auto"/>
              <w:ind w:right="43"/>
              <w:jc w:val="center"/>
              <w:rPr>
                <w:ins w:id="167" w:author="فيصل طيفور أحمد حاج عمر" w:date="2023-09-29T19:1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68" w:author="فيصل طيفور أحمد حاج عمر" w:date="2023-09-29T19:19:00Z">
              <w:r w:rsidRPr="00724F7E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أن يكتسب </w:t>
              </w:r>
              <w:r w:rsidRPr="00724F7E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القدرة على الحوار والمواجهة الايجابية مع الأخر</w:t>
              </w:r>
            </w:ins>
          </w:p>
          <w:p w14:paraId="3B22BC44" w14:textId="77777777" w:rsidR="00724F7E" w:rsidRDefault="00724F7E" w:rsidP="00724F7E">
            <w:pPr>
              <w:bidi/>
              <w:spacing w:after="0" w:line="240" w:lineRule="auto"/>
              <w:ind w:right="43"/>
              <w:jc w:val="center"/>
              <w:rPr>
                <w:ins w:id="169" w:author="فيصل طيفور أحمد حاج عمر" w:date="2023-09-29T19:1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679D8C2E" w14:textId="772A1339" w:rsidR="00724F7E" w:rsidRPr="004F3D2F" w:rsidRDefault="00724F7E" w:rsidP="00724F7E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469" w:type="dxa"/>
            <w:shd w:val="clear" w:color="auto" w:fill="F2F2F2" w:themeFill="background1" w:themeFillShade="F2"/>
          </w:tcPr>
          <w:p w14:paraId="2217A87D" w14:textId="2611E89D" w:rsidR="006E3A65" w:rsidRPr="004F3D2F" w:rsidRDefault="00724F7E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70" w:author="فيصل طيفور أحمد حاج عمر" w:date="2023-09-29T19:20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ق2</w:t>
              </w:r>
            </w:ins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579848E3" w14:textId="77777777" w:rsidR="006E3A65" w:rsidRDefault="00B42428" w:rsidP="00B42428">
            <w:pPr>
              <w:bidi/>
              <w:spacing w:after="0" w:line="240" w:lineRule="auto"/>
              <w:ind w:right="43"/>
              <w:jc w:val="center"/>
              <w:rPr>
                <w:ins w:id="171" w:author="فيصل طيفور أحمد حاج عمر" w:date="2023-10-21T13:5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72" w:author="فيصل طيفور أحمد حاج عمر" w:date="2023-10-21T13:51:00Z">
              <w:r w:rsidRPr="00B42428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المشاريع الإلكترونية  </w:t>
              </w:r>
            </w:ins>
          </w:p>
          <w:p w14:paraId="2D432D48" w14:textId="77777777" w:rsidR="00B42428" w:rsidRDefault="00B42428" w:rsidP="00B42428">
            <w:pPr>
              <w:bidi/>
              <w:spacing w:after="0" w:line="240" w:lineRule="auto"/>
              <w:ind w:right="43"/>
              <w:jc w:val="center"/>
              <w:rPr>
                <w:ins w:id="173" w:author="فيصل طيفور أحمد حاج عمر" w:date="2023-10-21T13:5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222B7A31" w14:textId="77777777" w:rsidR="00B42428" w:rsidRDefault="00B42428" w:rsidP="00B42428">
            <w:pPr>
              <w:bidi/>
              <w:spacing w:after="0" w:line="240" w:lineRule="auto"/>
              <w:ind w:right="43"/>
              <w:jc w:val="center"/>
              <w:rPr>
                <w:ins w:id="174" w:author="فيصل طيفور أحمد حاج عمر" w:date="2023-10-21T13:5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5861D675" w14:textId="77777777" w:rsidR="00B42428" w:rsidRDefault="00B42428" w:rsidP="00B42428">
            <w:pPr>
              <w:bidi/>
              <w:spacing w:after="0" w:line="240" w:lineRule="auto"/>
              <w:ind w:right="43"/>
              <w:jc w:val="center"/>
              <w:rPr>
                <w:ins w:id="175" w:author="فيصل طيفور أحمد حاج عمر" w:date="2023-10-21T13:5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00A78CD8" w14:textId="2E7F03EF" w:rsidR="00B42428" w:rsidRPr="004F3D2F" w:rsidRDefault="00B42428" w:rsidP="00B4242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14:paraId="7D8D2D0F" w14:textId="77777777" w:rsidR="006E3A65" w:rsidRDefault="00B42428" w:rsidP="00B42428">
            <w:pPr>
              <w:bidi/>
              <w:spacing w:after="0" w:line="240" w:lineRule="auto"/>
              <w:ind w:right="43"/>
              <w:jc w:val="center"/>
              <w:rPr>
                <w:ins w:id="176" w:author="فيصل طيفور أحمد حاج عمر" w:date="2023-10-21T13:5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177" w:author="فيصل طيفور أحمد حاج عمر" w:date="2023-10-21T13:51:00Z">
              <w:r w:rsidRPr="00B42428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تقييم المشاركة والواجبات</w:t>
              </w:r>
            </w:ins>
          </w:p>
          <w:p w14:paraId="3AD4582C" w14:textId="77777777" w:rsidR="00B42428" w:rsidRDefault="00B42428" w:rsidP="00B42428">
            <w:pPr>
              <w:bidi/>
              <w:spacing w:after="0" w:line="240" w:lineRule="auto"/>
              <w:ind w:right="43"/>
              <w:jc w:val="center"/>
              <w:rPr>
                <w:ins w:id="178" w:author="فيصل طيفور أحمد حاج عمر" w:date="2023-10-21T13:5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6F8C95D4" w14:textId="77777777" w:rsidR="00B42428" w:rsidRDefault="00B42428" w:rsidP="00B42428">
            <w:pPr>
              <w:bidi/>
              <w:spacing w:after="0" w:line="240" w:lineRule="auto"/>
              <w:ind w:right="43"/>
              <w:jc w:val="center"/>
              <w:rPr>
                <w:ins w:id="179" w:author="فيصل طيفور أحمد حاج عمر" w:date="2023-10-21T13:5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34D53A1E" w14:textId="77777777" w:rsidR="00B42428" w:rsidRDefault="00B42428" w:rsidP="00B42428">
            <w:pPr>
              <w:bidi/>
              <w:spacing w:after="0" w:line="240" w:lineRule="auto"/>
              <w:ind w:right="43"/>
              <w:jc w:val="center"/>
              <w:rPr>
                <w:ins w:id="180" w:author="فيصل طيفور أحمد حاج عمر" w:date="2023-10-21T13:5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36D2EE3F" w14:textId="43A63A73" w:rsidR="00B42428" w:rsidRPr="004F3D2F" w:rsidRDefault="00B42428" w:rsidP="00B4242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</w:tbl>
    <w:p w14:paraId="59795FD9" w14:textId="7B394572" w:rsidR="009849A1" w:rsidRPr="004F3D2F" w:rsidRDefault="009849A1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</w:p>
    <w:p w14:paraId="427AC736" w14:textId="6CB408C4" w:rsidR="00A4737E" w:rsidRPr="004F3D2F" w:rsidRDefault="009849A1" w:rsidP="009849A1">
      <w:pPr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  <w:r w:rsidRPr="004F3D2F"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  <w:lastRenderedPageBreak/>
        <w:br w:type="page"/>
      </w:r>
    </w:p>
    <w:p w14:paraId="553BD124" w14:textId="0F1DC49A" w:rsidR="00652624" w:rsidRPr="004F3D2F" w:rsidRDefault="00652624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181" w:name="_Toc135746974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>ج. موضوعات المقرر</w:t>
      </w:r>
      <w:bookmarkEnd w:id="181"/>
      <w:r w:rsidR="00F7395C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600"/>
        <w:gridCol w:w="7230"/>
        <w:gridCol w:w="1802"/>
      </w:tblGrid>
      <w:tr w:rsidR="00E064B0" w:rsidRPr="004F3D2F" w14:paraId="67D25FA9" w14:textId="77777777" w:rsidTr="009849A1">
        <w:trPr>
          <w:trHeight w:val="461"/>
          <w:tblCellSpacing w:w="7" w:type="dxa"/>
          <w:jc w:val="center"/>
        </w:trPr>
        <w:tc>
          <w:tcPr>
            <w:tcW w:w="579" w:type="dxa"/>
            <w:shd w:val="clear" w:color="auto" w:fill="4C3D8E"/>
            <w:vAlign w:val="center"/>
          </w:tcPr>
          <w:p w14:paraId="38C01C3A" w14:textId="77777777" w:rsidR="00652624" w:rsidRPr="004F3D2F" w:rsidRDefault="00652624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7216" w:type="dxa"/>
            <w:shd w:val="clear" w:color="auto" w:fill="4C3D8E"/>
            <w:vAlign w:val="center"/>
          </w:tcPr>
          <w:p w14:paraId="3D07BE8D" w14:textId="77777777" w:rsidR="00652624" w:rsidRPr="004F3D2F" w:rsidRDefault="00652624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قائمة الموضوعات</w:t>
            </w:r>
          </w:p>
        </w:tc>
        <w:tc>
          <w:tcPr>
            <w:tcW w:w="1781" w:type="dxa"/>
            <w:shd w:val="clear" w:color="auto" w:fill="4C3D8E"/>
            <w:vAlign w:val="center"/>
          </w:tcPr>
          <w:p w14:paraId="6D260D1F" w14:textId="7C7C0E6D" w:rsidR="00652624" w:rsidRPr="004F3D2F" w:rsidRDefault="004A35ED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الساعات التدريسية </w:t>
            </w:r>
            <w:r w:rsidR="00D5202A"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توقعة</w:t>
            </w:r>
          </w:p>
        </w:tc>
      </w:tr>
      <w:tr w:rsidR="00E064B0" w:rsidRPr="004F3D2F" w14:paraId="26CF14F5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0CACCAE9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7216" w:type="dxa"/>
            <w:shd w:val="clear" w:color="auto" w:fill="F2F2F2" w:themeFill="background1" w:themeFillShade="F2"/>
            <w:vAlign w:val="center"/>
          </w:tcPr>
          <w:p w14:paraId="4DC8E1C7" w14:textId="77777777" w:rsidR="00724F7E" w:rsidRPr="00724F7E" w:rsidRDefault="00724F7E" w:rsidP="00724F7E">
            <w:pPr>
              <w:bidi/>
              <w:spacing w:after="0" w:line="240" w:lineRule="auto"/>
              <w:ind w:right="43"/>
              <w:jc w:val="center"/>
              <w:rPr>
                <w:ins w:id="182" w:author="فيصل طيفور أحمد حاج عمر" w:date="2023-09-29T19:2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183" w:author="فيصل طيفور أحمد حاج عمر" w:date="2023-09-29T19:20:00Z">
              <w:r w:rsidRPr="00724F7E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أولًا : التعريف بأصول الفقه ونشأته ومدارسه :</w:t>
              </w:r>
            </w:ins>
          </w:p>
          <w:p w14:paraId="2E8A7F89" w14:textId="77777777" w:rsidR="00724F7E" w:rsidRPr="00724F7E" w:rsidRDefault="00724F7E" w:rsidP="00724F7E">
            <w:pPr>
              <w:bidi/>
              <w:spacing w:after="0" w:line="240" w:lineRule="auto"/>
              <w:ind w:right="43"/>
              <w:jc w:val="center"/>
              <w:rPr>
                <w:ins w:id="184" w:author="فيصل طيفور أحمد حاج عمر" w:date="2023-09-29T19:2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185" w:author="فيصل طيفور أحمد حاج عمر" w:date="2023-09-29T19:20:00Z">
              <w:r w:rsidRPr="00724F7E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1 – تعريف أصول الفقه .             2 – نشأة أصول الفقه .</w:t>
              </w:r>
            </w:ins>
          </w:p>
          <w:p w14:paraId="5BF1116D" w14:textId="124B885C" w:rsidR="00652624" w:rsidRPr="004F3D2F" w:rsidRDefault="00724F7E" w:rsidP="00724F7E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186" w:author="فيصل طيفور أحمد حاج عمر" w:date="2023-09-29T19:20:00Z">
              <w:r w:rsidRPr="00724F7E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3 – مدارس أصول الفقه ( مدرسة المتكلمين ، مدرسة الفقهاء ، المدرسة الجامعة ، المدرسة المقاصدية ، مدرسة أهل الحديث )</w:t>
              </w:r>
            </w:ins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14:paraId="4A36790F" w14:textId="5C243E10" w:rsidR="00652624" w:rsidRPr="004F3D2F" w:rsidRDefault="00724F7E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87" w:author="فيصل طيفور أحمد حاج عمر" w:date="2023-09-29T19:21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3</w:t>
              </w:r>
            </w:ins>
          </w:p>
        </w:tc>
      </w:tr>
      <w:tr w:rsidR="00E064B0" w:rsidRPr="004F3D2F" w14:paraId="4A4F5EB2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D9D9D9" w:themeFill="background1" w:themeFillShade="D9"/>
            <w:vAlign w:val="center"/>
          </w:tcPr>
          <w:p w14:paraId="7163D30B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7216" w:type="dxa"/>
            <w:shd w:val="clear" w:color="auto" w:fill="D9D9D9" w:themeFill="background1" w:themeFillShade="D9"/>
            <w:vAlign w:val="center"/>
          </w:tcPr>
          <w:p w14:paraId="60094785" w14:textId="77777777" w:rsidR="00724F7E" w:rsidRPr="00724F7E" w:rsidRDefault="00724F7E" w:rsidP="00724F7E">
            <w:pPr>
              <w:bidi/>
              <w:spacing w:after="0" w:line="240" w:lineRule="auto"/>
              <w:ind w:right="43"/>
              <w:jc w:val="center"/>
              <w:rPr>
                <w:ins w:id="188" w:author="فيصل طيفور أحمد حاج عمر" w:date="2023-09-29T19:2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189" w:author="فيصل طيفور أحمد حاج عمر" w:date="2023-09-29T19:21:00Z">
              <w:r w:rsidRPr="00724F7E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ثانيًا : علاقة أصول الفقه بالعلوم الأخرى :</w:t>
              </w:r>
            </w:ins>
          </w:p>
          <w:p w14:paraId="5F09ABA8" w14:textId="77777777" w:rsidR="00724F7E" w:rsidRPr="00724F7E" w:rsidRDefault="00724F7E" w:rsidP="00724F7E">
            <w:pPr>
              <w:bidi/>
              <w:spacing w:after="0" w:line="240" w:lineRule="auto"/>
              <w:ind w:right="43"/>
              <w:jc w:val="center"/>
              <w:rPr>
                <w:ins w:id="190" w:author="فيصل طيفور أحمد حاج عمر" w:date="2023-09-29T19:2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191" w:author="فيصل طيفور أحمد حاج عمر" w:date="2023-09-29T19:21:00Z">
              <w:r w:rsidRPr="00724F7E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1 –  علاقة أصول الفقه بالعقيدة ( علم الكلام ) </w:t>
              </w:r>
            </w:ins>
          </w:p>
          <w:p w14:paraId="110B2CEB" w14:textId="77777777" w:rsidR="00724F7E" w:rsidRPr="00724F7E" w:rsidRDefault="00724F7E" w:rsidP="00724F7E">
            <w:pPr>
              <w:bidi/>
              <w:spacing w:after="0" w:line="240" w:lineRule="auto"/>
              <w:ind w:right="43"/>
              <w:jc w:val="center"/>
              <w:rPr>
                <w:ins w:id="192" w:author="فيصل طيفور أحمد حاج عمر" w:date="2023-09-29T19:2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193" w:author="فيصل طيفور أحمد حاج عمر" w:date="2023-09-29T19:21:00Z">
              <w:r w:rsidRPr="00724F7E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2 –  علاقة أصول الفقه بالقرآن وعلومه</w:t>
              </w:r>
            </w:ins>
          </w:p>
          <w:p w14:paraId="74C6E186" w14:textId="77777777" w:rsidR="00724F7E" w:rsidRPr="00724F7E" w:rsidRDefault="00724F7E" w:rsidP="00724F7E">
            <w:pPr>
              <w:bidi/>
              <w:spacing w:after="0" w:line="240" w:lineRule="auto"/>
              <w:ind w:right="43"/>
              <w:jc w:val="center"/>
              <w:rPr>
                <w:ins w:id="194" w:author="فيصل طيفور أحمد حاج عمر" w:date="2023-09-29T19:2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195" w:author="فيصل طيفور أحمد حاج عمر" w:date="2023-09-29T19:21:00Z">
              <w:r w:rsidRPr="00724F7E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3 –  علاقة أصول الفقه بالحديث وعلومه </w:t>
              </w:r>
            </w:ins>
          </w:p>
          <w:p w14:paraId="0CC6CDB1" w14:textId="77777777" w:rsidR="00724F7E" w:rsidRPr="00724F7E" w:rsidRDefault="00724F7E" w:rsidP="00724F7E">
            <w:pPr>
              <w:bidi/>
              <w:spacing w:after="0" w:line="240" w:lineRule="auto"/>
              <w:ind w:right="43"/>
              <w:jc w:val="center"/>
              <w:rPr>
                <w:ins w:id="196" w:author="فيصل طيفور أحمد حاج عمر" w:date="2023-09-29T19:21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197" w:author="فيصل طيفور أحمد حاج عمر" w:date="2023-09-29T19:21:00Z">
              <w:r w:rsidRPr="00724F7E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4 –  علاقة أصول الفقه بالفقه</w:t>
              </w:r>
            </w:ins>
          </w:p>
          <w:p w14:paraId="1DA4373F" w14:textId="41CDA417" w:rsidR="00652624" w:rsidRPr="004F3D2F" w:rsidRDefault="00724F7E" w:rsidP="00724F7E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198" w:author="فيصل طيفور أحمد حاج عمر" w:date="2023-09-29T19:21:00Z">
              <w:r w:rsidRPr="00724F7E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  5 –  علاقة أصول الفقه بالقواعد الفقهية</w:t>
              </w:r>
            </w:ins>
          </w:p>
        </w:tc>
        <w:tc>
          <w:tcPr>
            <w:tcW w:w="1781" w:type="dxa"/>
            <w:shd w:val="clear" w:color="auto" w:fill="D9D9D9" w:themeFill="background1" w:themeFillShade="D9"/>
            <w:vAlign w:val="center"/>
          </w:tcPr>
          <w:p w14:paraId="3FE8353E" w14:textId="4B6FEDF4" w:rsidR="00652624" w:rsidRPr="004F3D2F" w:rsidRDefault="00724F7E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199" w:author="فيصل طيفور أحمد حاج عمر" w:date="2023-09-29T19:21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3</w:t>
              </w:r>
            </w:ins>
          </w:p>
        </w:tc>
      </w:tr>
      <w:tr w:rsidR="00E064B0" w:rsidRPr="004F3D2F" w14:paraId="01239ACA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0E7A4D33" w14:textId="77777777" w:rsidR="00652624" w:rsidRDefault="00724F7E" w:rsidP="00724F7E">
            <w:pPr>
              <w:bidi/>
              <w:spacing w:after="0" w:line="240" w:lineRule="auto"/>
              <w:ind w:right="43"/>
              <w:rPr>
                <w:ins w:id="200" w:author="فيصل طيفور أحمد حاج عمر" w:date="2023-09-29T19:21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201" w:author="فيصل طيفور أحمد حاج عمر" w:date="2023-09-29T19:21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3</w:t>
              </w:r>
            </w:ins>
          </w:p>
          <w:p w14:paraId="33AAF8E0" w14:textId="77777777" w:rsidR="00724F7E" w:rsidRDefault="00724F7E" w:rsidP="00724F7E">
            <w:pPr>
              <w:bidi/>
              <w:spacing w:after="0" w:line="240" w:lineRule="auto"/>
              <w:ind w:right="43"/>
              <w:rPr>
                <w:ins w:id="202" w:author="فيصل طيفور أحمد حاج عمر" w:date="2023-09-29T19:21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2DE35942" w14:textId="77777777" w:rsidR="00724F7E" w:rsidRDefault="00724F7E" w:rsidP="00724F7E">
            <w:pPr>
              <w:bidi/>
              <w:spacing w:after="0" w:line="240" w:lineRule="auto"/>
              <w:ind w:right="43"/>
              <w:rPr>
                <w:ins w:id="203" w:author="فيصل طيفور أحمد حاج عمر" w:date="2023-09-29T19:23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46FCE31D" w14:textId="77777777" w:rsidR="00EF1992" w:rsidRDefault="00EF1992" w:rsidP="00EF1992">
            <w:pPr>
              <w:bidi/>
              <w:spacing w:after="0" w:line="240" w:lineRule="auto"/>
              <w:ind w:right="43"/>
              <w:rPr>
                <w:ins w:id="204" w:author="فيصل طيفور أحمد حاج عمر" w:date="2023-09-29T19:23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067CE503" w14:textId="77777777" w:rsidR="00EF1992" w:rsidRDefault="00EF1992" w:rsidP="00EF1992">
            <w:pPr>
              <w:bidi/>
              <w:spacing w:after="0" w:line="240" w:lineRule="auto"/>
              <w:ind w:right="43"/>
              <w:rPr>
                <w:ins w:id="205" w:author="فيصل طيفور أحمد حاج عمر" w:date="2023-09-29T19:24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1775E4FB" w14:textId="77777777" w:rsidR="00EF1992" w:rsidRDefault="00EF1992" w:rsidP="00EF1992">
            <w:pPr>
              <w:bidi/>
              <w:spacing w:after="0" w:line="240" w:lineRule="auto"/>
              <w:ind w:right="43"/>
              <w:rPr>
                <w:ins w:id="206" w:author="فيصل طيفور أحمد حاج عمر" w:date="2023-09-29T19:21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725D4CF2" w14:textId="77777777" w:rsidR="00724F7E" w:rsidRDefault="00724F7E" w:rsidP="00724F7E">
            <w:pPr>
              <w:bidi/>
              <w:spacing w:after="0" w:line="240" w:lineRule="auto"/>
              <w:ind w:right="43"/>
              <w:rPr>
                <w:ins w:id="207" w:author="فيصل طيفور أحمد حاج عمر" w:date="2023-09-29T19:21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208" w:author="فيصل طيفور أحمد حاج عمر" w:date="2023-09-29T19:21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4</w:t>
              </w:r>
            </w:ins>
          </w:p>
          <w:p w14:paraId="51F9EA14" w14:textId="77777777" w:rsidR="00724F7E" w:rsidRDefault="00724F7E" w:rsidP="00724F7E">
            <w:pPr>
              <w:bidi/>
              <w:spacing w:after="0" w:line="240" w:lineRule="auto"/>
              <w:ind w:right="43"/>
              <w:rPr>
                <w:ins w:id="209" w:author="فيصل طيفور أحمد حاج عمر" w:date="2023-09-29T19:21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3CC737E8" w14:textId="77777777" w:rsidR="00724F7E" w:rsidRDefault="00724F7E" w:rsidP="00724F7E">
            <w:pPr>
              <w:bidi/>
              <w:spacing w:after="0" w:line="240" w:lineRule="auto"/>
              <w:ind w:right="43"/>
              <w:rPr>
                <w:ins w:id="210" w:author="فيصل طيفور أحمد حاج عمر" w:date="2023-09-29T19:24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2566F39A" w14:textId="77777777" w:rsidR="00EF1992" w:rsidRDefault="00EF1992" w:rsidP="00EF1992">
            <w:pPr>
              <w:bidi/>
              <w:spacing w:after="0" w:line="240" w:lineRule="auto"/>
              <w:ind w:right="43"/>
              <w:rPr>
                <w:ins w:id="211" w:author="فيصل طيفور أحمد حاج عمر" w:date="2023-09-29T19:24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117D88C4" w14:textId="77777777" w:rsidR="00EF1992" w:rsidRDefault="00EF1992" w:rsidP="00EF1992">
            <w:pPr>
              <w:bidi/>
              <w:spacing w:after="0" w:line="240" w:lineRule="auto"/>
              <w:ind w:right="43"/>
              <w:rPr>
                <w:ins w:id="212" w:author="فيصل طيفور أحمد حاج عمر" w:date="2023-09-29T19:21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26E11993" w14:textId="77777777" w:rsidR="00724F7E" w:rsidRDefault="00724F7E" w:rsidP="00724F7E">
            <w:pPr>
              <w:bidi/>
              <w:spacing w:after="0" w:line="240" w:lineRule="auto"/>
              <w:ind w:right="43"/>
              <w:rPr>
                <w:ins w:id="213" w:author="فيصل طيفور أحمد حاج عمر" w:date="2023-09-29T19:22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214" w:author="فيصل طيفور أحمد حاج عمر" w:date="2023-09-29T19:21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5</w:t>
              </w:r>
            </w:ins>
          </w:p>
          <w:p w14:paraId="02906E56" w14:textId="77777777" w:rsidR="00724F7E" w:rsidRDefault="00724F7E" w:rsidP="00724F7E">
            <w:pPr>
              <w:bidi/>
              <w:spacing w:after="0" w:line="240" w:lineRule="auto"/>
              <w:ind w:right="43"/>
              <w:rPr>
                <w:ins w:id="215" w:author="فيصل طيفور أحمد حاج عمر" w:date="2023-09-29T19:25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47DF1BB9" w14:textId="77777777" w:rsidR="00EF1992" w:rsidRDefault="00EF1992" w:rsidP="00EF1992">
            <w:pPr>
              <w:bidi/>
              <w:spacing w:after="0" w:line="240" w:lineRule="auto"/>
              <w:ind w:right="43"/>
              <w:rPr>
                <w:ins w:id="216" w:author="فيصل طيفور أحمد حاج عمر" w:date="2023-09-29T19:25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421D121E" w14:textId="77777777" w:rsidR="00EF1992" w:rsidRDefault="00EF1992" w:rsidP="00EF1992">
            <w:pPr>
              <w:bidi/>
              <w:spacing w:after="0" w:line="240" w:lineRule="auto"/>
              <w:ind w:right="43"/>
              <w:rPr>
                <w:ins w:id="217" w:author="فيصل طيفور أحمد حاج عمر" w:date="2023-09-29T19:25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0E81F957" w14:textId="77777777" w:rsidR="00EF1992" w:rsidRDefault="00EF1992" w:rsidP="00EF1992">
            <w:pPr>
              <w:bidi/>
              <w:spacing w:after="0" w:line="240" w:lineRule="auto"/>
              <w:ind w:right="43"/>
              <w:rPr>
                <w:ins w:id="218" w:author="فيصل طيفور أحمد حاج عمر" w:date="2023-09-29T19:22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3DC4F8CB" w14:textId="77777777" w:rsidR="00724F7E" w:rsidRDefault="00724F7E" w:rsidP="00724F7E">
            <w:pPr>
              <w:bidi/>
              <w:spacing w:after="0" w:line="240" w:lineRule="auto"/>
              <w:ind w:right="43"/>
              <w:rPr>
                <w:ins w:id="219" w:author="فيصل طيفور أحمد حاج عمر" w:date="2023-09-29T19:22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4A59F9A4" w14:textId="77777777" w:rsidR="00724F7E" w:rsidRDefault="00724F7E" w:rsidP="00724F7E">
            <w:pPr>
              <w:bidi/>
              <w:spacing w:after="0" w:line="240" w:lineRule="auto"/>
              <w:ind w:right="43"/>
              <w:rPr>
                <w:ins w:id="220" w:author="فيصل طيفور أحمد حاج عمر" w:date="2023-09-29T19:22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221" w:author="فيصل طيفور أحمد حاج عمر" w:date="2023-09-29T19:22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6</w:t>
              </w:r>
            </w:ins>
          </w:p>
          <w:p w14:paraId="262A9D0B" w14:textId="77777777" w:rsidR="00724F7E" w:rsidRDefault="00724F7E" w:rsidP="00724F7E">
            <w:pPr>
              <w:bidi/>
              <w:spacing w:after="0" w:line="240" w:lineRule="auto"/>
              <w:ind w:right="43"/>
              <w:rPr>
                <w:ins w:id="222" w:author="فيصل طيفور أحمد حاج عمر" w:date="2023-09-29T19:26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038D65BA" w14:textId="77777777" w:rsidR="00EF1992" w:rsidRDefault="00EF1992" w:rsidP="00EF1992">
            <w:pPr>
              <w:bidi/>
              <w:spacing w:after="0" w:line="240" w:lineRule="auto"/>
              <w:ind w:right="43"/>
              <w:rPr>
                <w:ins w:id="223" w:author="فيصل طيفور أحمد حاج عمر" w:date="2023-09-29T19:22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41EBB7A3" w14:textId="77777777" w:rsidR="00724F7E" w:rsidRDefault="00724F7E" w:rsidP="00724F7E">
            <w:pPr>
              <w:bidi/>
              <w:spacing w:after="0" w:line="240" w:lineRule="auto"/>
              <w:ind w:right="43"/>
              <w:rPr>
                <w:ins w:id="224" w:author="فيصل طيفور أحمد حاج عمر" w:date="2023-09-29T19:22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2D8EDB8A" w14:textId="77777777" w:rsidR="00724F7E" w:rsidRDefault="00724F7E" w:rsidP="00724F7E">
            <w:pPr>
              <w:bidi/>
              <w:spacing w:after="0" w:line="240" w:lineRule="auto"/>
              <w:ind w:right="43"/>
              <w:rPr>
                <w:ins w:id="225" w:author="فيصل طيفور أحمد حاج عمر" w:date="2023-09-29T19:22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226" w:author="فيصل طيفور أحمد حاج عمر" w:date="2023-09-29T19:22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7</w:t>
              </w:r>
            </w:ins>
          </w:p>
          <w:p w14:paraId="4A6D3CFB" w14:textId="77777777" w:rsidR="00724F7E" w:rsidRDefault="00724F7E" w:rsidP="00724F7E">
            <w:pPr>
              <w:bidi/>
              <w:spacing w:after="0" w:line="240" w:lineRule="auto"/>
              <w:ind w:right="43"/>
              <w:rPr>
                <w:ins w:id="227" w:author="فيصل طيفور أحمد حاج عمر" w:date="2023-09-29T19:22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2C2C1294" w14:textId="77777777" w:rsidR="00724F7E" w:rsidRDefault="00724F7E" w:rsidP="00724F7E">
            <w:pPr>
              <w:bidi/>
              <w:spacing w:after="0" w:line="240" w:lineRule="auto"/>
              <w:ind w:right="43"/>
              <w:rPr>
                <w:ins w:id="228" w:author="فيصل طيفور أحمد حاج عمر" w:date="2023-09-29T19:26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27DED5FE" w14:textId="77777777" w:rsidR="00EF1992" w:rsidRDefault="00EF1992" w:rsidP="00EF1992">
            <w:pPr>
              <w:bidi/>
              <w:spacing w:after="0" w:line="240" w:lineRule="auto"/>
              <w:ind w:right="43"/>
              <w:rPr>
                <w:ins w:id="229" w:author="فيصل طيفور أحمد حاج عمر" w:date="2023-09-29T19:26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0F8B451C" w14:textId="77777777" w:rsidR="00EF1992" w:rsidRDefault="00EF1992" w:rsidP="00EF1992">
            <w:pPr>
              <w:bidi/>
              <w:spacing w:after="0" w:line="240" w:lineRule="auto"/>
              <w:ind w:right="43"/>
              <w:rPr>
                <w:ins w:id="230" w:author="فيصل طيفور أحمد حاج عمر" w:date="2023-09-29T19:22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2E0E25E7" w14:textId="77777777" w:rsidR="00724F7E" w:rsidRDefault="00724F7E" w:rsidP="00724F7E">
            <w:pPr>
              <w:bidi/>
              <w:spacing w:after="0" w:line="240" w:lineRule="auto"/>
              <w:ind w:right="43"/>
              <w:rPr>
                <w:ins w:id="231" w:author="فيصل طيفور أحمد حاج عمر" w:date="2023-09-29T19:22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232" w:author="فيصل طيفور أحمد حاج عمر" w:date="2023-09-29T19:22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8</w:t>
              </w:r>
            </w:ins>
          </w:p>
          <w:p w14:paraId="36CEF61C" w14:textId="77777777" w:rsidR="00724F7E" w:rsidRDefault="00724F7E" w:rsidP="00724F7E">
            <w:pPr>
              <w:bidi/>
              <w:spacing w:after="0" w:line="240" w:lineRule="auto"/>
              <w:ind w:right="43"/>
              <w:rPr>
                <w:ins w:id="233" w:author="فيصل طيفور أحمد حاج عمر" w:date="2023-09-29T19:22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6F1593EA" w14:textId="77777777" w:rsidR="00724F7E" w:rsidRDefault="00724F7E" w:rsidP="00724F7E">
            <w:pPr>
              <w:bidi/>
              <w:spacing w:after="0" w:line="240" w:lineRule="auto"/>
              <w:ind w:right="43"/>
              <w:rPr>
                <w:ins w:id="234" w:author="فيصل طيفور أحمد حاج عمر" w:date="2023-09-29T19:27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750BFC4B" w14:textId="77777777" w:rsidR="00EF1992" w:rsidRDefault="00EF1992" w:rsidP="00EF1992">
            <w:pPr>
              <w:bidi/>
              <w:spacing w:after="0" w:line="240" w:lineRule="auto"/>
              <w:ind w:right="43"/>
              <w:rPr>
                <w:ins w:id="235" w:author="فيصل طيفور أحمد حاج عمر" w:date="2023-09-29T19:22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3B5968E5" w14:textId="77777777" w:rsidR="00724F7E" w:rsidRDefault="00724F7E" w:rsidP="00724F7E">
            <w:pPr>
              <w:bidi/>
              <w:spacing w:after="0" w:line="240" w:lineRule="auto"/>
              <w:ind w:right="43"/>
              <w:rPr>
                <w:ins w:id="236" w:author="فيصل طيفور أحمد حاج عمر" w:date="2023-09-29T19:22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298C9E41" w14:textId="77777777" w:rsidR="00724F7E" w:rsidRDefault="00724F7E" w:rsidP="00724F7E">
            <w:pPr>
              <w:bidi/>
              <w:spacing w:after="0" w:line="240" w:lineRule="auto"/>
              <w:ind w:right="43"/>
              <w:rPr>
                <w:ins w:id="237" w:author="فيصل طيفور أحمد حاج عمر" w:date="2023-09-29T19:22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238" w:author="فيصل طيفور أحمد حاج عمر" w:date="2023-09-29T19:22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9</w:t>
              </w:r>
            </w:ins>
          </w:p>
          <w:p w14:paraId="7E8938F4" w14:textId="77777777" w:rsidR="00724F7E" w:rsidRDefault="00724F7E" w:rsidP="00724F7E">
            <w:pPr>
              <w:bidi/>
              <w:spacing w:after="0" w:line="240" w:lineRule="auto"/>
              <w:ind w:right="43"/>
              <w:rPr>
                <w:ins w:id="239" w:author="فيصل طيفور أحمد حاج عمر" w:date="2023-09-29T19:28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6F309820" w14:textId="77777777" w:rsidR="00EF1992" w:rsidRDefault="00EF1992" w:rsidP="00EF1992">
            <w:pPr>
              <w:bidi/>
              <w:spacing w:after="0" w:line="240" w:lineRule="auto"/>
              <w:ind w:right="43"/>
              <w:rPr>
                <w:ins w:id="240" w:author="فيصل طيفور أحمد حاج عمر" w:date="2023-09-29T19:28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677BECEE" w14:textId="77777777" w:rsidR="00EF1992" w:rsidRDefault="00EF1992" w:rsidP="00EF1992">
            <w:pPr>
              <w:bidi/>
              <w:spacing w:after="0" w:line="240" w:lineRule="auto"/>
              <w:ind w:right="43"/>
              <w:rPr>
                <w:ins w:id="241" w:author="فيصل طيفور أحمد حاج عمر" w:date="2023-09-29T19:28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0B529883" w14:textId="77777777" w:rsidR="00EF1992" w:rsidRDefault="00EF1992" w:rsidP="00EF1992">
            <w:pPr>
              <w:bidi/>
              <w:spacing w:after="0" w:line="240" w:lineRule="auto"/>
              <w:ind w:right="43"/>
              <w:rPr>
                <w:ins w:id="242" w:author="فيصل طيفور أحمد حاج عمر" w:date="2023-09-29T19:22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7E90D517" w14:textId="77777777" w:rsidR="00724F7E" w:rsidRDefault="00724F7E" w:rsidP="00724F7E">
            <w:pPr>
              <w:bidi/>
              <w:spacing w:after="0" w:line="240" w:lineRule="auto"/>
              <w:ind w:right="43"/>
              <w:rPr>
                <w:ins w:id="243" w:author="فيصل طيفور أحمد حاج عمر" w:date="2023-09-29T19:22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244" w:author="فيصل طيفور أحمد حاج عمر" w:date="2023-09-29T19:22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10</w:t>
              </w:r>
            </w:ins>
          </w:p>
          <w:p w14:paraId="3D5346E2" w14:textId="77777777" w:rsidR="00724F7E" w:rsidRDefault="00724F7E" w:rsidP="00724F7E">
            <w:pPr>
              <w:bidi/>
              <w:spacing w:after="0" w:line="240" w:lineRule="auto"/>
              <w:ind w:right="43"/>
              <w:rPr>
                <w:ins w:id="245" w:author="فيصل طيفور أحمد حاج عمر" w:date="2023-09-29T19:22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7BF8678B" w14:textId="77777777" w:rsidR="00724F7E" w:rsidRDefault="00724F7E" w:rsidP="00724F7E">
            <w:pPr>
              <w:bidi/>
              <w:spacing w:after="0" w:line="240" w:lineRule="auto"/>
              <w:ind w:right="43"/>
              <w:rPr>
                <w:ins w:id="246" w:author="فيصل طيفور أحمد حاج عمر" w:date="2023-09-29T19:29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247E63EE" w14:textId="77777777" w:rsidR="00EF1992" w:rsidRDefault="00EF1992" w:rsidP="00EF1992">
            <w:pPr>
              <w:bidi/>
              <w:spacing w:after="0" w:line="240" w:lineRule="auto"/>
              <w:ind w:right="43"/>
              <w:rPr>
                <w:ins w:id="247" w:author="فيصل طيفور أحمد حاج عمر" w:date="2023-09-29T19:22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102A1565" w14:textId="77777777" w:rsidR="00724F7E" w:rsidRDefault="00724F7E" w:rsidP="00724F7E">
            <w:pPr>
              <w:bidi/>
              <w:spacing w:after="0" w:line="240" w:lineRule="auto"/>
              <w:ind w:right="43"/>
              <w:rPr>
                <w:ins w:id="248" w:author="فيصل طيفور أحمد حاج عمر" w:date="2023-09-29T19:22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249" w:author="فيصل طيفور أحمد حاج عمر" w:date="2023-09-29T19:22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11</w:t>
              </w:r>
            </w:ins>
          </w:p>
          <w:p w14:paraId="108F88F8" w14:textId="77777777" w:rsidR="00724F7E" w:rsidRDefault="00724F7E" w:rsidP="00724F7E">
            <w:pPr>
              <w:bidi/>
              <w:spacing w:after="0" w:line="240" w:lineRule="auto"/>
              <w:ind w:right="43"/>
              <w:rPr>
                <w:ins w:id="250" w:author="فيصل طيفور أحمد حاج عمر" w:date="2023-09-29T19:22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10B30EB0" w14:textId="77777777" w:rsidR="00724F7E" w:rsidRDefault="00724F7E" w:rsidP="00724F7E">
            <w:pPr>
              <w:bidi/>
              <w:spacing w:after="0" w:line="240" w:lineRule="auto"/>
              <w:ind w:right="43"/>
              <w:rPr>
                <w:ins w:id="251" w:author="فيصل طيفور أحمد حاج عمر" w:date="2023-09-29T19:22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70259A27" w14:textId="77777777" w:rsidR="00724F7E" w:rsidRDefault="00724F7E" w:rsidP="00724F7E">
            <w:pPr>
              <w:bidi/>
              <w:spacing w:after="0" w:line="240" w:lineRule="auto"/>
              <w:ind w:right="43"/>
              <w:rPr>
                <w:ins w:id="252" w:author="فيصل طيفور أحمد حاج عمر" w:date="2023-09-29T19:29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3D9CA681" w14:textId="77777777" w:rsidR="00EF1992" w:rsidRDefault="00EF1992" w:rsidP="00EF1992">
            <w:pPr>
              <w:bidi/>
              <w:spacing w:after="0" w:line="240" w:lineRule="auto"/>
              <w:ind w:right="43"/>
              <w:rPr>
                <w:ins w:id="253" w:author="فيصل طيفور أحمد حاج عمر" w:date="2023-09-29T19:22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61F09DF7" w14:textId="7A836587" w:rsidR="00724F7E" w:rsidRPr="004F3D2F" w:rsidRDefault="00724F7E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pPrChange w:id="254" w:author="فيصل طيفور أحمد حاج عمر" w:date="2023-09-29T19:22:00Z">
                <w:pPr>
                  <w:bidi/>
                  <w:spacing w:after="0" w:line="240" w:lineRule="auto"/>
                  <w:ind w:right="43"/>
                  <w:jc w:val="center"/>
                </w:pPr>
              </w:pPrChange>
            </w:pPr>
            <w:ins w:id="255" w:author="فيصل طيفور أحمد حاج عمر" w:date="2023-09-29T19:22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12</w:t>
              </w:r>
            </w:ins>
          </w:p>
        </w:tc>
        <w:tc>
          <w:tcPr>
            <w:tcW w:w="7216" w:type="dxa"/>
            <w:shd w:val="clear" w:color="auto" w:fill="F2F2F2" w:themeFill="background1" w:themeFillShade="F2"/>
            <w:vAlign w:val="center"/>
          </w:tcPr>
          <w:p w14:paraId="45CDEF3D" w14:textId="77777777" w:rsidR="00724F7E" w:rsidRPr="00724F7E" w:rsidRDefault="00724F7E" w:rsidP="00724F7E">
            <w:pPr>
              <w:bidi/>
              <w:spacing w:after="0" w:line="240" w:lineRule="auto"/>
              <w:ind w:right="43"/>
              <w:jc w:val="center"/>
              <w:rPr>
                <w:ins w:id="256" w:author="فيصل طيفور أحمد حاج عمر" w:date="2023-09-29T19:22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257" w:author="فيصل طيفور أحمد حاج عمر" w:date="2023-09-29T19:22:00Z">
              <w:r w:rsidRPr="00724F7E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lastRenderedPageBreak/>
                <w:t>6 -  علاقة أصول الفقه بمقاصد الشريعة</w:t>
              </w:r>
            </w:ins>
          </w:p>
          <w:p w14:paraId="085FC683" w14:textId="77777777" w:rsidR="00724F7E" w:rsidRPr="00724F7E" w:rsidRDefault="00724F7E" w:rsidP="00724F7E">
            <w:pPr>
              <w:bidi/>
              <w:spacing w:after="0" w:line="240" w:lineRule="auto"/>
              <w:ind w:right="43"/>
              <w:jc w:val="center"/>
              <w:rPr>
                <w:ins w:id="258" w:author="فيصل طيفور أحمد حاج عمر" w:date="2023-09-29T19:22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259" w:author="فيصل طيفور أحمد حاج عمر" w:date="2023-09-29T19:22:00Z">
              <w:r w:rsidRPr="00724F7E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7 –  علاقة أصول الفقه بالفروق .</w:t>
              </w:r>
            </w:ins>
          </w:p>
          <w:p w14:paraId="5D4F50C7" w14:textId="77777777" w:rsidR="00724F7E" w:rsidRPr="00724F7E" w:rsidRDefault="00724F7E" w:rsidP="00724F7E">
            <w:pPr>
              <w:bidi/>
              <w:spacing w:after="0" w:line="240" w:lineRule="auto"/>
              <w:ind w:right="43"/>
              <w:jc w:val="center"/>
              <w:rPr>
                <w:ins w:id="260" w:author="فيصل طيفور أحمد حاج عمر" w:date="2023-09-29T19:22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261" w:author="فيصل طيفور أحمد حاج عمر" w:date="2023-09-29T19:22:00Z">
              <w:r w:rsidRPr="00724F7E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8 - علاقة أصول الفقه باللغة العربية</w:t>
              </w:r>
            </w:ins>
          </w:p>
          <w:p w14:paraId="104E30A4" w14:textId="77777777" w:rsidR="00652624" w:rsidRDefault="00724F7E" w:rsidP="00724F7E">
            <w:pPr>
              <w:bidi/>
              <w:spacing w:after="0" w:line="240" w:lineRule="auto"/>
              <w:ind w:right="43"/>
              <w:jc w:val="center"/>
              <w:rPr>
                <w:ins w:id="262" w:author="فيصل طيفور أحمد حاج عمر" w:date="2023-09-29T19:2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263" w:author="فيصل طيفور أحمد حاج عمر" w:date="2023-09-29T19:22:00Z">
              <w:r w:rsidRPr="00724F7E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9 –  علاقة أصول الفقه بالمنطق</w:t>
              </w:r>
            </w:ins>
          </w:p>
          <w:p w14:paraId="5AF0A51D" w14:textId="77777777" w:rsidR="00724F7E" w:rsidRDefault="00724F7E" w:rsidP="00724F7E">
            <w:pPr>
              <w:bidi/>
              <w:spacing w:after="0" w:line="240" w:lineRule="auto"/>
              <w:ind w:right="43"/>
              <w:jc w:val="center"/>
              <w:rPr>
                <w:ins w:id="264" w:author="فيصل طيفور أحمد حاج عمر" w:date="2023-09-29T19:2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475418AB" w14:textId="77777777" w:rsidR="00EF1992" w:rsidRPr="00EF1992" w:rsidRDefault="00EF1992" w:rsidP="00EF1992">
            <w:pPr>
              <w:bidi/>
              <w:spacing w:after="0" w:line="240" w:lineRule="auto"/>
              <w:ind w:right="43"/>
              <w:jc w:val="center"/>
              <w:rPr>
                <w:ins w:id="265" w:author="فيصل طيفور أحمد حاج عمر" w:date="2023-09-29T19:2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266" w:author="فيصل طيفور أحمد حاج عمر" w:date="2023-09-29T19:24:00Z">
              <w:r w:rsidRPr="00EF1992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ثالثًا : المصطلح الأصولي :</w:t>
              </w:r>
            </w:ins>
          </w:p>
          <w:p w14:paraId="0043424C" w14:textId="77777777" w:rsidR="00EF1992" w:rsidRPr="00EF1992" w:rsidRDefault="00EF1992" w:rsidP="00EF1992">
            <w:pPr>
              <w:bidi/>
              <w:spacing w:after="0" w:line="240" w:lineRule="auto"/>
              <w:ind w:right="43"/>
              <w:jc w:val="center"/>
              <w:rPr>
                <w:ins w:id="267" w:author="فيصل طيفور أحمد حاج عمر" w:date="2023-09-29T19:2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268" w:author="فيصل طيفور أحمد حاج عمر" w:date="2023-09-29T19:24:00Z">
              <w:r w:rsidRPr="00EF1992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1 – تعريف المصطلح الأصولي وأنواعه وخصائصه </w:t>
              </w:r>
            </w:ins>
          </w:p>
          <w:p w14:paraId="2F531FD9" w14:textId="77777777" w:rsidR="00EF1992" w:rsidRPr="00EF1992" w:rsidRDefault="00EF1992" w:rsidP="00EF1992">
            <w:pPr>
              <w:bidi/>
              <w:spacing w:after="0" w:line="240" w:lineRule="auto"/>
              <w:ind w:right="43"/>
              <w:jc w:val="center"/>
              <w:rPr>
                <w:ins w:id="269" w:author="فيصل طيفور أحمد حاج عمر" w:date="2023-09-29T19:2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270" w:author="فيصل طيفور أحمد حاج عمر" w:date="2023-09-29T19:24:00Z">
              <w:r w:rsidRPr="00EF1992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2 – مصادر المصطلح الأصولي .</w:t>
              </w:r>
            </w:ins>
          </w:p>
          <w:p w14:paraId="22F99131" w14:textId="77777777" w:rsidR="00EF1992" w:rsidRPr="00EF1992" w:rsidRDefault="00EF1992" w:rsidP="00EF1992">
            <w:pPr>
              <w:bidi/>
              <w:spacing w:after="0" w:line="240" w:lineRule="auto"/>
              <w:ind w:right="43"/>
              <w:jc w:val="center"/>
              <w:rPr>
                <w:ins w:id="271" w:author="فيصل طيفور أحمد حاج عمر" w:date="2023-09-29T19:2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272" w:author="فيصل طيفور أحمد حاج عمر" w:date="2023-09-29T19:24:00Z">
              <w:r w:rsidRPr="00EF1992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3 –  المصطلحات المشتركة بين أصول الفقه والعلوم الأخرى</w:t>
              </w:r>
            </w:ins>
          </w:p>
          <w:p w14:paraId="11933060" w14:textId="5B43BFFE" w:rsidR="00724F7E" w:rsidRDefault="00EF1992" w:rsidP="00EF1992">
            <w:pPr>
              <w:bidi/>
              <w:spacing w:after="0" w:line="240" w:lineRule="auto"/>
              <w:ind w:right="43"/>
              <w:jc w:val="center"/>
              <w:rPr>
                <w:ins w:id="273" w:author="فيصل طيفور أحمد حاج عمر" w:date="2023-09-29T19:2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274" w:author="فيصل طيفور أحمد حاج عمر" w:date="2023-09-29T19:24:00Z">
              <w:r w:rsidRPr="00EF1992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4 - أثر المصطلح الأصولي في المسائل الأصولية</w:t>
              </w:r>
            </w:ins>
          </w:p>
          <w:p w14:paraId="70EFEB62" w14:textId="77777777" w:rsidR="00EF1992" w:rsidRDefault="00EF1992" w:rsidP="00EF1992">
            <w:pPr>
              <w:bidi/>
              <w:spacing w:after="0" w:line="240" w:lineRule="auto"/>
              <w:ind w:right="43"/>
              <w:jc w:val="center"/>
              <w:rPr>
                <w:ins w:id="275" w:author="فيصل طيفور أحمد حاج عمر" w:date="2023-09-29T19:2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3D6F1DAC" w14:textId="77777777" w:rsidR="00EF1992" w:rsidRPr="00EF1992" w:rsidRDefault="00EF1992" w:rsidP="00EF1992">
            <w:pPr>
              <w:bidi/>
              <w:spacing w:after="0" w:line="240" w:lineRule="auto"/>
              <w:ind w:right="43"/>
              <w:jc w:val="center"/>
              <w:rPr>
                <w:ins w:id="276" w:author="فيصل طيفور أحمد حاج عمر" w:date="2023-09-29T19:2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277" w:author="فيصل طيفور أحمد حاج عمر" w:date="2023-09-29T19:25:00Z">
              <w:r w:rsidRPr="00EF1992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رابعًا : التقسيمات الأصولية :</w:t>
              </w:r>
            </w:ins>
          </w:p>
          <w:p w14:paraId="6AD22FEA" w14:textId="77777777" w:rsidR="00EF1992" w:rsidRPr="00EF1992" w:rsidRDefault="00EF1992" w:rsidP="00EF1992">
            <w:pPr>
              <w:bidi/>
              <w:spacing w:after="0" w:line="240" w:lineRule="auto"/>
              <w:ind w:right="43"/>
              <w:jc w:val="center"/>
              <w:rPr>
                <w:ins w:id="278" w:author="فيصل طيفور أحمد حاج عمر" w:date="2023-09-29T19:2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279" w:author="فيصل طيفور أحمد حاج عمر" w:date="2023-09-29T19:25:00Z">
              <w:r w:rsidRPr="00EF1992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1 – حقيقة التقسيمات الأصولية وأنواعها</w:t>
              </w:r>
            </w:ins>
          </w:p>
          <w:p w14:paraId="1C851B72" w14:textId="77777777" w:rsidR="00EF1992" w:rsidRPr="00EF1992" w:rsidRDefault="00EF1992" w:rsidP="00EF1992">
            <w:pPr>
              <w:bidi/>
              <w:spacing w:after="0" w:line="240" w:lineRule="auto"/>
              <w:ind w:right="43"/>
              <w:jc w:val="center"/>
              <w:rPr>
                <w:ins w:id="280" w:author="فيصل طيفور أحمد حاج عمر" w:date="2023-09-29T19:2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281" w:author="فيصل طيفور أحمد حاج عمر" w:date="2023-09-29T19:25:00Z">
              <w:r w:rsidRPr="00EF1992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2 – مآخذ التقسيمات الأصولية ومداركها</w:t>
              </w:r>
            </w:ins>
          </w:p>
          <w:p w14:paraId="6912AE53" w14:textId="397AAC92" w:rsidR="00EF1992" w:rsidRDefault="00EF1992" w:rsidP="00EF1992">
            <w:pPr>
              <w:bidi/>
              <w:spacing w:after="0" w:line="240" w:lineRule="auto"/>
              <w:ind w:right="43"/>
              <w:jc w:val="center"/>
              <w:rPr>
                <w:ins w:id="282" w:author="فيصل طيفور أحمد حاج عمر" w:date="2023-09-29T19:2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283" w:author="فيصل طيفور أحمد حاج عمر" w:date="2023-09-29T19:25:00Z">
              <w:r w:rsidRPr="00EF1992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3 – نماذج لتقسيمات الأصوليين في بعض الأبواب الأصولية</w:t>
              </w:r>
            </w:ins>
          </w:p>
          <w:p w14:paraId="45628104" w14:textId="77777777" w:rsidR="00EF1992" w:rsidRDefault="00EF1992" w:rsidP="00EF1992">
            <w:pPr>
              <w:bidi/>
              <w:spacing w:after="0" w:line="240" w:lineRule="auto"/>
              <w:ind w:right="43"/>
              <w:jc w:val="center"/>
              <w:rPr>
                <w:ins w:id="284" w:author="فيصل طيفور أحمد حاج عمر" w:date="2023-09-29T19:2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49E3F057" w14:textId="77777777" w:rsidR="00EF1992" w:rsidRPr="00EF1992" w:rsidRDefault="00EF1992" w:rsidP="00EF1992">
            <w:pPr>
              <w:spacing w:after="0" w:line="240" w:lineRule="auto"/>
              <w:ind w:right="43"/>
              <w:jc w:val="center"/>
              <w:rPr>
                <w:ins w:id="285" w:author="فيصل طيفور أحمد حاج عمر" w:date="2023-09-29T19:2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286" w:author="فيصل طيفور أحمد حاج عمر" w:date="2023-09-29T19:25:00Z">
              <w:r w:rsidRPr="00EF1992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خامسًا : الشروط الأصولية</w:t>
              </w:r>
              <w:r w:rsidRPr="00EF1992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</w:rPr>
                <w:t xml:space="preserve"> :</w:t>
              </w:r>
            </w:ins>
          </w:p>
          <w:p w14:paraId="488822F4" w14:textId="77777777" w:rsidR="00EF1992" w:rsidRPr="00EF1992" w:rsidRDefault="00EF1992" w:rsidP="00EF1992">
            <w:pPr>
              <w:spacing w:after="0" w:line="240" w:lineRule="auto"/>
              <w:ind w:right="43"/>
              <w:jc w:val="center"/>
              <w:rPr>
                <w:ins w:id="287" w:author="فيصل طيفور أحمد حاج عمر" w:date="2023-09-29T19:2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288" w:author="فيصل طيفور أحمد حاج عمر" w:date="2023-09-29T19:25:00Z">
              <w:r w:rsidRPr="00EF1992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1</w:t>
              </w:r>
              <w:r w:rsidRPr="00EF1992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</w:rPr>
                <w:t xml:space="preserve"> – </w:t>
              </w:r>
              <w:r w:rsidRPr="00EF1992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حقيقة الشروط الأصولية وأنواعها</w:t>
              </w:r>
            </w:ins>
          </w:p>
          <w:p w14:paraId="29B1D351" w14:textId="77777777" w:rsidR="00EF1992" w:rsidRPr="00EF1992" w:rsidRDefault="00EF1992" w:rsidP="00EF1992">
            <w:pPr>
              <w:spacing w:after="0" w:line="240" w:lineRule="auto"/>
              <w:ind w:right="43"/>
              <w:jc w:val="center"/>
              <w:rPr>
                <w:ins w:id="289" w:author="فيصل طيفور أحمد حاج عمر" w:date="2023-09-29T19:2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290" w:author="فيصل طيفور أحمد حاج عمر" w:date="2023-09-29T19:25:00Z">
              <w:r w:rsidRPr="00EF1992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2</w:t>
              </w:r>
              <w:r w:rsidRPr="00EF1992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</w:rPr>
                <w:t xml:space="preserve"> – </w:t>
              </w:r>
              <w:r w:rsidRPr="00EF1992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مآخذ الشروط الأصولية ومداركها</w:t>
              </w:r>
            </w:ins>
          </w:p>
          <w:p w14:paraId="0FB65A4A" w14:textId="26049AC0" w:rsidR="00EF1992" w:rsidRDefault="00EF1992" w:rsidP="00EF1992">
            <w:pPr>
              <w:bidi/>
              <w:spacing w:after="0" w:line="240" w:lineRule="auto"/>
              <w:ind w:right="43"/>
              <w:jc w:val="center"/>
              <w:rPr>
                <w:ins w:id="291" w:author="فيصل طيفور أحمد حاج عمر" w:date="2023-09-29T19:2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292" w:author="فيصل طيفور أحمد حاج عمر" w:date="2023-09-29T19:25:00Z">
              <w:r w:rsidRPr="00EF1992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3 – نماذج لشروط الأصوليين في بعض الأبواب الأصولية</w:t>
              </w:r>
            </w:ins>
          </w:p>
          <w:p w14:paraId="6C53B1B4" w14:textId="77777777" w:rsidR="00724F7E" w:rsidRDefault="00724F7E" w:rsidP="00724F7E">
            <w:pPr>
              <w:bidi/>
              <w:spacing w:after="0" w:line="240" w:lineRule="auto"/>
              <w:ind w:right="43"/>
              <w:jc w:val="center"/>
              <w:rPr>
                <w:ins w:id="293" w:author="فيصل طيفور أحمد حاج عمر" w:date="2023-09-29T19:2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314517D2" w14:textId="77777777" w:rsidR="00EF1992" w:rsidRPr="00EF1992" w:rsidRDefault="00EF1992" w:rsidP="00EF1992">
            <w:pPr>
              <w:spacing w:after="0" w:line="240" w:lineRule="auto"/>
              <w:ind w:right="43"/>
              <w:jc w:val="center"/>
              <w:rPr>
                <w:ins w:id="294" w:author="فيصل طيفور أحمد حاج عمر" w:date="2023-09-29T19:2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295" w:author="فيصل طيفور أحمد حاج عمر" w:date="2023-09-29T19:26:00Z">
              <w:r w:rsidRPr="00EF1992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سادسًا : الاستدلال الأصولي</w:t>
              </w:r>
              <w:r w:rsidRPr="00EF1992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</w:rPr>
                <w:t xml:space="preserve"> :</w:t>
              </w:r>
            </w:ins>
          </w:p>
          <w:p w14:paraId="42AF9B85" w14:textId="77777777" w:rsidR="00EF1992" w:rsidRPr="00EF1992" w:rsidRDefault="00EF1992" w:rsidP="00EF1992">
            <w:pPr>
              <w:spacing w:after="0" w:line="240" w:lineRule="auto"/>
              <w:ind w:right="43"/>
              <w:jc w:val="center"/>
              <w:rPr>
                <w:ins w:id="296" w:author="فيصل طيفور أحمد حاج عمر" w:date="2023-09-29T19:2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297" w:author="فيصل طيفور أحمد حاج عمر" w:date="2023-09-29T19:26:00Z">
              <w:r w:rsidRPr="00EF1992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1</w:t>
              </w:r>
              <w:r w:rsidRPr="00EF1992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</w:rPr>
                <w:t xml:space="preserve"> – </w:t>
              </w:r>
              <w:r w:rsidRPr="00EF1992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الاستدلال بالنصوص الشرعية ( الكتاب والسنة )</w:t>
              </w:r>
            </w:ins>
          </w:p>
          <w:p w14:paraId="65EE1B0D" w14:textId="77777777" w:rsidR="00EF1992" w:rsidRPr="00EF1992" w:rsidRDefault="00EF1992" w:rsidP="00EF1992">
            <w:pPr>
              <w:spacing w:after="0" w:line="240" w:lineRule="auto"/>
              <w:ind w:right="43"/>
              <w:jc w:val="center"/>
              <w:rPr>
                <w:ins w:id="298" w:author="فيصل طيفور أحمد حاج عمر" w:date="2023-09-29T19:2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299" w:author="فيصل طيفور أحمد حاج عمر" w:date="2023-09-29T19:26:00Z">
              <w:r w:rsidRPr="00EF1992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2</w:t>
              </w:r>
              <w:r w:rsidRPr="00EF1992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</w:rPr>
                <w:t xml:space="preserve"> – </w:t>
              </w:r>
              <w:r w:rsidRPr="00EF1992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الاستدلال بالإجماع</w:t>
              </w:r>
              <w:r w:rsidRPr="00EF1992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</w:rPr>
                <w:t xml:space="preserve">    </w:t>
              </w:r>
            </w:ins>
          </w:p>
          <w:p w14:paraId="09CAC92C" w14:textId="7A90A47A" w:rsidR="00724F7E" w:rsidRDefault="00EF1992" w:rsidP="00EF1992">
            <w:pPr>
              <w:bidi/>
              <w:spacing w:after="0" w:line="240" w:lineRule="auto"/>
              <w:ind w:right="43"/>
              <w:jc w:val="center"/>
              <w:rPr>
                <w:ins w:id="300" w:author="فيصل طيفور أحمد حاج عمر" w:date="2023-09-29T19:2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301" w:author="فيصل طيفور أحمد حاج عمر" w:date="2023-09-29T19:26:00Z">
              <w:r w:rsidRPr="00EF1992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      3 - الاستدلال بالقياس</w:t>
              </w:r>
            </w:ins>
          </w:p>
          <w:p w14:paraId="251041B0" w14:textId="77777777" w:rsidR="00724F7E" w:rsidRDefault="00724F7E" w:rsidP="00724F7E">
            <w:pPr>
              <w:bidi/>
              <w:spacing w:after="0" w:line="240" w:lineRule="auto"/>
              <w:ind w:right="43"/>
              <w:jc w:val="center"/>
              <w:rPr>
                <w:ins w:id="302" w:author="فيصل طيفور أحمد حاج عمر" w:date="2023-09-29T19:2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2421D508" w14:textId="77777777" w:rsidR="00EF1992" w:rsidRPr="00EF1992" w:rsidRDefault="00EF1992" w:rsidP="00EF1992">
            <w:pPr>
              <w:spacing w:after="0" w:line="240" w:lineRule="auto"/>
              <w:ind w:right="43"/>
              <w:jc w:val="center"/>
              <w:rPr>
                <w:ins w:id="303" w:author="فيصل طيفور أحمد حاج عمر" w:date="2023-09-29T19:2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304" w:author="فيصل طيفور أحمد حاج عمر" w:date="2023-09-29T19:27:00Z">
              <w:r w:rsidRPr="00EF1992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4</w:t>
              </w:r>
              <w:r w:rsidRPr="00EF1992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</w:rPr>
                <w:t xml:space="preserve"> – </w:t>
              </w:r>
              <w:r w:rsidRPr="00EF1992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الاستدلال بالاستقراء</w:t>
              </w:r>
              <w:r w:rsidRPr="00EF1992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</w:rPr>
                <w:t xml:space="preserve">   </w:t>
              </w:r>
            </w:ins>
          </w:p>
          <w:p w14:paraId="40F662E2" w14:textId="77777777" w:rsidR="00EF1992" w:rsidRPr="00EF1992" w:rsidRDefault="00EF1992" w:rsidP="00EF1992">
            <w:pPr>
              <w:spacing w:after="0" w:line="240" w:lineRule="auto"/>
              <w:ind w:right="43"/>
              <w:jc w:val="center"/>
              <w:rPr>
                <w:ins w:id="305" w:author="فيصل طيفور أحمد حاج عمر" w:date="2023-09-29T19:2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306" w:author="فيصل طيفور أحمد حاج عمر" w:date="2023-09-29T19:27:00Z">
              <w:r w:rsidRPr="00EF1992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5</w:t>
              </w:r>
              <w:r w:rsidRPr="00EF1992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</w:rPr>
                <w:t xml:space="preserve"> –  </w:t>
              </w:r>
              <w:r w:rsidRPr="00EF1992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الاستدلال بأقوال الصحابة</w:t>
              </w:r>
              <w:r w:rsidRPr="00EF1992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</w:rPr>
                <w:t xml:space="preserve"> </w:t>
              </w:r>
            </w:ins>
          </w:p>
          <w:p w14:paraId="473C3CD0" w14:textId="77777777" w:rsidR="00EF1992" w:rsidRPr="00EF1992" w:rsidRDefault="00EF1992" w:rsidP="00EF1992">
            <w:pPr>
              <w:spacing w:after="0" w:line="240" w:lineRule="auto"/>
              <w:ind w:right="43"/>
              <w:jc w:val="center"/>
              <w:rPr>
                <w:ins w:id="307" w:author="فيصل طيفور أحمد حاج عمر" w:date="2023-09-29T19:2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308" w:author="فيصل طيفور أحمد حاج عمر" w:date="2023-09-29T19:27:00Z">
              <w:r w:rsidRPr="00EF1992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6</w:t>
              </w:r>
              <w:r w:rsidRPr="00EF1992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</w:rPr>
                <w:t xml:space="preserve"> - </w:t>
              </w:r>
              <w:r w:rsidRPr="00EF1992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الاستدلال باللغة</w:t>
              </w:r>
              <w:r w:rsidRPr="00EF1992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</w:rPr>
                <w:t xml:space="preserve">             </w:t>
              </w:r>
            </w:ins>
          </w:p>
          <w:p w14:paraId="108D6D24" w14:textId="6CF5C0B1" w:rsidR="00724F7E" w:rsidRDefault="00EF1992" w:rsidP="00EF1992">
            <w:pPr>
              <w:bidi/>
              <w:spacing w:after="0" w:line="240" w:lineRule="auto"/>
              <w:ind w:right="43"/>
              <w:jc w:val="center"/>
              <w:rPr>
                <w:ins w:id="309" w:author="فيصل طيفور أحمد حاج عمر" w:date="2023-09-29T19:2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310" w:author="فيصل طيفور أحمد حاج عمر" w:date="2023-09-29T19:27:00Z">
              <w:r w:rsidRPr="00EF1992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7 – الاستدلال بالأدلة العقلية ( الاستصحاب ، التلازم ...)</w:t>
              </w:r>
            </w:ins>
          </w:p>
          <w:p w14:paraId="7E988645" w14:textId="77777777" w:rsidR="00EF1992" w:rsidRDefault="00EF1992" w:rsidP="00EF1992">
            <w:pPr>
              <w:bidi/>
              <w:spacing w:after="0" w:line="240" w:lineRule="auto"/>
              <w:ind w:right="43"/>
              <w:jc w:val="center"/>
              <w:rPr>
                <w:ins w:id="311" w:author="فيصل طيفور أحمد حاج عمر" w:date="2023-09-29T19:2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26E01B0C" w14:textId="77777777" w:rsidR="00EF1992" w:rsidRPr="00EF1992" w:rsidRDefault="00EF1992" w:rsidP="00EF1992">
            <w:pPr>
              <w:bidi/>
              <w:spacing w:after="0" w:line="240" w:lineRule="auto"/>
              <w:ind w:right="43"/>
              <w:jc w:val="center"/>
              <w:rPr>
                <w:ins w:id="312" w:author="فيصل طيفور أحمد حاج عمر" w:date="2023-09-29T19:2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313" w:author="فيصل طيفور أحمد حاج عمر" w:date="2023-09-29T19:28:00Z">
              <w:r w:rsidRPr="00EF1992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سابعًا : الخلاف الأصولي :</w:t>
              </w:r>
            </w:ins>
          </w:p>
          <w:p w14:paraId="7E7A71F9" w14:textId="77777777" w:rsidR="00EF1992" w:rsidRPr="00EF1992" w:rsidRDefault="00EF1992" w:rsidP="00EF1992">
            <w:pPr>
              <w:bidi/>
              <w:spacing w:after="0" w:line="240" w:lineRule="auto"/>
              <w:ind w:right="43"/>
              <w:jc w:val="center"/>
              <w:rPr>
                <w:ins w:id="314" w:author="فيصل طيفور أحمد حاج عمر" w:date="2023-09-29T19:2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315" w:author="فيصل طيفور أحمد حاج عمر" w:date="2023-09-29T19:28:00Z">
              <w:r w:rsidRPr="00EF1992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1 – حقيقة الخلاف الأصولي وأنواعه</w:t>
              </w:r>
            </w:ins>
          </w:p>
          <w:p w14:paraId="3A735CC3" w14:textId="77777777" w:rsidR="00EF1992" w:rsidRPr="00EF1992" w:rsidRDefault="00EF1992" w:rsidP="00EF1992">
            <w:pPr>
              <w:bidi/>
              <w:spacing w:after="0" w:line="240" w:lineRule="auto"/>
              <w:ind w:right="43"/>
              <w:jc w:val="center"/>
              <w:rPr>
                <w:ins w:id="316" w:author="فيصل طيفور أحمد حاج عمر" w:date="2023-09-29T19:2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317" w:author="فيصل طيفور أحمد حاج عمر" w:date="2023-09-29T19:28:00Z">
              <w:r w:rsidRPr="00EF1992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2 – أسباب الخلاف الأصولي </w:t>
              </w:r>
            </w:ins>
          </w:p>
          <w:p w14:paraId="258218BD" w14:textId="76BA6FB1" w:rsidR="00EF1992" w:rsidRDefault="00EF1992" w:rsidP="00EF1992">
            <w:pPr>
              <w:bidi/>
              <w:spacing w:after="0" w:line="240" w:lineRule="auto"/>
              <w:ind w:right="43"/>
              <w:jc w:val="center"/>
              <w:rPr>
                <w:ins w:id="318" w:author="فيصل طيفور أحمد حاج عمر" w:date="2023-09-29T19:2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319" w:author="فيصل طيفور أحمد حاج عمر" w:date="2023-09-29T19:28:00Z">
              <w:r w:rsidRPr="00EF1992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3 – الاجتهاد الأصولي</w:t>
              </w:r>
            </w:ins>
          </w:p>
          <w:p w14:paraId="74EC0800" w14:textId="77777777" w:rsidR="00EF1992" w:rsidRDefault="00EF1992" w:rsidP="00EF1992">
            <w:pPr>
              <w:bidi/>
              <w:spacing w:after="0" w:line="240" w:lineRule="auto"/>
              <w:ind w:right="43"/>
              <w:jc w:val="center"/>
              <w:rPr>
                <w:ins w:id="320" w:author="فيصل طيفور أحمد حاج عمر" w:date="2023-09-29T19:2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3E589C4A" w14:textId="77777777" w:rsidR="00EF1992" w:rsidRPr="00EF1992" w:rsidRDefault="00EF1992" w:rsidP="00EF1992">
            <w:pPr>
              <w:bidi/>
              <w:spacing w:after="0" w:line="240" w:lineRule="auto"/>
              <w:ind w:right="43"/>
              <w:jc w:val="center"/>
              <w:rPr>
                <w:ins w:id="321" w:author="فيصل طيفور أحمد حاج عمر" w:date="2023-09-29T19:2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322" w:author="فيصل طيفور أحمد حاج عمر" w:date="2023-09-29T19:28:00Z">
              <w:r w:rsidRPr="00EF1992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ثامنًا : القضايا الأصولية الكبرى :</w:t>
              </w:r>
            </w:ins>
          </w:p>
          <w:p w14:paraId="68709035" w14:textId="77777777" w:rsidR="00EF1992" w:rsidRPr="00EF1992" w:rsidRDefault="00EF1992" w:rsidP="00EF1992">
            <w:pPr>
              <w:bidi/>
              <w:spacing w:after="0" w:line="240" w:lineRule="auto"/>
              <w:ind w:right="43"/>
              <w:jc w:val="center"/>
              <w:rPr>
                <w:ins w:id="323" w:author="فيصل طيفور أحمد حاج عمر" w:date="2023-09-29T19:2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324" w:author="فيصل طيفور أحمد حاج عمر" w:date="2023-09-29T19:28:00Z">
              <w:r w:rsidRPr="00EF1992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1 – القطع والظن </w:t>
              </w:r>
            </w:ins>
          </w:p>
          <w:p w14:paraId="76A3353F" w14:textId="41592C7A" w:rsidR="00EF1992" w:rsidRDefault="00EF1992" w:rsidP="00EF1992">
            <w:pPr>
              <w:bidi/>
              <w:spacing w:after="0" w:line="240" w:lineRule="auto"/>
              <w:ind w:right="43"/>
              <w:jc w:val="center"/>
              <w:rPr>
                <w:ins w:id="325" w:author="فيصل طيفور أحمد حاج عمر" w:date="2023-09-29T19:2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326" w:author="فيصل طيفور أحمد حاج عمر" w:date="2023-09-29T19:28:00Z">
              <w:r w:rsidRPr="00EF1992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2 – النص والاجتهاد</w:t>
              </w:r>
            </w:ins>
          </w:p>
          <w:p w14:paraId="0DC8F730" w14:textId="77777777" w:rsidR="00EF1992" w:rsidRDefault="00EF1992" w:rsidP="00EF1992">
            <w:pPr>
              <w:bidi/>
              <w:spacing w:after="0" w:line="240" w:lineRule="auto"/>
              <w:ind w:right="43"/>
              <w:jc w:val="center"/>
              <w:rPr>
                <w:ins w:id="327" w:author="فيصل طيفور أحمد حاج عمر" w:date="2023-09-29T19:2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33553882" w14:textId="77777777" w:rsidR="00EF1992" w:rsidRPr="00EF1992" w:rsidRDefault="00EF1992" w:rsidP="00EF1992">
            <w:pPr>
              <w:bidi/>
              <w:spacing w:after="0" w:line="240" w:lineRule="auto"/>
              <w:ind w:right="43"/>
              <w:jc w:val="center"/>
              <w:rPr>
                <w:ins w:id="328" w:author="فيصل طيفور أحمد حاج عمر" w:date="2023-09-29T19:2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329" w:author="فيصل طيفور أحمد حاج عمر" w:date="2023-09-29T19:29:00Z">
              <w:r w:rsidRPr="00EF1992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3 – التصويب والتخطئة </w:t>
              </w:r>
            </w:ins>
          </w:p>
          <w:p w14:paraId="6765AADA" w14:textId="77777777" w:rsidR="00EF1992" w:rsidRPr="00EF1992" w:rsidRDefault="00EF1992" w:rsidP="00EF1992">
            <w:pPr>
              <w:bidi/>
              <w:spacing w:after="0" w:line="240" w:lineRule="auto"/>
              <w:ind w:right="43"/>
              <w:jc w:val="center"/>
              <w:rPr>
                <w:ins w:id="330" w:author="فيصل طيفور أحمد حاج عمر" w:date="2023-09-29T19:2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331" w:author="فيصل طيفور أحمد حاج عمر" w:date="2023-09-29T19:29:00Z">
              <w:r w:rsidRPr="00EF1992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4 – الكلي والجزئي </w:t>
              </w:r>
            </w:ins>
          </w:p>
          <w:p w14:paraId="42586AAA" w14:textId="77777777" w:rsidR="00EF1992" w:rsidRPr="00EF1992" w:rsidRDefault="00EF1992" w:rsidP="00EF1992">
            <w:pPr>
              <w:bidi/>
              <w:spacing w:after="0" w:line="240" w:lineRule="auto"/>
              <w:ind w:right="43"/>
              <w:jc w:val="center"/>
              <w:rPr>
                <w:ins w:id="332" w:author="فيصل طيفور أحمد حاج عمر" w:date="2023-09-29T19:2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333" w:author="فيصل طيفور أحمد حاج عمر" w:date="2023-09-29T19:29:00Z">
              <w:r w:rsidRPr="00EF1992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5 – الأصلي والتبعي </w:t>
              </w:r>
            </w:ins>
          </w:p>
          <w:p w14:paraId="7807D544" w14:textId="5500C87C" w:rsidR="00EF1992" w:rsidRDefault="00EF1992" w:rsidP="00EF1992">
            <w:pPr>
              <w:bidi/>
              <w:spacing w:after="0" w:line="240" w:lineRule="auto"/>
              <w:ind w:right="43"/>
              <w:jc w:val="center"/>
              <w:rPr>
                <w:ins w:id="334" w:author="فيصل طيفور أحمد حاج عمر" w:date="2023-09-29T19:2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335" w:author="فيصل طيفور أحمد حاج عمر" w:date="2023-09-29T19:29:00Z">
              <w:r w:rsidRPr="00EF1992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6 – الزمان والمكان .</w:t>
              </w:r>
            </w:ins>
          </w:p>
          <w:p w14:paraId="616E5266" w14:textId="77777777" w:rsidR="00EF1992" w:rsidRDefault="00EF1992" w:rsidP="00EF1992">
            <w:pPr>
              <w:bidi/>
              <w:spacing w:after="0" w:line="240" w:lineRule="auto"/>
              <w:ind w:right="43"/>
              <w:jc w:val="center"/>
              <w:rPr>
                <w:ins w:id="336" w:author="فيصل طيفور أحمد حاج عمر" w:date="2023-09-29T19:2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24C80A83" w14:textId="77777777" w:rsidR="00EF1992" w:rsidRPr="00EF1992" w:rsidRDefault="00EF1992" w:rsidP="00EF1992">
            <w:pPr>
              <w:bidi/>
              <w:spacing w:after="0" w:line="240" w:lineRule="auto"/>
              <w:ind w:right="43"/>
              <w:jc w:val="center"/>
              <w:rPr>
                <w:ins w:id="337" w:author="فيصل طيفور أحمد حاج عمر" w:date="2023-09-29T19:3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338" w:author="فيصل طيفور أحمد حاج عمر" w:date="2023-09-29T19:30:00Z">
              <w:r w:rsidRPr="00EF1992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تاسعًا : القضايا العقدية الكبرى المؤثرة في أصول الفقه :</w:t>
              </w:r>
            </w:ins>
          </w:p>
          <w:p w14:paraId="294812A4" w14:textId="77777777" w:rsidR="00EF1992" w:rsidRPr="00EF1992" w:rsidRDefault="00EF1992" w:rsidP="00EF1992">
            <w:pPr>
              <w:bidi/>
              <w:spacing w:after="0" w:line="240" w:lineRule="auto"/>
              <w:ind w:right="43"/>
              <w:jc w:val="center"/>
              <w:rPr>
                <w:ins w:id="339" w:author="فيصل طيفور أحمد حاج عمر" w:date="2023-09-29T19:3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340" w:author="فيصل طيفور أحمد حاج عمر" w:date="2023-09-29T19:30:00Z">
              <w:r w:rsidRPr="00EF1992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1 – التحسين والتقبيح العقليان </w:t>
              </w:r>
            </w:ins>
          </w:p>
          <w:p w14:paraId="4CFFE941" w14:textId="77777777" w:rsidR="00EF1992" w:rsidRPr="00EF1992" w:rsidRDefault="00EF1992" w:rsidP="00EF1992">
            <w:pPr>
              <w:bidi/>
              <w:spacing w:after="0" w:line="240" w:lineRule="auto"/>
              <w:ind w:right="43"/>
              <w:jc w:val="center"/>
              <w:rPr>
                <w:ins w:id="341" w:author="فيصل طيفور أحمد حاج عمر" w:date="2023-09-29T19:3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342" w:author="فيصل طيفور أحمد حاج عمر" w:date="2023-09-29T19:30:00Z">
              <w:r w:rsidRPr="00EF1992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 xml:space="preserve">2 – تعليل أفعال الله وأحكامه </w:t>
              </w:r>
            </w:ins>
          </w:p>
          <w:p w14:paraId="1A8AB445" w14:textId="10A44DFD" w:rsidR="00EF1992" w:rsidRDefault="00EF1992" w:rsidP="00EF1992">
            <w:pPr>
              <w:bidi/>
              <w:spacing w:after="0" w:line="240" w:lineRule="auto"/>
              <w:ind w:right="43"/>
              <w:jc w:val="center"/>
              <w:rPr>
                <w:ins w:id="343" w:author="فيصل طيفور أحمد حاج عمر" w:date="2023-09-29T19:2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344" w:author="فيصل طيفور أحمد حاج عمر" w:date="2023-09-29T19:30:00Z">
              <w:r w:rsidRPr="00EF1992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3 – صفة الكلام لله تعالى</w:t>
              </w:r>
            </w:ins>
          </w:p>
          <w:p w14:paraId="3B0A90F2" w14:textId="77777777" w:rsidR="00EF1992" w:rsidRDefault="00EF1992" w:rsidP="00EF1992">
            <w:pPr>
              <w:bidi/>
              <w:spacing w:after="0" w:line="240" w:lineRule="auto"/>
              <w:ind w:right="43"/>
              <w:jc w:val="center"/>
              <w:rPr>
                <w:ins w:id="345" w:author="فيصل طيفور أحمد حاج عمر" w:date="2023-09-29T19:22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</w:p>
          <w:p w14:paraId="66E8FB9F" w14:textId="46DABD2E" w:rsidR="00724F7E" w:rsidRPr="004F3D2F" w:rsidRDefault="00724F7E" w:rsidP="00724F7E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14:paraId="594BED5B" w14:textId="77777777" w:rsidR="00652624" w:rsidRDefault="00EF1992" w:rsidP="008B4C8B">
            <w:pPr>
              <w:bidi/>
              <w:spacing w:after="0" w:line="240" w:lineRule="auto"/>
              <w:ind w:right="43"/>
              <w:jc w:val="center"/>
              <w:rPr>
                <w:ins w:id="346" w:author="فيصل طيفور أحمد حاج عمر" w:date="2023-09-29T19:2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47" w:author="فيصل طيفور أحمد حاج عمر" w:date="2023-09-29T19:23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lastRenderedPageBreak/>
                <w:t>3</w:t>
              </w:r>
            </w:ins>
          </w:p>
          <w:p w14:paraId="53D451DA" w14:textId="77777777" w:rsidR="00EF1992" w:rsidRDefault="00EF1992" w:rsidP="00EF1992">
            <w:pPr>
              <w:bidi/>
              <w:spacing w:after="0" w:line="240" w:lineRule="auto"/>
              <w:ind w:right="43"/>
              <w:jc w:val="center"/>
              <w:rPr>
                <w:ins w:id="348" w:author="فيصل طيفور أحمد حاج عمر" w:date="2023-09-29T19:2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2E42E400" w14:textId="77777777" w:rsidR="00EF1992" w:rsidRDefault="00EF1992" w:rsidP="00EF1992">
            <w:pPr>
              <w:bidi/>
              <w:spacing w:after="0" w:line="240" w:lineRule="auto"/>
              <w:ind w:right="43"/>
              <w:jc w:val="center"/>
              <w:rPr>
                <w:ins w:id="349" w:author="فيصل طيفور أحمد حاج عمر" w:date="2023-09-29T19:2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74715080" w14:textId="77777777" w:rsidR="00EF1992" w:rsidRDefault="00EF1992" w:rsidP="00EF1992">
            <w:pPr>
              <w:bidi/>
              <w:spacing w:after="0" w:line="240" w:lineRule="auto"/>
              <w:ind w:right="43"/>
              <w:jc w:val="center"/>
              <w:rPr>
                <w:ins w:id="350" w:author="فيصل طيفور أحمد حاج عمر" w:date="2023-09-29T19:2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11BF1205" w14:textId="77777777" w:rsidR="00EF1992" w:rsidRDefault="00EF1992" w:rsidP="00EF1992">
            <w:pPr>
              <w:bidi/>
              <w:spacing w:after="0" w:line="240" w:lineRule="auto"/>
              <w:ind w:right="43"/>
              <w:jc w:val="center"/>
              <w:rPr>
                <w:ins w:id="351" w:author="فيصل طيفور أحمد حاج عمر" w:date="2023-09-29T19:2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6175C406" w14:textId="60BEA973" w:rsidR="00EF1992" w:rsidRDefault="00EF1992" w:rsidP="00EF1992">
            <w:pPr>
              <w:bidi/>
              <w:spacing w:after="0" w:line="240" w:lineRule="auto"/>
              <w:ind w:right="43"/>
              <w:jc w:val="center"/>
              <w:rPr>
                <w:ins w:id="352" w:author="فيصل طيفور أحمد حاج عمر" w:date="2023-09-29T19:2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53" w:author="فيصل طيفور أحمد حاج عمر" w:date="2023-09-29T19:24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6</w:t>
              </w:r>
            </w:ins>
          </w:p>
          <w:p w14:paraId="36EB243E" w14:textId="77777777" w:rsidR="00EF1992" w:rsidRDefault="00EF1992" w:rsidP="00EF1992">
            <w:pPr>
              <w:bidi/>
              <w:spacing w:after="0" w:line="240" w:lineRule="auto"/>
              <w:ind w:right="43"/>
              <w:jc w:val="center"/>
              <w:rPr>
                <w:ins w:id="354" w:author="فيصل طيفور أحمد حاج عمر" w:date="2023-09-29T19:2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551F9D51" w14:textId="77777777" w:rsidR="00EF1992" w:rsidRDefault="00EF1992" w:rsidP="00EF1992">
            <w:pPr>
              <w:bidi/>
              <w:spacing w:after="0" w:line="240" w:lineRule="auto"/>
              <w:ind w:right="43"/>
              <w:jc w:val="center"/>
              <w:rPr>
                <w:ins w:id="355" w:author="فيصل طيفور أحمد حاج عمر" w:date="2023-09-29T19:2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0B2EDD7D" w14:textId="77777777" w:rsidR="00EF1992" w:rsidRDefault="00EF1992" w:rsidP="00EF1992">
            <w:pPr>
              <w:bidi/>
              <w:spacing w:after="0" w:line="240" w:lineRule="auto"/>
              <w:ind w:right="43"/>
              <w:jc w:val="center"/>
              <w:rPr>
                <w:ins w:id="356" w:author="فيصل طيفور أحمد حاج عمر" w:date="2023-09-29T19:2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48C39744" w14:textId="77777777" w:rsidR="00EF1992" w:rsidRDefault="00EF1992" w:rsidP="00EF1992">
            <w:pPr>
              <w:bidi/>
              <w:spacing w:after="0" w:line="240" w:lineRule="auto"/>
              <w:ind w:right="43"/>
              <w:jc w:val="center"/>
              <w:rPr>
                <w:ins w:id="357" w:author="فيصل طيفور أحمد حاج عمر" w:date="2023-09-29T19:2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5EA01595" w14:textId="77777777" w:rsidR="00EF1992" w:rsidRDefault="00EF1992" w:rsidP="00EF1992">
            <w:pPr>
              <w:bidi/>
              <w:spacing w:after="0" w:line="240" w:lineRule="auto"/>
              <w:ind w:right="43"/>
              <w:jc w:val="center"/>
              <w:rPr>
                <w:ins w:id="358" w:author="فيصل طيفور أحمد حاج عمر" w:date="2023-09-29T19:2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7FE2DC80" w14:textId="7FF446F8" w:rsidR="00EF1992" w:rsidRDefault="00EF1992" w:rsidP="00EF1992">
            <w:pPr>
              <w:bidi/>
              <w:spacing w:after="0" w:line="240" w:lineRule="auto"/>
              <w:ind w:right="43"/>
              <w:jc w:val="center"/>
              <w:rPr>
                <w:ins w:id="359" w:author="فيصل طيفور أحمد حاج عمر" w:date="2023-09-29T19:2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60" w:author="فيصل طيفور أحمد حاج عمر" w:date="2023-09-29T19:25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3</w:t>
              </w:r>
            </w:ins>
          </w:p>
          <w:p w14:paraId="6284952A" w14:textId="77777777" w:rsidR="00EF1992" w:rsidRDefault="00EF1992" w:rsidP="00EF1992">
            <w:pPr>
              <w:bidi/>
              <w:spacing w:after="0" w:line="240" w:lineRule="auto"/>
              <w:ind w:right="43"/>
              <w:jc w:val="center"/>
              <w:rPr>
                <w:ins w:id="361" w:author="فيصل طيفور أحمد حاج عمر" w:date="2023-09-29T19:2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2F1A1CCB" w14:textId="77777777" w:rsidR="00EF1992" w:rsidRDefault="00EF1992" w:rsidP="00EF1992">
            <w:pPr>
              <w:bidi/>
              <w:spacing w:after="0" w:line="240" w:lineRule="auto"/>
              <w:ind w:right="43"/>
              <w:jc w:val="center"/>
              <w:rPr>
                <w:ins w:id="362" w:author="فيصل طيفور أحمد حاج عمر" w:date="2023-09-29T19:2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1627B6FB" w14:textId="77777777" w:rsidR="00EF1992" w:rsidRDefault="00EF1992" w:rsidP="00EF1992">
            <w:pPr>
              <w:bidi/>
              <w:spacing w:after="0" w:line="240" w:lineRule="auto"/>
              <w:ind w:right="43"/>
              <w:jc w:val="center"/>
              <w:rPr>
                <w:ins w:id="363" w:author="فيصل طيفور أحمد حاج عمر" w:date="2023-09-29T19:2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235C7222" w14:textId="77777777" w:rsidR="00EF1992" w:rsidRDefault="00EF1992" w:rsidP="00EF1992">
            <w:pPr>
              <w:bidi/>
              <w:spacing w:after="0" w:line="240" w:lineRule="auto"/>
              <w:ind w:right="43"/>
              <w:jc w:val="center"/>
              <w:rPr>
                <w:ins w:id="364" w:author="فيصل طيفور أحمد حاج عمر" w:date="2023-09-29T19:2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49FAF404" w14:textId="77777777" w:rsidR="00EF1992" w:rsidRDefault="00EF1992" w:rsidP="00EF1992">
            <w:pPr>
              <w:bidi/>
              <w:spacing w:after="0" w:line="240" w:lineRule="auto"/>
              <w:ind w:right="43"/>
              <w:jc w:val="center"/>
              <w:rPr>
                <w:ins w:id="365" w:author="فيصل طيفور أحمد حاج عمر" w:date="2023-09-29T19:2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49E9CEE0" w14:textId="77777777" w:rsidR="00EF1992" w:rsidRDefault="00EF1992" w:rsidP="00EF1992">
            <w:pPr>
              <w:bidi/>
              <w:spacing w:after="0" w:line="240" w:lineRule="auto"/>
              <w:ind w:right="43"/>
              <w:jc w:val="center"/>
              <w:rPr>
                <w:ins w:id="366" w:author="فيصل طيفور أحمد حاج عمر" w:date="2023-09-29T19:2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67C76B73" w14:textId="14CAFA1C" w:rsidR="00EF1992" w:rsidRDefault="00EF1992" w:rsidP="00EF1992">
            <w:pPr>
              <w:bidi/>
              <w:spacing w:after="0" w:line="240" w:lineRule="auto"/>
              <w:ind w:right="43"/>
              <w:jc w:val="center"/>
              <w:rPr>
                <w:ins w:id="367" w:author="فيصل طيفور أحمد حاج عمر" w:date="2023-09-29T19:2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68" w:author="فيصل طيفور أحمد حاج عمر" w:date="2023-09-29T19:25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3</w:t>
              </w:r>
            </w:ins>
          </w:p>
          <w:p w14:paraId="423DF83E" w14:textId="77777777" w:rsidR="00EF1992" w:rsidRDefault="00EF1992" w:rsidP="00EF1992">
            <w:pPr>
              <w:bidi/>
              <w:spacing w:after="0" w:line="240" w:lineRule="auto"/>
              <w:ind w:right="43"/>
              <w:jc w:val="center"/>
              <w:rPr>
                <w:ins w:id="369" w:author="فيصل طيفور أحمد حاج عمر" w:date="2023-09-29T19:2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52EDBFD1" w14:textId="77777777" w:rsidR="00EF1992" w:rsidRDefault="00EF1992" w:rsidP="00EF1992">
            <w:pPr>
              <w:bidi/>
              <w:spacing w:after="0" w:line="240" w:lineRule="auto"/>
              <w:ind w:right="43"/>
              <w:jc w:val="center"/>
              <w:rPr>
                <w:ins w:id="370" w:author="فيصل طيفور أحمد حاج عمر" w:date="2023-09-29T19:2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7346ADC1" w14:textId="6A3FE69E" w:rsidR="00EF1992" w:rsidRDefault="00EF1992" w:rsidP="00EF1992">
            <w:pPr>
              <w:bidi/>
              <w:spacing w:after="0" w:line="240" w:lineRule="auto"/>
              <w:ind w:right="43"/>
              <w:jc w:val="center"/>
              <w:rPr>
                <w:ins w:id="371" w:author="فيصل طيفور أحمد حاج عمر" w:date="2023-09-29T19:2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72" w:author="فيصل طيفور أحمد حاج عمر" w:date="2023-09-29T19:26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3</w:t>
              </w:r>
            </w:ins>
          </w:p>
          <w:p w14:paraId="2FD7BB96" w14:textId="77777777" w:rsidR="00EF1992" w:rsidRDefault="00EF1992" w:rsidP="00EF1992">
            <w:pPr>
              <w:bidi/>
              <w:spacing w:after="0" w:line="240" w:lineRule="auto"/>
              <w:ind w:right="43"/>
              <w:jc w:val="center"/>
              <w:rPr>
                <w:ins w:id="373" w:author="فيصل طيفور أحمد حاج عمر" w:date="2023-09-29T19:2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0F0B880D" w14:textId="77777777" w:rsidR="00EF1992" w:rsidRDefault="00EF1992" w:rsidP="00EF1992">
            <w:pPr>
              <w:bidi/>
              <w:spacing w:after="0" w:line="240" w:lineRule="auto"/>
              <w:ind w:right="43"/>
              <w:jc w:val="center"/>
              <w:rPr>
                <w:ins w:id="374" w:author="فيصل طيفور أحمد حاج عمر" w:date="2023-09-29T19:2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73850926" w14:textId="77777777" w:rsidR="00EF1992" w:rsidRDefault="00EF1992" w:rsidP="00EF1992">
            <w:pPr>
              <w:bidi/>
              <w:spacing w:after="0" w:line="240" w:lineRule="auto"/>
              <w:ind w:right="43"/>
              <w:jc w:val="center"/>
              <w:rPr>
                <w:ins w:id="375" w:author="فيصل طيفور أحمد حاج عمر" w:date="2023-09-29T19:2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25C83C4C" w14:textId="77777777" w:rsidR="00EF1992" w:rsidRDefault="00EF1992" w:rsidP="00EF1992">
            <w:pPr>
              <w:bidi/>
              <w:spacing w:after="0" w:line="240" w:lineRule="auto"/>
              <w:ind w:right="43"/>
              <w:jc w:val="center"/>
              <w:rPr>
                <w:ins w:id="376" w:author="فيصل طيفور أحمد حاج عمر" w:date="2023-09-29T19:2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6191B841" w14:textId="77777777" w:rsidR="00EF1992" w:rsidRDefault="00EF1992" w:rsidP="00EF1992">
            <w:pPr>
              <w:bidi/>
              <w:spacing w:after="0" w:line="240" w:lineRule="auto"/>
              <w:ind w:right="43"/>
              <w:jc w:val="center"/>
              <w:rPr>
                <w:ins w:id="377" w:author="فيصل طيفور أحمد حاج عمر" w:date="2023-09-29T19:26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02782F94" w14:textId="5E807E24" w:rsidR="00EF1992" w:rsidRDefault="00EF1992" w:rsidP="00EF1992">
            <w:pPr>
              <w:bidi/>
              <w:spacing w:after="0" w:line="240" w:lineRule="auto"/>
              <w:ind w:right="43"/>
              <w:jc w:val="center"/>
              <w:rPr>
                <w:ins w:id="378" w:author="فيصل طيفور أحمد حاج عمر" w:date="2023-09-29T19:2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79" w:author="فيصل طيفور أحمد حاج عمر" w:date="2023-09-29T19:27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3</w:t>
              </w:r>
            </w:ins>
          </w:p>
          <w:p w14:paraId="77A44A90" w14:textId="77777777" w:rsidR="00EF1992" w:rsidRDefault="00EF1992" w:rsidP="00EF1992">
            <w:pPr>
              <w:bidi/>
              <w:spacing w:after="0" w:line="240" w:lineRule="auto"/>
              <w:ind w:right="43"/>
              <w:jc w:val="center"/>
              <w:rPr>
                <w:ins w:id="380" w:author="فيصل طيفور أحمد حاج عمر" w:date="2023-09-29T19:2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28C45F20" w14:textId="77777777" w:rsidR="00EF1992" w:rsidRDefault="00EF1992" w:rsidP="00EF1992">
            <w:pPr>
              <w:bidi/>
              <w:spacing w:after="0" w:line="240" w:lineRule="auto"/>
              <w:ind w:right="43"/>
              <w:jc w:val="center"/>
              <w:rPr>
                <w:ins w:id="381" w:author="فيصل طيفور أحمد حاج عمر" w:date="2023-09-29T19:2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0B2623D6" w14:textId="77777777" w:rsidR="00EF1992" w:rsidRDefault="00EF1992" w:rsidP="00EF1992">
            <w:pPr>
              <w:bidi/>
              <w:spacing w:after="0" w:line="240" w:lineRule="auto"/>
              <w:ind w:right="43"/>
              <w:jc w:val="center"/>
              <w:rPr>
                <w:ins w:id="382" w:author="فيصل طيفور أحمد حاج عمر" w:date="2023-09-29T19:2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5CA369E4" w14:textId="452BD55C" w:rsidR="00EF1992" w:rsidRDefault="00EF1992" w:rsidP="00EF1992">
            <w:pPr>
              <w:bidi/>
              <w:spacing w:after="0" w:line="240" w:lineRule="auto"/>
              <w:ind w:right="43"/>
              <w:jc w:val="center"/>
              <w:rPr>
                <w:ins w:id="383" w:author="فيصل طيفور أحمد حاج عمر" w:date="2023-09-29T19:2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84" w:author="فيصل طيفور أحمد حاج عمر" w:date="2023-09-29T19:28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3</w:t>
              </w:r>
            </w:ins>
          </w:p>
          <w:p w14:paraId="5FF6F41C" w14:textId="77777777" w:rsidR="00EF1992" w:rsidRDefault="00EF1992" w:rsidP="00EF1992">
            <w:pPr>
              <w:bidi/>
              <w:spacing w:after="0" w:line="240" w:lineRule="auto"/>
              <w:ind w:right="43"/>
              <w:jc w:val="center"/>
              <w:rPr>
                <w:ins w:id="385" w:author="فيصل طيفور أحمد حاج عمر" w:date="2023-09-29T19:2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0C2141DB" w14:textId="77777777" w:rsidR="00EF1992" w:rsidRDefault="00EF1992" w:rsidP="00EF1992">
            <w:pPr>
              <w:bidi/>
              <w:spacing w:after="0" w:line="240" w:lineRule="auto"/>
              <w:ind w:right="43"/>
              <w:jc w:val="center"/>
              <w:rPr>
                <w:ins w:id="386" w:author="فيصل طيفور أحمد حاج عمر" w:date="2023-09-29T19:2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5A63B315" w14:textId="77777777" w:rsidR="00EF1992" w:rsidRDefault="00EF1992" w:rsidP="00EF1992">
            <w:pPr>
              <w:bidi/>
              <w:spacing w:after="0" w:line="240" w:lineRule="auto"/>
              <w:ind w:right="43"/>
              <w:jc w:val="center"/>
              <w:rPr>
                <w:ins w:id="387" w:author="فيصل طيفور أحمد حاج عمر" w:date="2023-09-29T19:2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07C10774" w14:textId="77777777" w:rsidR="00EF1992" w:rsidRDefault="00EF1992" w:rsidP="00EF1992">
            <w:pPr>
              <w:bidi/>
              <w:spacing w:after="0" w:line="240" w:lineRule="auto"/>
              <w:ind w:right="43"/>
              <w:jc w:val="center"/>
              <w:rPr>
                <w:ins w:id="388" w:author="فيصل طيفور أحمد حاج عمر" w:date="2023-09-29T19:2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7A99450D" w14:textId="430045FD" w:rsidR="00EF1992" w:rsidRDefault="00EF1992" w:rsidP="00EF1992">
            <w:pPr>
              <w:bidi/>
              <w:spacing w:after="0" w:line="240" w:lineRule="auto"/>
              <w:ind w:right="43"/>
              <w:jc w:val="center"/>
              <w:rPr>
                <w:ins w:id="389" w:author="فيصل طيفور أحمد حاج عمر" w:date="2023-09-29T19:27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90" w:author="فيصل طيفور أحمد حاج عمر" w:date="2023-09-29T19:28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3</w:t>
              </w:r>
            </w:ins>
          </w:p>
          <w:p w14:paraId="0C8E745F" w14:textId="77777777" w:rsidR="00EF1992" w:rsidRDefault="00EF1992" w:rsidP="00EF1992">
            <w:pPr>
              <w:bidi/>
              <w:spacing w:after="0" w:line="240" w:lineRule="auto"/>
              <w:ind w:right="43"/>
              <w:jc w:val="center"/>
              <w:rPr>
                <w:ins w:id="391" w:author="فيصل طيفور أحمد حاج عمر" w:date="2023-09-29T19:2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3F7B1DC7" w14:textId="77777777" w:rsidR="00EF1992" w:rsidRDefault="00EF1992" w:rsidP="00EF1992">
            <w:pPr>
              <w:bidi/>
              <w:spacing w:after="0" w:line="240" w:lineRule="auto"/>
              <w:ind w:right="43"/>
              <w:jc w:val="center"/>
              <w:rPr>
                <w:ins w:id="392" w:author="فيصل طيفور أحمد حاج عمر" w:date="2023-09-29T19:23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5AAA3FCA" w14:textId="77777777" w:rsidR="00EF1992" w:rsidRDefault="00EF1992" w:rsidP="00EF1992">
            <w:pPr>
              <w:bidi/>
              <w:spacing w:after="0" w:line="240" w:lineRule="auto"/>
              <w:ind w:right="43"/>
              <w:jc w:val="center"/>
              <w:rPr>
                <w:ins w:id="393" w:author="فيصل طيفور أحمد حاج عمر" w:date="2023-09-29T19:2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67651EBA" w14:textId="77777777" w:rsidR="00EF1992" w:rsidRDefault="00EF1992" w:rsidP="00EF1992">
            <w:pPr>
              <w:bidi/>
              <w:spacing w:after="0" w:line="240" w:lineRule="auto"/>
              <w:ind w:right="43"/>
              <w:jc w:val="center"/>
              <w:rPr>
                <w:ins w:id="394" w:author="فيصل طيفور أحمد حاج عمر" w:date="2023-09-29T19:2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6ABE5504" w14:textId="77777777" w:rsidR="00EF1992" w:rsidRDefault="00EF1992" w:rsidP="00EF1992">
            <w:pPr>
              <w:bidi/>
              <w:spacing w:after="0" w:line="240" w:lineRule="auto"/>
              <w:ind w:right="43"/>
              <w:jc w:val="center"/>
              <w:rPr>
                <w:ins w:id="395" w:author="فيصل طيفور أحمد حاج عمر" w:date="2023-09-29T19:2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396" w:author="فيصل طيفور أحمد حاج عمر" w:date="2023-09-29T19:29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3</w:t>
              </w:r>
            </w:ins>
          </w:p>
          <w:p w14:paraId="549C223B" w14:textId="77777777" w:rsidR="00EF1992" w:rsidRDefault="00EF1992" w:rsidP="00EF1992">
            <w:pPr>
              <w:bidi/>
              <w:spacing w:after="0" w:line="240" w:lineRule="auto"/>
              <w:ind w:right="43"/>
              <w:jc w:val="center"/>
              <w:rPr>
                <w:ins w:id="397" w:author="فيصل طيفور أحمد حاج عمر" w:date="2023-09-29T19:2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486CE69C" w14:textId="77777777" w:rsidR="00EF1992" w:rsidRDefault="00EF1992" w:rsidP="00EF1992">
            <w:pPr>
              <w:bidi/>
              <w:spacing w:after="0" w:line="240" w:lineRule="auto"/>
              <w:ind w:right="43"/>
              <w:jc w:val="center"/>
              <w:rPr>
                <w:ins w:id="398" w:author="فيصل طيفور أحمد حاج عمر" w:date="2023-09-29T19:2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662B9F26" w14:textId="77777777" w:rsidR="00EF1992" w:rsidRDefault="00EF1992" w:rsidP="00EF1992">
            <w:pPr>
              <w:bidi/>
              <w:spacing w:after="0" w:line="240" w:lineRule="auto"/>
              <w:ind w:right="43"/>
              <w:jc w:val="center"/>
              <w:rPr>
                <w:ins w:id="399" w:author="فيصل طيفور أحمد حاج عمر" w:date="2023-09-29T19:2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5980D6A6" w14:textId="77777777" w:rsidR="00EF1992" w:rsidRDefault="00EF1992" w:rsidP="00EF1992">
            <w:pPr>
              <w:bidi/>
              <w:spacing w:after="0" w:line="240" w:lineRule="auto"/>
              <w:ind w:right="43"/>
              <w:jc w:val="center"/>
              <w:rPr>
                <w:ins w:id="400" w:author="فيصل طيفور أحمد حاج عمر" w:date="2023-09-29T19:2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1309FC60" w14:textId="51787E08" w:rsidR="00EF1992" w:rsidRPr="004F3D2F" w:rsidRDefault="00EF1992" w:rsidP="00EF1992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401" w:author="فيصل طيفور أحمد حاج عمر" w:date="2023-09-29T19:30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6</w:t>
              </w:r>
            </w:ins>
          </w:p>
        </w:tc>
      </w:tr>
      <w:tr w:rsidR="00E064B0" w:rsidRPr="004F3D2F" w14:paraId="6DC81E57" w14:textId="77777777" w:rsidTr="009849A1">
        <w:trPr>
          <w:trHeight w:val="375"/>
          <w:tblCellSpacing w:w="7" w:type="dxa"/>
          <w:jc w:val="center"/>
        </w:trPr>
        <w:tc>
          <w:tcPr>
            <w:tcW w:w="7809" w:type="dxa"/>
            <w:gridSpan w:val="2"/>
            <w:shd w:val="clear" w:color="auto" w:fill="52B5C2"/>
            <w:vAlign w:val="center"/>
          </w:tcPr>
          <w:p w14:paraId="4DF5D56E" w14:textId="77777777" w:rsidR="00652624" w:rsidRPr="004F3D2F" w:rsidRDefault="00652624" w:rsidP="00652624">
            <w:pPr>
              <w:bidi/>
              <w:spacing w:after="0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  <w:lastRenderedPageBreak/>
              <w:t>المجموع</w:t>
            </w:r>
          </w:p>
        </w:tc>
        <w:tc>
          <w:tcPr>
            <w:tcW w:w="1781" w:type="dxa"/>
            <w:shd w:val="clear" w:color="auto" w:fill="52B5C2"/>
            <w:vAlign w:val="center"/>
          </w:tcPr>
          <w:p w14:paraId="6B09B094" w14:textId="28A1700F" w:rsidR="00652624" w:rsidRPr="004F3D2F" w:rsidRDefault="00EF1992" w:rsidP="00652624">
            <w:pPr>
              <w:bidi/>
              <w:spacing w:after="0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ins w:id="402" w:author="فيصل طيفور أحمد حاج عمر" w:date="2023-09-29T19:30:00Z">
              <w:r>
                <w:rPr>
                  <w:rFonts w:ascii="Sakkal Majalla" w:hAnsi="Sakkal Majalla" w:cs="Sakkal Majalla" w:hint="cs"/>
                  <w:color w:val="FFFFFF" w:themeColor="background1"/>
                  <w:sz w:val="28"/>
                  <w:szCs w:val="28"/>
                  <w:rtl/>
                </w:rPr>
                <w:t>42</w:t>
              </w:r>
            </w:ins>
          </w:p>
        </w:tc>
      </w:tr>
    </w:tbl>
    <w:p w14:paraId="75D014F3" w14:textId="4AC0B7B2" w:rsidR="00A4737E" w:rsidRPr="004F3D2F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</w:p>
    <w:p w14:paraId="1414BBEE" w14:textId="19EDFC24" w:rsidR="00E434B1" w:rsidRPr="004F3D2F" w:rsidRDefault="00E434B1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403" w:name="_Toc135746975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>د. أنشطة تقييم الطلبة</w:t>
      </w:r>
      <w:bookmarkEnd w:id="403"/>
      <w:r w:rsidR="00F7395C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485"/>
        <w:gridCol w:w="5409"/>
        <w:gridCol w:w="1724"/>
        <w:gridCol w:w="2014"/>
      </w:tblGrid>
      <w:tr w:rsidR="00E434B1" w:rsidRPr="004F3D2F" w14:paraId="61FC46DF" w14:textId="77777777" w:rsidTr="009849A1">
        <w:trPr>
          <w:tblHeader/>
          <w:tblCellSpacing w:w="7" w:type="dxa"/>
          <w:jc w:val="center"/>
        </w:trPr>
        <w:tc>
          <w:tcPr>
            <w:tcW w:w="464" w:type="dxa"/>
            <w:shd w:val="clear" w:color="auto" w:fill="4C3D8E"/>
            <w:vAlign w:val="center"/>
          </w:tcPr>
          <w:p w14:paraId="0C768A0D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5395" w:type="dxa"/>
            <w:shd w:val="clear" w:color="auto" w:fill="4C3D8E"/>
            <w:vAlign w:val="center"/>
          </w:tcPr>
          <w:p w14:paraId="3A9ADDDB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أنشطة التقييم</w:t>
            </w:r>
          </w:p>
        </w:tc>
        <w:tc>
          <w:tcPr>
            <w:tcW w:w="1710" w:type="dxa"/>
            <w:shd w:val="clear" w:color="auto" w:fill="4C3D8E"/>
            <w:vAlign w:val="center"/>
          </w:tcPr>
          <w:p w14:paraId="623DE67A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وقيت التقييم</w:t>
            </w:r>
          </w:p>
          <w:p w14:paraId="7BBFCEBA" w14:textId="77777777" w:rsidR="00E434B1" w:rsidRPr="00BD545C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r w:rsidRPr="00BD545C"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</w:rPr>
              <w:t>(بالأسبوع)</w:t>
            </w:r>
          </w:p>
        </w:tc>
        <w:tc>
          <w:tcPr>
            <w:tcW w:w="1993" w:type="dxa"/>
            <w:shd w:val="clear" w:color="auto" w:fill="4C3D8E"/>
            <w:vAlign w:val="center"/>
          </w:tcPr>
          <w:p w14:paraId="086AB1CE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النسبة </w:t>
            </w:r>
          </w:p>
          <w:p w14:paraId="0033E59C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ن إجمالي درجة التقييم</w:t>
            </w:r>
          </w:p>
        </w:tc>
      </w:tr>
      <w:tr w:rsidR="00E434B1" w:rsidRPr="004F3D2F" w14:paraId="76F00AF6" w14:textId="77777777" w:rsidTr="009849A1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F2F2F2" w:themeFill="background1" w:themeFillShade="F2"/>
            <w:vAlign w:val="center"/>
          </w:tcPr>
          <w:p w14:paraId="2637B181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5395" w:type="dxa"/>
            <w:shd w:val="clear" w:color="auto" w:fill="F2F2F2" w:themeFill="background1" w:themeFillShade="F2"/>
          </w:tcPr>
          <w:p w14:paraId="41A17795" w14:textId="37231E90" w:rsidR="00E434B1" w:rsidRPr="004F3D2F" w:rsidRDefault="00EF1992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404" w:author="فيصل طيفور أحمد حاج عمر" w:date="2023-09-29T19:31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كتابة بحوث</w:t>
              </w:r>
            </w:ins>
          </w:p>
        </w:tc>
        <w:tc>
          <w:tcPr>
            <w:tcW w:w="1710" w:type="dxa"/>
            <w:shd w:val="clear" w:color="auto" w:fill="F2F2F2" w:themeFill="background1" w:themeFillShade="F2"/>
          </w:tcPr>
          <w:p w14:paraId="6A75612C" w14:textId="0D8A2575" w:rsidR="00E434B1" w:rsidRPr="004F3D2F" w:rsidRDefault="00EF1992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405" w:author="فيصل طيفور أحمد حاج عمر" w:date="2023-09-29T19:31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طيلة الفصل </w:t>
              </w:r>
            </w:ins>
          </w:p>
        </w:tc>
        <w:tc>
          <w:tcPr>
            <w:tcW w:w="1993" w:type="dxa"/>
            <w:shd w:val="clear" w:color="auto" w:fill="F2F2F2" w:themeFill="background1" w:themeFillShade="F2"/>
          </w:tcPr>
          <w:p w14:paraId="341DD137" w14:textId="1B2A12B1" w:rsidR="00E434B1" w:rsidRPr="004F3D2F" w:rsidRDefault="00EF1992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406" w:author="فيصل طيفور أحمد حاج عمر" w:date="2023-09-29T19:31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10</w:t>
              </w:r>
            </w:ins>
          </w:p>
        </w:tc>
      </w:tr>
      <w:tr w:rsidR="00E434B1" w:rsidRPr="004F3D2F" w14:paraId="74E15B81" w14:textId="77777777" w:rsidTr="009849A1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D9D9D9" w:themeFill="background1" w:themeFillShade="D9"/>
            <w:vAlign w:val="center"/>
          </w:tcPr>
          <w:p w14:paraId="71E1735A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5395" w:type="dxa"/>
            <w:shd w:val="clear" w:color="auto" w:fill="D9D9D9" w:themeFill="background1" w:themeFillShade="D9"/>
          </w:tcPr>
          <w:p w14:paraId="71134ACA" w14:textId="49EA4932" w:rsidR="00E434B1" w:rsidRPr="004F3D2F" w:rsidRDefault="00EF1992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407" w:author="فيصل طيفور أحمد حاج عمر" w:date="2023-09-29T19:31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 xml:space="preserve">اختبارات تقييم </w:t>
              </w:r>
            </w:ins>
          </w:p>
        </w:tc>
        <w:tc>
          <w:tcPr>
            <w:tcW w:w="1710" w:type="dxa"/>
            <w:shd w:val="clear" w:color="auto" w:fill="D9D9D9" w:themeFill="background1" w:themeFillShade="D9"/>
          </w:tcPr>
          <w:p w14:paraId="0C291468" w14:textId="40137287" w:rsidR="00E434B1" w:rsidRPr="004F3D2F" w:rsidRDefault="00EF1992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408" w:author="فيصل طيفور أحمد حاج عمر" w:date="2023-09-29T19:31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الخا</w:t>
              </w:r>
            </w:ins>
            <w:ins w:id="409" w:author="فيصل طيفور أحمد حاج عمر" w:date="2023-09-29T19:32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مس والعاشر </w:t>
              </w:r>
            </w:ins>
          </w:p>
        </w:tc>
        <w:tc>
          <w:tcPr>
            <w:tcW w:w="1993" w:type="dxa"/>
            <w:shd w:val="clear" w:color="auto" w:fill="D9D9D9" w:themeFill="background1" w:themeFillShade="D9"/>
          </w:tcPr>
          <w:p w14:paraId="1F009859" w14:textId="4CF3363D" w:rsidR="00E434B1" w:rsidRPr="004F3D2F" w:rsidRDefault="00EF1992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410" w:author="فيصل طيفور أحمد حاج عمر" w:date="2023-09-29T19:32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25</w:t>
              </w:r>
            </w:ins>
          </w:p>
        </w:tc>
      </w:tr>
      <w:tr w:rsidR="00E434B1" w:rsidRPr="004F3D2F" w14:paraId="4C3BDAD4" w14:textId="77777777" w:rsidTr="009849A1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F2F2F2" w:themeFill="background1" w:themeFillShade="F2"/>
            <w:vAlign w:val="center"/>
          </w:tcPr>
          <w:p w14:paraId="04806784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5395" w:type="dxa"/>
            <w:shd w:val="clear" w:color="auto" w:fill="F2F2F2" w:themeFill="background1" w:themeFillShade="F2"/>
          </w:tcPr>
          <w:p w14:paraId="4D0FEBF9" w14:textId="52C9DF9A" w:rsidR="00E434B1" w:rsidRPr="004F3D2F" w:rsidRDefault="00EF1992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411" w:author="فيصل طيفور أحمد حاج عمر" w:date="2023-09-29T19:32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 xml:space="preserve">المشاركة والحوار داخل </w:t>
              </w:r>
            </w:ins>
            <w:ins w:id="412" w:author="فيصل طيفور أحمد حاج عمر" w:date="2023-09-29T19:33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 xml:space="preserve">القاعة </w:t>
              </w:r>
            </w:ins>
          </w:p>
        </w:tc>
        <w:tc>
          <w:tcPr>
            <w:tcW w:w="1710" w:type="dxa"/>
            <w:shd w:val="clear" w:color="auto" w:fill="F2F2F2" w:themeFill="background1" w:themeFillShade="F2"/>
          </w:tcPr>
          <w:p w14:paraId="76DC920F" w14:textId="18AB2A71" w:rsidR="00E434B1" w:rsidRPr="004F3D2F" w:rsidRDefault="00EF1992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413" w:author="فيصل طيفور أحمد حاج عمر" w:date="2023-09-29T19:33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طيلة الفصل </w:t>
              </w:r>
            </w:ins>
          </w:p>
        </w:tc>
        <w:tc>
          <w:tcPr>
            <w:tcW w:w="1993" w:type="dxa"/>
            <w:shd w:val="clear" w:color="auto" w:fill="F2F2F2" w:themeFill="background1" w:themeFillShade="F2"/>
          </w:tcPr>
          <w:p w14:paraId="06DC4B27" w14:textId="1446E5BA" w:rsidR="00E434B1" w:rsidRPr="004F3D2F" w:rsidRDefault="00EF1992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414" w:author="فيصل طيفور أحمد حاج عمر" w:date="2023-09-29T19:33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5</w:t>
              </w:r>
            </w:ins>
          </w:p>
        </w:tc>
      </w:tr>
      <w:tr w:rsidR="00E434B1" w:rsidRPr="004F3D2F" w14:paraId="10F62F8E" w14:textId="77777777" w:rsidTr="009849A1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D9D9D9" w:themeFill="background1" w:themeFillShade="D9"/>
            <w:vAlign w:val="center"/>
          </w:tcPr>
          <w:p w14:paraId="0811DFA0" w14:textId="77777777" w:rsidR="00E434B1" w:rsidRDefault="00EF1992" w:rsidP="008B4C8B">
            <w:pPr>
              <w:bidi/>
              <w:spacing w:after="0" w:line="240" w:lineRule="auto"/>
              <w:ind w:right="43"/>
              <w:jc w:val="center"/>
              <w:rPr>
                <w:ins w:id="415" w:author="فيصل طيفور أحمد حاج عمر" w:date="2023-09-29T19:34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416" w:author="فيصل طيفور أحمد حاج عمر" w:date="2023-09-29T19:34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4</w:t>
              </w:r>
            </w:ins>
          </w:p>
          <w:p w14:paraId="32F9D517" w14:textId="77777777" w:rsidR="00EF1992" w:rsidRDefault="00EF1992" w:rsidP="00EF1992">
            <w:pPr>
              <w:bidi/>
              <w:spacing w:after="0" w:line="240" w:lineRule="auto"/>
              <w:ind w:right="43"/>
              <w:jc w:val="center"/>
              <w:rPr>
                <w:ins w:id="417" w:author="فيصل طيفور أحمد حاج عمر" w:date="2023-09-29T19:34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2F46D1AE" w14:textId="7EF67272" w:rsidR="00EF1992" w:rsidRPr="004F3D2F" w:rsidRDefault="00EF1992" w:rsidP="00EF1992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418" w:author="فيصل طيفور أحمد حاج عمر" w:date="2023-09-29T19:34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>5</w:t>
              </w:r>
            </w:ins>
          </w:p>
        </w:tc>
        <w:tc>
          <w:tcPr>
            <w:tcW w:w="5395" w:type="dxa"/>
            <w:shd w:val="clear" w:color="auto" w:fill="D9D9D9" w:themeFill="background1" w:themeFillShade="D9"/>
          </w:tcPr>
          <w:p w14:paraId="7BBD283F" w14:textId="77777777" w:rsidR="00E434B1" w:rsidRDefault="00FD7CC9" w:rsidP="008B4C8B">
            <w:pPr>
              <w:bidi/>
              <w:spacing w:after="0" w:line="240" w:lineRule="auto"/>
              <w:ind w:right="43"/>
              <w:jc w:val="lowKashida"/>
              <w:rPr>
                <w:ins w:id="419" w:author="فيصل طيفور أحمد حاج عمر" w:date="2023-09-29T19:34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ins w:id="420" w:author="فيصل طيفور أحمد حاج عمر" w:date="2023-09-29T19:34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 xml:space="preserve">أوراق عمل </w:t>
              </w:r>
            </w:ins>
          </w:p>
          <w:p w14:paraId="75FE18FE" w14:textId="77777777" w:rsidR="00FD7CC9" w:rsidRDefault="00FD7CC9" w:rsidP="00FD7CC9">
            <w:pPr>
              <w:bidi/>
              <w:spacing w:after="0" w:line="240" w:lineRule="auto"/>
              <w:ind w:right="43"/>
              <w:jc w:val="lowKashida"/>
              <w:rPr>
                <w:ins w:id="421" w:author="فيصل طيفور أحمد حاج عمر" w:date="2023-09-29T19:34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76D26E7F" w14:textId="77777777" w:rsidR="00FD7CC9" w:rsidRDefault="00FD7CC9" w:rsidP="00FD7CC9">
            <w:pPr>
              <w:bidi/>
              <w:spacing w:after="0" w:line="240" w:lineRule="auto"/>
              <w:ind w:right="43"/>
              <w:jc w:val="lowKashida"/>
              <w:rPr>
                <w:ins w:id="422" w:author="فيصل طيفور أحمد حاج عمر" w:date="2023-09-29T19:34:00Z"/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</w:p>
          <w:p w14:paraId="4AE6D1CF" w14:textId="7E652DCE" w:rsidR="00FD7CC9" w:rsidRPr="004F3D2F" w:rsidRDefault="00FD7CC9" w:rsidP="00FD7CC9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423" w:author="فيصل طيفور أحمد حاج عمر" w:date="2023-09-29T19:35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 xml:space="preserve">الاختبار النهائي </w:t>
              </w:r>
            </w:ins>
          </w:p>
        </w:tc>
        <w:tc>
          <w:tcPr>
            <w:tcW w:w="1710" w:type="dxa"/>
            <w:shd w:val="clear" w:color="auto" w:fill="D9D9D9" w:themeFill="background1" w:themeFillShade="D9"/>
          </w:tcPr>
          <w:p w14:paraId="5816E256" w14:textId="77777777" w:rsidR="00E434B1" w:rsidRDefault="00FD7CC9" w:rsidP="008B4C8B">
            <w:pPr>
              <w:bidi/>
              <w:spacing w:after="0" w:line="240" w:lineRule="auto"/>
              <w:ind w:right="43"/>
              <w:jc w:val="lowKashida"/>
              <w:rPr>
                <w:ins w:id="424" w:author="فيصل طيفور أحمد حاج عمر" w:date="2023-09-29T19:3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425" w:author="فيصل طيفور أحمد حاج عمر" w:date="2023-09-29T19:34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طيلة الفصل </w:t>
              </w:r>
            </w:ins>
          </w:p>
          <w:p w14:paraId="34EDDC23" w14:textId="77777777" w:rsidR="00FD7CC9" w:rsidRDefault="00FD7CC9" w:rsidP="00FD7CC9">
            <w:pPr>
              <w:bidi/>
              <w:spacing w:after="0" w:line="240" w:lineRule="auto"/>
              <w:ind w:right="43"/>
              <w:jc w:val="lowKashida"/>
              <w:rPr>
                <w:ins w:id="426" w:author="فيصل طيفور أحمد حاج عمر" w:date="2023-09-29T19:3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1ADB4047" w14:textId="77777777" w:rsidR="00FD7CC9" w:rsidRDefault="00FD7CC9" w:rsidP="00FD7CC9">
            <w:pPr>
              <w:bidi/>
              <w:spacing w:after="0" w:line="240" w:lineRule="auto"/>
              <w:ind w:right="43"/>
              <w:jc w:val="lowKashida"/>
              <w:rPr>
                <w:ins w:id="427" w:author="فيصل طيفور أحمد حاج عمر" w:date="2023-09-29T19:3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140BC4A0" w14:textId="2E26684D" w:rsidR="00FD7CC9" w:rsidRPr="004F3D2F" w:rsidRDefault="00FD7CC9" w:rsidP="00FD7CC9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428" w:author="فيصل طيفور أحمد حاج عمر" w:date="2023-09-29T19:35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 xml:space="preserve">نهاية الفصل </w:t>
              </w:r>
            </w:ins>
          </w:p>
        </w:tc>
        <w:tc>
          <w:tcPr>
            <w:tcW w:w="1993" w:type="dxa"/>
            <w:shd w:val="clear" w:color="auto" w:fill="D9D9D9" w:themeFill="background1" w:themeFillShade="D9"/>
          </w:tcPr>
          <w:p w14:paraId="78901A11" w14:textId="77777777" w:rsidR="00E434B1" w:rsidRDefault="00FD7CC9" w:rsidP="008B4C8B">
            <w:pPr>
              <w:bidi/>
              <w:spacing w:after="0" w:line="240" w:lineRule="auto"/>
              <w:ind w:right="43"/>
              <w:jc w:val="lowKashida"/>
              <w:rPr>
                <w:ins w:id="429" w:author="فيصل طيفور أحمد حاج عمر" w:date="2023-09-29T19:3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430" w:author="فيصل طيفور أحمد حاج عمر" w:date="2023-09-29T19:34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10</w:t>
              </w:r>
            </w:ins>
          </w:p>
          <w:p w14:paraId="72DB213B" w14:textId="77777777" w:rsidR="00FD7CC9" w:rsidRDefault="00FD7CC9" w:rsidP="00FD7CC9">
            <w:pPr>
              <w:bidi/>
              <w:spacing w:after="0" w:line="240" w:lineRule="auto"/>
              <w:ind w:right="43"/>
              <w:jc w:val="lowKashida"/>
              <w:rPr>
                <w:ins w:id="431" w:author="فيصل طيفور أحمد حاج عمر" w:date="2023-09-29T19:34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7DC30D79" w14:textId="77777777" w:rsidR="00FD7CC9" w:rsidRDefault="00FD7CC9" w:rsidP="00FD7CC9">
            <w:pPr>
              <w:bidi/>
              <w:spacing w:after="0" w:line="240" w:lineRule="auto"/>
              <w:ind w:right="43"/>
              <w:jc w:val="lowKashida"/>
              <w:rPr>
                <w:ins w:id="432" w:author="فيصل طيفور أحمد حاج عمر" w:date="2023-09-29T19:35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2282DA1C" w14:textId="3D3AD217" w:rsidR="00FD7CC9" w:rsidRPr="004F3D2F" w:rsidRDefault="00FD7CC9" w:rsidP="00FD7CC9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433" w:author="فيصل طيفور أحمد حاج عمر" w:date="2023-09-29T19:35:00Z">
              <w:r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50</w:t>
              </w:r>
            </w:ins>
          </w:p>
        </w:tc>
      </w:tr>
    </w:tbl>
    <w:p w14:paraId="59D918B9" w14:textId="51C129F5" w:rsidR="00A4737E" w:rsidRPr="004F3D2F" w:rsidRDefault="00D8287E" w:rsidP="009849A1">
      <w:pPr>
        <w:bidi/>
        <w:spacing w:after="240"/>
        <w:ind w:right="43"/>
        <w:jc w:val="lowKashida"/>
        <w:rPr>
          <w:rStyle w:val="a5"/>
          <w:rFonts w:ascii="Sakkal Majalla" w:hAnsi="Sakkal Majalla" w:cs="Sakkal Majalla"/>
          <w:color w:val="auto"/>
          <w:sz w:val="22"/>
          <w:szCs w:val="22"/>
          <w:rtl/>
        </w:rPr>
      </w:pPr>
      <w:r w:rsidRPr="004F3D2F">
        <w:rPr>
          <w:rFonts w:ascii="Sakkal Majalla" w:hAnsi="Sakkal Majalla" w:cs="Sakkal Majalla"/>
          <w:rtl/>
        </w:rPr>
        <w:t>أنشطة التقييم (اختبار تحريري، شفهي، عرض ت</w:t>
      </w:r>
      <w:r w:rsidR="00732704" w:rsidRPr="004F3D2F">
        <w:rPr>
          <w:rFonts w:ascii="Sakkal Majalla" w:hAnsi="Sakkal Majalla" w:cs="Sakkal Majalla"/>
          <w:rtl/>
        </w:rPr>
        <w:t>قديمي، مشروع جماعي، ورقة عمل وغيره</w:t>
      </w:r>
      <w:r w:rsidRPr="004F3D2F">
        <w:rPr>
          <w:rFonts w:ascii="Sakkal Majalla" w:hAnsi="Sakkal Majalla" w:cs="Sakkal Majalla"/>
          <w:rtl/>
        </w:rPr>
        <w:t>)</w:t>
      </w:r>
    </w:p>
    <w:p w14:paraId="11942B24" w14:textId="4BF9B9AF" w:rsidR="00D8287E" w:rsidRPr="004F3D2F" w:rsidRDefault="00D8287E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434" w:name="_Toc135746976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ه. مصادر التعلم والمرافق:</w:t>
      </w:r>
      <w:bookmarkEnd w:id="434"/>
    </w:p>
    <w:p w14:paraId="4423A97F" w14:textId="4F48AAF2" w:rsidR="00D8287E" w:rsidRPr="004F3D2F" w:rsidRDefault="00D8287E" w:rsidP="00BD545C">
      <w:pPr>
        <w:bidi/>
        <w:spacing w:after="0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lang w:bidi="ar-YE"/>
        </w:rPr>
      </w:pP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1. قائمة </w:t>
      </w:r>
      <w:r w:rsidR="004605E1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مراجع و</w:t>
      </w: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مصادر التعلم: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840"/>
        <w:gridCol w:w="6792"/>
      </w:tblGrid>
      <w:tr w:rsidR="00D8287E" w:rsidRPr="004F3D2F" w14:paraId="0755176E" w14:textId="77777777" w:rsidTr="009849A1">
        <w:trPr>
          <w:trHeight w:val="384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24785E9F" w14:textId="77777777" w:rsidR="00D8287E" w:rsidRPr="004F3D2F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رجع الرئيس للمقرر</w:t>
            </w:r>
          </w:p>
        </w:tc>
        <w:tc>
          <w:tcPr>
            <w:tcW w:w="6771" w:type="dxa"/>
            <w:shd w:val="clear" w:color="auto" w:fill="F2F2F2" w:themeFill="background1" w:themeFillShade="F2"/>
            <w:vAlign w:val="center"/>
          </w:tcPr>
          <w:p w14:paraId="66139741" w14:textId="77777777" w:rsidR="00FD7CC9" w:rsidRPr="00FD7CC9" w:rsidRDefault="00FD7CC9" w:rsidP="00FD7CC9">
            <w:pPr>
              <w:bidi/>
              <w:spacing w:line="276" w:lineRule="auto"/>
              <w:jc w:val="lowKashida"/>
              <w:rPr>
                <w:ins w:id="435" w:author="فيصل طيفور أحمد حاج عمر" w:date="2023-09-29T19:35:00Z"/>
                <w:rFonts w:ascii="Sakkal Majalla" w:hAnsi="Sakkal Majalla" w:cs="Sakkal Majalla"/>
                <w:sz w:val="28"/>
                <w:szCs w:val="28"/>
                <w:rtl/>
              </w:rPr>
            </w:pPr>
            <w:ins w:id="436" w:author="فيصل طيفور أحمد حاج عمر" w:date="2023-09-29T19:35:00Z">
              <w:r w:rsidRPr="00FD7CC9">
                <w:rPr>
                  <w:rFonts w:ascii="Sakkal Majalla" w:hAnsi="Sakkal Majalla" w:cs="Sakkal Majalla"/>
                  <w:sz w:val="28"/>
                  <w:szCs w:val="28"/>
                  <w:rtl/>
                </w:rPr>
                <w:t>أ-أصول الفقه النشأة والتطور للدكتور يعقوب الباحسين</w:t>
              </w:r>
            </w:ins>
          </w:p>
          <w:p w14:paraId="189E78D3" w14:textId="77777777" w:rsidR="00FD7CC9" w:rsidRPr="00FD7CC9" w:rsidRDefault="00FD7CC9" w:rsidP="00FD7CC9">
            <w:pPr>
              <w:bidi/>
              <w:spacing w:line="276" w:lineRule="auto"/>
              <w:jc w:val="lowKashida"/>
              <w:rPr>
                <w:ins w:id="437" w:author="فيصل طيفور أحمد حاج عمر" w:date="2023-09-29T19:35:00Z"/>
                <w:rFonts w:ascii="Sakkal Majalla" w:hAnsi="Sakkal Majalla" w:cs="Sakkal Majalla"/>
                <w:sz w:val="28"/>
                <w:szCs w:val="28"/>
                <w:rtl/>
              </w:rPr>
            </w:pPr>
            <w:ins w:id="438" w:author="فيصل طيفور أحمد حاج عمر" w:date="2023-09-29T19:35:00Z">
              <w:r w:rsidRPr="00FD7CC9">
                <w:rPr>
                  <w:rFonts w:ascii="Sakkal Majalla" w:hAnsi="Sakkal Majalla" w:cs="Sakkal Majalla"/>
                  <w:sz w:val="28"/>
                  <w:szCs w:val="28"/>
                  <w:rtl/>
                </w:rPr>
                <w:t>ب-التحسين والتقبيح العقليان للدكتور عايض الشهراني .</w:t>
              </w:r>
            </w:ins>
          </w:p>
          <w:p w14:paraId="128DF2D3" w14:textId="77777777" w:rsidR="00FD7CC9" w:rsidRPr="00FD7CC9" w:rsidRDefault="00FD7CC9" w:rsidP="00FD7CC9">
            <w:pPr>
              <w:bidi/>
              <w:spacing w:line="276" w:lineRule="auto"/>
              <w:jc w:val="lowKashida"/>
              <w:rPr>
                <w:ins w:id="439" w:author="فيصل طيفور أحمد حاج عمر" w:date="2023-09-29T19:35:00Z"/>
                <w:rFonts w:ascii="Sakkal Majalla" w:hAnsi="Sakkal Majalla" w:cs="Sakkal Majalla"/>
                <w:sz w:val="28"/>
                <w:szCs w:val="28"/>
                <w:rtl/>
              </w:rPr>
            </w:pPr>
            <w:ins w:id="440" w:author="فيصل طيفور أحمد حاج عمر" w:date="2023-09-29T19:35:00Z">
              <w:r w:rsidRPr="00FD7CC9">
                <w:rPr>
                  <w:rFonts w:ascii="Sakkal Majalla" w:hAnsi="Sakkal Majalla" w:cs="Sakkal Majalla"/>
                  <w:sz w:val="28"/>
                  <w:szCs w:val="28"/>
                  <w:rtl/>
                </w:rPr>
                <w:t>ج-مدرسة المتكلمين ومنهجها في دراسة أصول الفقه للدكتور مسعود فلوسي .</w:t>
              </w:r>
            </w:ins>
          </w:p>
          <w:p w14:paraId="6AA936A8" w14:textId="77777777" w:rsidR="00FD7CC9" w:rsidRPr="00FD7CC9" w:rsidRDefault="00FD7CC9" w:rsidP="00FD7CC9">
            <w:pPr>
              <w:bidi/>
              <w:spacing w:line="276" w:lineRule="auto"/>
              <w:jc w:val="lowKashida"/>
              <w:rPr>
                <w:ins w:id="441" w:author="فيصل طيفور أحمد حاج عمر" w:date="2023-09-29T19:35:00Z"/>
                <w:rFonts w:ascii="Sakkal Majalla" w:hAnsi="Sakkal Majalla" w:cs="Sakkal Majalla"/>
                <w:sz w:val="28"/>
                <w:szCs w:val="28"/>
                <w:rtl/>
              </w:rPr>
            </w:pPr>
            <w:ins w:id="442" w:author="فيصل طيفور أحمد حاج عمر" w:date="2023-09-29T19:35:00Z">
              <w:r w:rsidRPr="00FD7CC9">
                <w:rPr>
                  <w:rFonts w:ascii="Sakkal Majalla" w:hAnsi="Sakkal Majalla" w:cs="Sakkal Majalla"/>
                  <w:sz w:val="28"/>
                  <w:szCs w:val="28"/>
                  <w:rtl/>
                </w:rPr>
                <w:t>د-القطع والظن عند الأصوليين للدكتور سعد الشثري .</w:t>
              </w:r>
            </w:ins>
          </w:p>
          <w:p w14:paraId="78A2B919" w14:textId="77777777" w:rsidR="00FD7CC9" w:rsidRPr="00FD7CC9" w:rsidRDefault="00FD7CC9" w:rsidP="00FD7CC9">
            <w:pPr>
              <w:bidi/>
              <w:spacing w:line="276" w:lineRule="auto"/>
              <w:jc w:val="lowKashida"/>
              <w:rPr>
                <w:ins w:id="443" w:author="فيصل طيفور أحمد حاج عمر" w:date="2023-09-29T19:35:00Z"/>
                <w:rFonts w:ascii="Sakkal Majalla" w:hAnsi="Sakkal Majalla" w:cs="Sakkal Majalla"/>
                <w:sz w:val="28"/>
                <w:szCs w:val="28"/>
                <w:rtl/>
              </w:rPr>
            </w:pPr>
            <w:ins w:id="444" w:author="فيصل طيفور أحمد حاج عمر" w:date="2023-09-29T19:35:00Z">
              <w:r w:rsidRPr="00FD7CC9">
                <w:rPr>
                  <w:rFonts w:ascii="Sakkal Majalla" w:hAnsi="Sakkal Majalla" w:cs="Sakkal Majalla"/>
                  <w:sz w:val="28"/>
                  <w:szCs w:val="28"/>
                  <w:rtl/>
                </w:rPr>
                <w:t>ه-التصويب والتخطئة وأثرهما في مسائل أصول الفقه للدكتور يحيى الظلمي .</w:t>
              </w:r>
            </w:ins>
          </w:p>
          <w:p w14:paraId="38D2BACD" w14:textId="77777777" w:rsidR="00D8287E" w:rsidRPr="001D17F2" w:rsidRDefault="00D8287E" w:rsidP="00BD545C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  <w:tr w:rsidR="00D8287E" w:rsidRPr="004F3D2F" w14:paraId="75DF8E49" w14:textId="77777777" w:rsidTr="009849A1">
        <w:trPr>
          <w:trHeight w:val="359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667078FA" w14:textId="77777777" w:rsidR="00D8287E" w:rsidRPr="004F3D2F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راجع المساندة</w:t>
            </w:r>
          </w:p>
        </w:tc>
        <w:tc>
          <w:tcPr>
            <w:tcW w:w="6771" w:type="dxa"/>
            <w:shd w:val="clear" w:color="auto" w:fill="D9D9D9" w:themeFill="background1" w:themeFillShade="D9"/>
            <w:vAlign w:val="center"/>
          </w:tcPr>
          <w:p w14:paraId="5D295461" w14:textId="77777777" w:rsidR="00FD7CC9" w:rsidRPr="00FD7CC9" w:rsidRDefault="00FD7CC9" w:rsidP="00FD7CC9">
            <w:pPr>
              <w:bidi/>
              <w:spacing w:line="276" w:lineRule="auto"/>
              <w:jc w:val="lowKashida"/>
              <w:rPr>
                <w:ins w:id="445" w:author="فيصل طيفور أحمد حاج عمر" w:date="2023-09-29T19:36:00Z"/>
                <w:rFonts w:ascii="Sakkal Majalla" w:hAnsi="Sakkal Majalla" w:cs="Sakkal Majalla"/>
                <w:sz w:val="28"/>
                <w:szCs w:val="28"/>
              </w:rPr>
            </w:pPr>
            <w:ins w:id="446" w:author="فيصل طيفور أحمد حاج عمر" w:date="2023-09-29T19:36:00Z">
              <w:r w:rsidRPr="00FD7CC9">
                <w:rPr>
                  <w:rFonts w:ascii="Sakkal Majalla" w:hAnsi="Sakkal Majalla" w:cs="Sakkal Majalla"/>
                  <w:sz w:val="28"/>
                  <w:szCs w:val="28"/>
                  <w:rtl/>
                </w:rPr>
                <w:t>أ- الاجتهاد الأصولي دراسة في المفهوم والمنهج للدكتور محمد بن أحمد سيد أوبك .</w:t>
              </w:r>
            </w:ins>
          </w:p>
          <w:p w14:paraId="1596E8A7" w14:textId="77777777" w:rsidR="00FD7CC9" w:rsidRPr="00FD7CC9" w:rsidRDefault="00FD7CC9" w:rsidP="00FD7CC9">
            <w:pPr>
              <w:bidi/>
              <w:spacing w:line="276" w:lineRule="auto"/>
              <w:jc w:val="lowKashida"/>
              <w:rPr>
                <w:ins w:id="447" w:author="فيصل طيفور أحمد حاج عمر" w:date="2023-09-29T19:36:00Z"/>
                <w:rFonts w:ascii="Sakkal Majalla" w:hAnsi="Sakkal Majalla" w:cs="Sakkal Majalla"/>
                <w:sz w:val="28"/>
                <w:szCs w:val="28"/>
              </w:rPr>
            </w:pPr>
            <w:ins w:id="448" w:author="فيصل طيفور أحمد حاج عمر" w:date="2023-09-29T19:36:00Z">
              <w:r w:rsidRPr="00FD7CC9">
                <w:rPr>
                  <w:rFonts w:ascii="Sakkal Majalla" w:hAnsi="Sakkal Majalla" w:cs="Sakkal Majalla"/>
                  <w:sz w:val="28"/>
                  <w:szCs w:val="28"/>
                  <w:rtl/>
                </w:rPr>
                <w:t>ب- الشامل في حدود وتعريفات ومصطلحات علم أصول الفقه للدكتور عبد الكريم النملة .</w:t>
              </w:r>
            </w:ins>
          </w:p>
          <w:p w14:paraId="59681938" w14:textId="77777777" w:rsidR="00FD7CC9" w:rsidRPr="00FD7CC9" w:rsidRDefault="00FD7CC9" w:rsidP="00FD7CC9">
            <w:pPr>
              <w:bidi/>
              <w:spacing w:line="276" w:lineRule="auto"/>
              <w:jc w:val="lowKashida"/>
              <w:rPr>
                <w:ins w:id="449" w:author="فيصل طيفور أحمد حاج عمر" w:date="2023-09-29T19:36:00Z"/>
                <w:rFonts w:ascii="Sakkal Majalla" w:hAnsi="Sakkal Majalla" w:cs="Sakkal Majalla"/>
                <w:sz w:val="28"/>
                <w:szCs w:val="28"/>
              </w:rPr>
            </w:pPr>
            <w:ins w:id="450" w:author="فيصل طيفور أحمد حاج عمر" w:date="2023-09-29T19:36:00Z">
              <w:r w:rsidRPr="00FD7CC9">
                <w:rPr>
                  <w:rFonts w:ascii="Sakkal Majalla" w:hAnsi="Sakkal Majalla" w:cs="Sakkal Majalla"/>
                  <w:sz w:val="28"/>
                  <w:szCs w:val="28"/>
                  <w:rtl/>
                </w:rPr>
                <w:t>ج- أسباب اختلاف الأصوليين دراسة نظرية تطبيقية للدكتور ناصر الودعاني .</w:t>
              </w:r>
            </w:ins>
          </w:p>
          <w:p w14:paraId="099C6F49" w14:textId="77777777" w:rsidR="00FD7CC9" w:rsidRPr="00FD7CC9" w:rsidRDefault="00FD7CC9" w:rsidP="00FD7CC9">
            <w:pPr>
              <w:bidi/>
              <w:spacing w:line="276" w:lineRule="auto"/>
              <w:jc w:val="lowKashida"/>
              <w:rPr>
                <w:ins w:id="451" w:author="فيصل طيفور أحمد حاج عمر" w:date="2023-09-29T19:36:00Z"/>
                <w:rFonts w:ascii="Sakkal Majalla" w:hAnsi="Sakkal Majalla" w:cs="Sakkal Majalla"/>
                <w:sz w:val="28"/>
                <w:szCs w:val="28"/>
              </w:rPr>
            </w:pPr>
            <w:ins w:id="452" w:author="فيصل طيفور أحمد حاج عمر" w:date="2023-09-29T19:36:00Z">
              <w:r w:rsidRPr="00FD7CC9">
                <w:rPr>
                  <w:rFonts w:ascii="Sakkal Majalla" w:hAnsi="Sakkal Majalla" w:cs="Sakkal Majalla"/>
                  <w:sz w:val="28"/>
                  <w:szCs w:val="28"/>
                  <w:rtl/>
                </w:rPr>
                <w:t>د- الأصلي والتبعي في الاجتهاد الأصولي للدكتور إدريس وهنا .</w:t>
              </w:r>
            </w:ins>
          </w:p>
          <w:p w14:paraId="5165F340" w14:textId="77777777" w:rsidR="00FD7CC9" w:rsidRPr="00FD7CC9" w:rsidRDefault="00FD7CC9" w:rsidP="00FD7CC9">
            <w:pPr>
              <w:bidi/>
              <w:spacing w:line="276" w:lineRule="auto"/>
              <w:jc w:val="lowKashida"/>
              <w:rPr>
                <w:ins w:id="453" w:author="فيصل طيفور أحمد حاج عمر" w:date="2023-09-29T19:36:00Z"/>
                <w:rFonts w:ascii="Sakkal Majalla" w:hAnsi="Sakkal Majalla" w:cs="Sakkal Majalla"/>
                <w:sz w:val="28"/>
                <w:szCs w:val="28"/>
              </w:rPr>
            </w:pPr>
            <w:ins w:id="454" w:author="فيصل طيفور أحمد حاج عمر" w:date="2023-09-29T19:36:00Z">
              <w:r w:rsidRPr="00FD7CC9">
                <w:rPr>
                  <w:rFonts w:ascii="Sakkal Majalla" w:hAnsi="Sakkal Majalla" w:cs="Sakkal Majalla"/>
                  <w:sz w:val="28"/>
                  <w:szCs w:val="28"/>
                  <w:rtl/>
                </w:rPr>
                <w:t>ه-استدلال الأصوليين باللغة العربية دراسة تأصيلية تطبيقية للدكتور ماجد الجوير .</w:t>
              </w:r>
            </w:ins>
          </w:p>
          <w:p w14:paraId="4F31ACC6" w14:textId="77777777" w:rsidR="00FD7CC9" w:rsidRPr="00FD7CC9" w:rsidRDefault="00FD7CC9" w:rsidP="00FD7CC9">
            <w:pPr>
              <w:bidi/>
              <w:spacing w:line="276" w:lineRule="auto"/>
              <w:jc w:val="lowKashida"/>
              <w:rPr>
                <w:ins w:id="455" w:author="فيصل طيفور أحمد حاج عمر" w:date="2023-09-29T19:36:00Z"/>
                <w:rFonts w:ascii="Sakkal Majalla" w:hAnsi="Sakkal Majalla" w:cs="Sakkal Majalla"/>
                <w:sz w:val="28"/>
                <w:szCs w:val="28"/>
              </w:rPr>
            </w:pPr>
            <w:ins w:id="456" w:author="فيصل طيفور أحمد حاج عمر" w:date="2023-09-29T19:36:00Z">
              <w:r w:rsidRPr="00FD7CC9">
                <w:rPr>
                  <w:rFonts w:ascii="Sakkal Majalla" w:hAnsi="Sakkal Majalla" w:cs="Sakkal Majalla"/>
                  <w:sz w:val="28"/>
                  <w:szCs w:val="28"/>
                  <w:rtl/>
                </w:rPr>
                <w:t>و-المصطلح عند الأصوليين للدكتور علي العميريني .</w:t>
              </w:r>
            </w:ins>
          </w:p>
          <w:p w14:paraId="3FBE0F8E" w14:textId="77777777" w:rsidR="00FD7CC9" w:rsidRPr="00FD7CC9" w:rsidRDefault="00FD7CC9" w:rsidP="00FD7CC9">
            <w:pPr>
              <w:bidi/>
              <w:spacing w:line="276" w:lineRule="auto"/>
              <w:jc w:val="lowKashida"/>
              <w:rPr>
                <w:ins w:id="457" w:author="فيصل طيفور أحمد حاج عمر" w:date="2023-09-29T19:36:00Z"/>
                <w:rFonts w:ascii="Sakkal Majalla" w:hAnsi="Sakkal Majalla" w:cs="Sakkal Majalla"/>
                <w:sz w:val="28"/>
                <w:szCs w:val="28"/>
              </w:rPr>
            </w:pPr>
            <w:ins w:id="458" w:author="فيصل طيفور أحمد حاج عمر" w:date="2023-09-29T19:36:00Z">
              <w:r w:rsidRPr="00FD7CC9">
                <w:rPr>
                  <w:rFonts w:ascii="Sakkal Majalla" w:hAnsi="Sakkal Majalla" w:cs="Sakkal Majalla"/>
                  <w:sz w:val="28"/>
                  <w:szCs w:val="28"/>
                  <w:rtl/>
                </w:rPr>
                <w:t>ز-استدلال الأصوليين بالكتاب والسنة على القواعد الأصولية للدكتور عياض السلمي .</w:t>
              </w:r>
            </w:ins>
          </w:p>
          <w:p w14:paraId="79679C70" w14:textId="77777777" w:rsidR="00FD7CC9" w:rsidRPr="00FD7CC9" w:rsidRDefault="00FD7CC9" w:rsidP="00FD7CC9">
            <w:pPr>
              <w:bidi/>
              <w:spacing w:line="276" w:lineRule="auto"/>
              <w:jc w:val="lowKashida"/>
              <w:rPr>
                <w:ins w:id="459" w:author="فيصل طيفور أحمد حاج عمر" w:date="2023-09-29T19:36:00Z"/>
                <w:rFonts w:ascii="Sakkal Majalla" w:hAnsi="Sakkal Majalla" w:cs="Sakkal Majalla"/>
                <w:sz w:val="28"/>
                <w:szCs w:val="28"/>
              </w:rPr>
            </w:pPr>
            <w:ins w:id="460" w:author="فيصل طيفور أحمد حاج عمر" w:date="2023-09-29T19:36:00Z">
              <w:r w:rsidRPr="00FD7CC9">
                <w:rPr>
                  <w:rFonts w:ascii="Sakkal Majalla" w:hAnsi="Sakkal Majalla" w:cs="Sakkal Majalla"/>
                  <w:sz w:val="28"/>
                  <w:szCs w:val="28"/>
                  <w:rtl/>
                </w:rPr>
                <w:t>ح-علاقة أصول الفقه بعلم المنطق وائل الحارثي .</w:t>
              </w:r>
            </w:ins>
          </w:p>
          <w:p w14:paraId="16E97D6F" w14:textId="77777777" w:rsidR="00FD7CC9" w:rsidRPr="00FD7CC9" w:rsidRDefault="00FD7CC9" w:rsidP="00FD7CC9">
            <w:pPr>
              <w:bidi/>
              <w:spacing w:line="276" w:lineRule="auto"/>
              <w:jc w:val="lowKashida"/>
              <w:rPr>
                <w:ins w:id="461" w:author="فيصل طيفور أحمد حاج عمر" w:date="2023-09-29T19:36:00Z"/>
                <w:rFonts w:ascii="Sakkal Majalla" w:hAnsi="Sakkal Majalla" w:cs="Sakkal Majalla"/>
                <w:sz w:val="28"/>
                <w:szCs w:val="28"/>
              </w:rPr>
            </w:pPr>
            <w:ins w:id="462" w:author="فيصل طيفور أحمد حاج عمر" w:date="2023-09-29T19:36:00Z">
              <w:r w:rsidRPr="00FD7CC9">
                <w:rPr>
                  <w:rFonts w:ascii="Sakkal Majalla" w:hAnsi="Sakkal Majalla" w:cs="Sakkal Majalla"/>
                  <w:sz w:val="28"/>
                  <w:szCs w:val="28"/>
                  <w:rtl/>
                </w:rPr>
                <w:lastRenderedPageBreak/>
                <w:t>ط-مسائل أصول الدين المبحوثة في علم أصول الفقه للدكتور خالد عبد اللطيف محمد نور عبد الله.</w:t>
              </w:r>
            </w:ins>
          </w:p>
          <w:p w14:paraId="167DD1D6" w14:textId="77777777" w:rsidR="00FD7CC9" w:rsidRPr="00FD7CC9" w:rsidRDefault="00FD7CC9" w:rsidP="00FD7CC9">
            <w:pPr>
              <w:bidi/>
              <w:spacing w:line="276" w:lineRule="auto"/>
              <w:jc w:val="lowKashida"/>
              <w:rPr>
                <w:ins w:id="463" w:author="فيصل طيفور أحمد حاج عمر" w:date="2023-09-29T19:36:00Z"/>
                <w:rFonts w:ascii="Sakkal Majalla" w:hAnsi="Sakkal Majalla" w:cs="Sakkal Majalla"/>
                <w:sz w:val="28"/>
                <w:szCs w:val="28"/>
              </w:rPr>
            </w:pPr>
            <w:ins w:id="464" w:author="فيصل طيفور أحمد حاج عمر" w:date="2023-09-29T19:36:00Z">
              <w:r w:rsidRPr="00FD7CC9">
                <w:rPr>
                  <w:rFonts w:ascii="Sakkal Majalla" w:hAnsi="Sakkal Majalla" w:cs="Sakkal Majalla"/>
                  <w:sz w:val="28"/>
                  <w:szCs w:val="28"/>
                  <w:rtl/>
                </w:rPr>
                <w:t>ي-المسائل المشتركة بين علوم القرآن وأصول الفقه للدكتور فهد الوهبي .</w:t>
              </w:r>
            </w:ins>
          </w:p>
          <w:p w14:paraId="73E7AF4B" w14:textId="77777777" w:rsidR="00FD7CC9" w:rsidRPr="00FD7CC9" w:rsidRDefault="00FD7CC9" w:rsidP="00FD7CC9">
            <w:pPr>
              <w:bidi/>
              <w:spacing w:line="276" w:lineRule="auto"/>
              <w:jc w:val="lowKashida"/>
              <w:rPr>
                <w:ins w:id="465" w:author="فيصل طيفور أحمد حاج عمر" w:date="2023-09-29T19:36:00Z"/>
                <w:rFonts w:ascii="Sakkal Majalla" w:hAnsi="Sakkal Majalla" w:cs="Sakkal Majalla"/>
                <w:sz w:val="28"/>
                <w:szCs w:val="28"/>
              </w:rPr>
            </w:pPr>
            <w:ins w:id="466" w:author="فيصل طيفور أحمد حاج عمر" w:date="2023-09-29T19:36:00Z">
              <w:r w:rsidRPr="00FD7CC9">
                <w:rPr>
                  <w:rFonts w:ascii="Sakkal Majalla" w:hAnsi="Sakkal Majalla" w:cs="Sakkal Majalla"/>
                  <w:sz w:val="28"/>
                  <w:szCs w:val="28"/>
                  <w:rtl/>
                </w:rPr>
                <w:t>ك-التقسيمات الأصولية بين الجمهور والحنفية ( رسالة علمية ) أحمد الأحمري .</w:t>
              </w:r>
            </w:ins>
          </w:p>
          <w:p w14:paraId="03DDFA7F" w14:textId="77777777" w:rsidR="00D8287E" w:rsidRPr="00FD7CC9" w:rsidRDefault="00D8287E" w:rsidP="00BD545C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  <w:tr w:rsidR="00D8287E" w:rsidRPr="004F3D2F" w14:paraId="7C46595C" w14:textId="77777777" w:rsidTr="009849A1">
        <w:trPr>
          <w:trHeight w:val="341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1C62708C" w14:textId="77777777" w:rsidR="00D8287E" w:rsidRPr="004F3D2F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lastRenderedPageBreak/>
              <w:t>المصادر الإلكترونية</w:t>
            </w:r>
          </w:p>
        </w:tc>
        <w:tc>
          <w:tcPr>
            <w:tcW w:w="6771" w:type="dxa"/>
            <w:shd w:val="clear" w:color="auto" w:fill="F2F2F2" w:themeFill="background1" w:themeFillShade="F2"/>
            <w:vAlign w:val="center"/>
          </w:tcPr>
          <w:p w14:paraId="428CC065" w14:textId="77777777" w:rsidR="00FD7CC9" w:rsidRPr="00FD7CC9" w:rsidRDefault="00FD7CC9" w:rsidP="00FD7CC9">
            <w:pPr>
              <w:bidi/>
              <w:spacing w:line="276" w:lineRule="auto"/>
              <w:jc w:val="lowKashida"/>
              <w:rPr>
                <w:ins w:id="467" w:author="فيصل طيفور أحمد حاج عمر" w:date="2023-09-29T19:36:00Z"/>
                <w:rFonts w:ascii="Sakkal Majalla" w:hAnsi="Sakkal Majalla" w:cs="Sakkal Majalla"/>
                <w:sz w:val="28"/>
                <w:szCs w:val="28"/>
              </w:rPr>
            </w:pPr>
            <w:ins w:id="468" w:author="فيصل طيفور أحمد حاج عمر" w:date="2023-09-29T19:36:00Z">
              <w:r w:rsidRPr="00FD7CC9">
                <w:rPr>
                  <w:rFonts w:ascii="Sakkal Majalla" w:hAnsi="Sakkal Majalla" w:cs="Sakkal Majalla"/>
                  <w:sz w:val="28"/>
                  <w:szCs w:val="28"/>
                  <w:rtl/>
                </w:rPr>
                <w:t>-  موقع المكتبة الشاملة.                    - موقع المكتبة الوقفية.</w:t>
              </w:r>
            </w:ins>
          </w:p>
          <w:p w14:paraId="07845F3D" w14:textId="2CBDAC92" w:rsidR="00D8287E" w:rsidRPr="001D17F2" w:rsidRDefault="00FD7CC9" w:rsidP="00FD7CC9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  <w:ins w:id="469" w:author="فيصل طيفور أحمد حاج عمر" w:date="2023-09-29T19:36:00Z">
              <w:r w:rsidRPr="00FD7CC9">
                <w:rPr>
                  <w:rFonts w:ascii="Sakkal Majalla" w:hAnsi="Sakkal Majalla" w:cs="Sakkal Majalla"/>
                  <w:sz w:val="28"/>
                  <w:szCs w:val="28"/>
                  <w:rtl/>
                </w:rPr>
                <w:t>-  موقع جامع الفقه الإسلامي.             - موقع ملتقى المذاهب الفقهية.</w:t>
              </w:r>
            </w:ins>
          </w:p>
        </w:tc>
      </w:tr>
      <w:tr w:rsidR="00D8287E" w:rsidRPr="004F3D2F" w14:paraId="5AA6E535" w14:textId="77777777" w:rsidTr="009849A1">
        <w:trPr>
          <w:trHeight w:val="260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31DF1316" w14:textId="4E0ADC56" w:rsidR="00D8287E" w:rsidRPr="004F3D2F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أخرى</w:t>
            </w:r>
          </w:p>
        </w:tc>
        <w:tc>
          <w:tcPr>
            <w:tcW w:w="6771" w:type="dxa"/>
            <w:shd w:val="clear" w:color="auto" w:fill="D9D9D9" w:themeFill="background1" w:themeFillShade="D9"/>
            <w:vAlign w:val="center"/>
          </w:tcPr>
          <w:p w14:paraId="03C07223" w14:textId="77777777" w:rsidR="00FD7CC9" w:rsidRPr="00FD7CC9" w:rsidRDefault="00FD7CC9" w:rsidP="00FD7CC9">
            <w:pPr>
              <w:bidi/>
              <w:spacing w:line="276" w:lineRule="auto"/>
              <w:jc w:val="lowKashida"/>
              <w:rPr>
                <w:ins w:id="470" w:author="فيصل طيفور أحمد حاج عمر" w:date="2023-09-29T19:37:00Z"/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ins w:id="471" w:author="فيصل طيفور أحمد حاج عمر" w:date="2023-09-29T19:37:00Z">
              <w:r w:rsidRPr="00FD7CC9">
                <w:rPr>
                  <w:rFonts w:ascii="Sakkal Majalla" w:hAnsi="Sakkal Majalla" w:cs="Sakkal Majalla"/>
                  <w:sz w:val="28"/>
                  <w:szCs w:val="28"/>
                  <w:rtl/>
                  <w:lang w:bidi="ar-EG"/>
                </w:rPr>
                <w:t>أ-مجلة الجمعية الفقهية السعدية</w:t>
              </w:r>
            </w:ins>
          </w:p>
          <w:p w14:paraId="08E750CE" w14:textId="77777777" w:rsidR="00FD7CC9" w:rsidRPr="00FD7CC9" w:rsidRDefault="00FD7CC9" w:rsidP="00FD7CC9">
            <w:pPr>
              <w:bidi/>
              <w:spacing w:line="276" w:lineRule="auto"/>
              <w:jc w:val="lowKashida"/>
              <w:rPr>
                <w:ins w:id="472" w:author="فيصل طيفور أحمد حاج عمر" w:date="2023-09-29T19:37:00Z"/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ins w:id="473" w:author="فيصل طيفور أحمد حاج عمر" w:date="2023-09-29T19:37:00Z">
              <w:r w:rsidRPr="00FD7CC9">
                <w:rPr>
                  <w:rFonts w:ascii="Sakkal Majalla" w:hAnsi="Sakkal Majalla" w:cs="Sakkal Majalla"/>
                  <w:sz w:val="28"/>
                  <w:szCs w:val="28"/>
                  <w:rtl/>
                  <w:lang w:bidi="ar-EG"/>
                </w:rPr>
                <w:t>ب-مجلة المجمع الفقهي الإسلامي.</w:t>
              </w:r>
            </w:ins>
          </w:p>
          <w:p w14:paraId="2D13B4A1" w14:textId="77777777" w:rsidR="00FD7CC9" w:rsidRPr="00FD7CC9" w:rsidRDefault="00FD7CC9" w:rsidP="00FD7CC9">
            <w:pPr>
              <w:bidi/>
              <w:spacing w:line="276" w:lineRule="auto"/>
              <w:jc w:val="lowKashida"/>
              <w:rPr>
                <w:ins w:id="474" w:author="فيصل طيفور أحمد حاج عمر" w:date="2023-09-29T19:37:00Z"/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ins w:id="475" w:author="فيصل طيفور أحمد حاج عمر" w:date="2023-09-29T19:37:00Z">
              <w:r w:rsidRPr="00FD7CC9">
                <w:rPr>
                  <w:rFonts w:ascii="Sakkal Majalla" w:hAnsi="Sakkal Majalla" w:cs="Sakkal Majalla"/>
                  <w:sz w:val="28"/>
                  <w:szCs w:val="28"/>
                  <w:rtl/>
                  <w:lang w:bidi="ar-EG"/>
                </w:rPr>
                <w:t>ج-مجلة البحوث الإسلامية المعاصرة. -</w:t>
              </w:r>
            </w:ins>
          </w:p>
          <w:p w14:paraId="68054B20" w14:textId="77777777" w:rsidR="00FD7CC9" w:rsidRPr="00FD7CC9" w:rsidRDefault="00FD7CC9" w:rsidP="00FD7CC9">
            <w:pPr>
              <w:bidi/>
              <w:spacing w:line="276" w:lineRule="auto"/>
              <w:jc w:val="lowKashida"/>
              <w:rPr>
                <w:ins w:id="476" w:author="فيصل طيفور أحمد حاج عمر" w:date="2023-09-29T19:37:00Z"/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ins w:id="477" w:author="فيصل طيفور أحمد حاج عمر" w:date="2023-09-29T19:37:00Z">
              <w:r w:rsidRPr="00FD7CC9">
                <w:rPr>
                  <w:rFonts w:ascii="Sakkal Majalla" w:hAnsi="Sakkal Majalla" w:cs="Sakkal Majalla"/>
                  <w:sz w:val="28"/>
                  <w:szCs w:val="28"/>
                  <w:rtl/>
                  <w:lang w:bidi="ar-EG"/>
                </w:rPr>
                <w:t>د-مجلة البحوث الفقهية المعاصرة</w:t>
              </w:r>
            </w:ins>
          </w:p>
          <w:p w14:paraId="2E1FF759" w14:textId="77777777" w:rsidR="00FD7CC9" w:rsidRPr="00FD7CC9" w:rsidRDefault="00FD7CC9" w:rsidP="00FD7CC9">
            <w:pPr>
              <w:bidi/>
              <w:spacing w:line="276" w:lineRule="auto"/>
              <w:jc w:val="lowKashida"/>
              <w:rPr>
                <w:ins w:id="478" w:author="فيصل طيفور أحمد حاج عمر" w:date="2023-09-29T19:37:00Z"/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ins w:id="479" w:author="فيصل طيفور أحمد حاج عمر" w:date="2023-09-29T19:37:00Z">
              <w:r w:rsidRPr="00FD7CC9">
                <w:rPr>
                  <w:rFonts w:ascii="Sakkal Majalla" w:hAnsi="Sakkal Majalla" w:cs="Sakkal Majalla"/>
                  <w:sz w:val="28"/>
                  <w:szCs w:val="28"/>
                  <w:rtl/>
                  <w:lang w:bidi="ar-EG"/>
                </w:rPr>
                <w:t>ه-مجلة جامعة القصيم للعلوم الشرعية.</w:t>
              </w:r>
            </w:ins>
          </w:p>
          <w:p w14:paraId="55EC05C9" w14:textId="77777777" w:rsidR="00D8287E" w:rsidRPr="001D17F2" w:rsidRDefault="00D8287E" w:rsidP="00BD545C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  <w:lang w:bidi="ar-EG"/>
              </w:rPr>
            </w:pPr>
          </w:p>
        </w:tc>
      </w:tr>
    </w:tbl>
    <w:p w14:paraId="58FC0C83" w14:textId="77FDE0BF" w:rsidR="00215895" w:rsidRPr="004F3D2F" w:rsidRDefault="00215895" w:rsidP="00BD545C">
      <w:pPr>
        <w:bidi/>
        <w:spacing w:after="0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lang w:bidi="ar-YE"/>
        </w:rPr>
      </w:pP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2. المرافق والتجهيزات </w:t>
      </w:r>
      <w:r w:rsidR="004D582D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تعليمية والبحثية المطلوبة</w:t>
      </w: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494"/>
        <w:gridCol w:w="5138"/>
      </w:tblGrid>
      <w:tr w:rsidR="00215895" w:rsidRPr="004F3D2F" w14:paraId="3C01EBDC" w14:textId="77777777" w:rsidTr="009849A1">
        <w:trPr>
          <w:trHeight w:val="439"/>
          <w:tblHeader/>
          <w:tblCellSpacing w:w="7" w:type="dxa"/>
          <w:jc w:val="center"/>
        </w:trPr>
        <w:tc>
          <w:tcPr>
            <w:tcW w:w="4473" w:type="dxa"/>
            <w:shd w:val="clear" w:color="auto" w:fill="4C3D8E"/>
            <w:vAlign w:val="center"/>
          </w:tcPr>
          <w:p w14:paraId="159A798B" w14:textId="77777777" w:rsidR="00215895" w:rsidRPr="004F3D2F" w:rsidRDefault="00215895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عناصر</w:t>
            </w:r>
          </w:p>
        </w:tc>
        <w:tc>
          <w:tcPr>
            <w:tcW w:w="5117" w:type="dxa"/>
            <w:shd w:val="clear" w:color="auto" w:fill="4C3D8E"/>
            <w:vAlign w:val="center"/>
          </w:tcPr>
          <w:p w14:paraId="623590D3" w14:textId="77777777" w:rsidR="00215895" w:rsidRPr="004F3D2F" w:rsidRDefault="00215895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تطلبات المقرر</w:t>
            </w:r>
          </w:p>
        </w:tc>
      </w:tr>
      <w:tr w:rsidR="00215895" w:rsidRPr="004F3D2F" w14:paraId="2CC0C5BC" w14:textId="77777777" w:rsidTr="009849A1">
        <w:trPr>
          <w:trHeight w:val="655"/>
          <w:tblCellSpacing w:w="7" w:type="dxa"/>
          <w:jc w:val="center"/>
        </w:trPr>
        <w:tc>
          <w:tcPr>
            <w:tcW w:w="4473" w:type="dxa"/>
            <w:shd w:val="clear" w:color="auto" w:fill="F2F2F2" w:themeFill="background1" w:themeFillShade="F2"/>
            <w:vAlign w:val="center"/>
          </w:tcPr>
          <w:p w14:paraId="30C21E68" w14:textId="6335B0F2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المرافق النوعية</w:t>
            </w:r>
          </w:p>
          <w:p w14:paraId="22153A33" w14:textId="77777777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r w:rsidRPr="001D17F2">
              <w:rPr>
                <w:rFonts w:ascii="Sakkal Majalla" w:hAnsi="Sakkal Majalla" w:cs="Sakkal Majalla"/>
                <w:rtl/>
                <w:lang w:bidi="ar-EG"/>
              </w:rPr>
              <w:t>(القاعات الدراسية، المختبرات، قاعات العرض، قاعات المحاكاة ... إلخ)</w:t>
            </w:r>
          </w:p>
        </w:tc>
        <w:tc>
          <w:tcPr>
            <w:tcW w:w="5117" w:type="dxa"/>
            <w:shd w:val="clear" w:color="auto" w:fill="F2F2F2" w:themeFill="background1" w:themeFillShade="F2"/>
            <w:vAlign w:val="center"/>
          </w:tcPr>
          <w:p w14:paraId="236675C5" w14:textId="1348DAF8" w:rsidR="00215895" w:rsidRPr="004F3D2F" w:rsidRDefault="00FD7CC9" w:rsidP="008B4C8B">
            <w:p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480" w:author="فيصل طيفور أحمد حاج عمر" w:date="2023-09-29T19:37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 xml:space="preserve">القاعات التدريسية </w:t>
              </w:r>
            </w:ins>
          </w:p>
        </w:tc>
      </w:tr>
      <w:tr w:rsidR="00215895" w:rsidRPr="004F3D2F" w14:paraId="0D6CBC31" w14:textId="77777777" w:rsidTr="009849A1">
        <w:trPr>
          <w:trHeight w:val="629"/>
          <w:tblCellSpacing w:w="7" w:type="dxa"/>
          <w:jc w:val="center"/>
        </w:trPr>
        <w:tc>
          <w:tcPr>
            <w:tcW w:w="4473" w:type="dxa"/>
            <w:shd w:val="clear" w:color="auto" w:fill="D9D9D9" w:themeFill="background1" w:themeFillShade="D9"/>
            <w:vAlign w:val="center"/>
          </w:tcPr>
          <w:p w14:paraId="7A6E757D" w14:textId="66EDD41F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التجهيزات التقنية</w:t>
            </w:r>
          </w:p>
          <w:p w14:paraId="7A9E4573" w14:textId="77777777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r w:rsidRPr="005B281B">
              <w:rPr>
                <w:rFonts w:ascii="Sakkal Majalla" w:hAnsi="Sakkal Majalla" w:cs="Sakkal Majalla"/>
                <w:rtl/>
                <w:lang w:bidi="ar-EG"/>
              </w:rPr>
              <w:t>(جهاز عرض البيانات، السبورة الذكية، البرمجيات)</w:t>
            </w:r>
          </w:p>
        </w:tc>
        <w:tc>
          <w:tcPr>
            <w:tcW w:w="5117" w:type="dxa"/>
            <w:shd w:val="clear" w:color="auto" w:fill="D9D9D9" w:themeFill="background1" w:themeFillShade="D9"/>
            <w:vAlign w:val="center"/>
          </w:tcPr>
          <w:p w14:paraId="24DB5586" w14:textId="14041586" w:rsidR="00215895" w:rsidRPr="004F3D2F" w:rsidRDefault="00FD7CC9" w:rsidP="008B4C8B">
            <w:p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481" w:author="فيصل طيفور أحمد حاج عمر" w:date="2023-09-29T19:37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 xml:space="preserve">عروض البروجكتر </w:t>
              </w:r>
            </w:ins>
          </w:p>
        </w:tc>
      </w:tr>
      <w:tr w:rsidR="00215895" w:rsidRPr="004F3D2F" w14:paraId="0F235CE3" w14:textId="77777777" w:rsidTr="009849A1">
        <w:trPr>
          <w:trHeight w:val="611"/>
          <w:tblCellSpacing w:w="7" w:type="dxa"/>
          <w:jc w:val="center"/>
        </w:trPr>
        <w:tc>
          <w:tcPr>
            <w:tcW w:w="4473" w:type="dxa"/>
            <w:shd w:val="clear" w:color="auto" w:fill="F2F2F2" w:themeFill="background1" w:themeFillShade="F2"/>
            <w:vAlign w:val="center"/>
          </w:tcPr>
          <w:p w14:paraId="1F7C545B" w14:textId="1C9F7B9F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 xml:space="preserve">تجهيزات أخرى </w:t>
            </w:r>
            <w:r w:rsidRPr="004F3D2F"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  <w:t>(تبعاً لطبيعة التخصص)</w:t>
            </w:r>
          </w:p>
        </w:tc>
        <w:tc>
          <w:tcPr>
            <w:tcW w:w="5117" w:type="dxa"/>
            <w:shd w:val="clear" w:color="auto" w:fill="F2F2F2" w:themeFill="background1" w:themeFillShade="F2"/>
            <w:vAlign w:val="center"/>
          </w:tcPr>
          <w:p w14:paraId="7FBCF581" w14:textId="3FB3ED0B" w:rsidR="00215895" w:rsidRPr="004F3D2F" w:rsidRDefault="00FD7CC9" w:rsidP="008B4C8B">
            <w:p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ins w:id="482" w:author="فيصل طيفور أحمد حاج عمر" w:date="2023-09-29T19:38:00Z">
              <w:r>
                <w:rPr>
                  <w:rFonts w:ascii="Sakkal Majalla" w:hAnsi="Sakkal Majalla" w:cs="Sakkal Majalla" w:hint="cs"/>
                  <w:b/>
                  <w:bCs/>
                  <w:sz w:val="28"/>
                  <w:szCs w:val="28"/>
                  <w:rtl/>
                  <w:lang w:bidi="ar-EG"/>
                </w:rPr>
                <w:t xml:space="preserve">مكتبة القسم </w:t>
              </w:r>
            </w:ins>
          </w:p>
        </w:tc>
      </w:tr>
    </w:tbl>
    <w:p w14:paraId="42B58407" w14:textId="7B0C833C" w:rsidR="00844E6A" w:rsidRPr="004F3D2F" w:rsidRDefault="00844E6A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483" w:name="_Toc135746977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و. تقويم جودة المقرر:</w:t>
      </w:r>
      <w:bookmarkEnd w:id="483"/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436"/>
        <w:gridCol w:w="3396"/>
        <w:gridCol w:w="2800"/>
      </w:tblGrid>
      <w:tr w:rsidR="00844E6A" w:rsidRPr="004F3D2F" w14:paraId="3F40FF6C" w14:textId="77777777" w:rsidTr="009849A1">
        <w:trPr>
          <w:trHeight w:val="453"/>
          <w:tblHeader/>
          <w:tblCellSpacing w:w="7" w:type="dxa"/>
          <w:jc w:val="center"/>
        </w:trPr>
        <w:tc>
          <w:tcPr>
            <w:tcW w:w="3415" w:type="dxa"/>
            <w:shd w:val="clear" w:color="auto" w:fill="4C3D8E"/>
            <w:vAlign w:val="center"/>
          </w:tcPr>
          <w:p w14:paraId="080F415D" w14:textId="77777777" w:rsidR="00844E6A" w:rsidRPr="004F3D2F" w:rsidRDefault="00844E6A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جالات التقويم</w:t>
            </w:r>
          </w:p>
        </w:tc>
        <w:tc>
          <w:tcPr>
            <w:tcW w:w="3382" w:type="dxa"/>
            <w:shd w:val="clear" w:color="auto" w:fill="4C3D8E"/>
            <w:vAlign w:val="center"/>
          </w:tcPr>
          <w:p w14:paraId="4C4B4BF3" w14:textId="77777777" w:rsidR="00844E6A" w:rsidRPr="004F3D2F" w:rsidRDefault="00844E6A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bookmarkStart w:id="484" w:name="_Hlk523738999"/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قيم</w:t>
            </w:r>
            <w:bookmarkEnd w:id="484"/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ون</w:t>
            </w:r>
          </w:p>
        </w:tc>
        <w:tc>
          <w:tcPr>
            <w:tcW w:w="2779" w:type="dxa"/>
            <w:shd w:val="clear" w:color="auto" w:fill="4C3D8E"/>
            <w:vAlign w:val="center"/>
          </w:tcPr>
          <w:p w14:paraId="7FAD87D5" w14:textId="77777777" w:rsidR="00844E6A" w:rsidRPr="004F3D2F" w:rsidRDefault="00844E6A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طرق التقييم</w:t>
            </w:r>
          </w:p>
        </w:tc>
      </w:tr>
      <w:tr w:rsidR="00844E6A" w:rsidRPr="004F3D2F" w14:paraId="0E232717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F2F2F2" w:themeFill="background1" w:themeFillShade="F2"/>
            <w:vAlign w:val="center"/>
          </w:tcPr>
          <w:p w14:paraId="3B93B49E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bookmarkStart w:id="485" w:name="_Hlk513021635"/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فاعلية التدريس</w:t>
            </w:r>
          </w:p>
        </w:tc>
        <w:tc>
          <w:tcPr>
            <w:tcW w:w="3382" w:type="dxa"/>
            <w:shd w:val="clear" w:color="auto" w:fill="F2F2F2" w:themeFill="background1" w:themeFillShade="F2"/>
            <w:vAlign w:val="center"/>
          </w:tcPr>
          <w:p w14:paraId="2C84D7D5" w14:textId="0B6744C3" w:rsidR="00844E6A" w:rsidRPr="004F3D2F" w:rsidRDefault="00FD7CC9" w:rsidP="00FD7CC9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486" w:author="فيصل طيفور أحمد حاج عمر" w:date="2023-09-29T19:38:00Z">
              <w:r w:rsidRPr="00FD7CC9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الطلبة ،أعضاء هيئة التدريس ،رئيس القسم</w:t>
              </w:r>
            </w:ins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01E38C0B" w14:textId="77777777" w:rsidR="00FD7CC9" w:rsidRPr="00FD7CC9" w:rsidRDefault="00FD7CC9" w:rsidP="00FD7CC9">
            <w:pPr>
              <w:bidi/>
              <w:ind w:right="43"/>
              <w:rPr>
                <w:ins w:id="487" w:author="فيصل طيفور أحمد حاج عمر" w:date="2023-09-29T19:38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488" w:author="فيصل طيفور أحمد حاج عمر" w:date="2023-09-29T19:38:00Z">
              <w:r w:rsidRPr="00FD7CC9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مباشر : نتائج الاختبار</w:t>
              </w:r>
            </w:ins>
          </w:p>
          <w:p w14:paraId="7F58D653" w14:textId="11802704" w:rsidR="00844E6A" w:rsidRPr="004F3D2F" w:rsidRDefault="00FD7CC9" w:rsidP="00FD7CC9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489" w:author="فيصل طيفور أحمد حاج عمر" w:date="2023-09-29T19:38:00Z">
              <w:r w:rsidRPr="00FD7CC9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غير مباشر : الاستبانات</w:t>
              </w:r>
            </w:ins>
          </w:p>
        </w:tc>
      </w:tr>
      <w:tr w:rsidR="00844E6A" w:rsidRPr="004F3D2F" w14:paraId="5740896B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D9D9D9" w:themeFill="background1" w:themeFillShade="D9"/>
            <w:vAlign w:val="center"/>
          </w:tcPr>
          <w:p w14:paraId="759F576C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فاعلية طرق تقييم الطلاب</w:t>
            </w:r>
          </w:p>
        </w:tc>
        <w:tc>
          <w:tcPr>
            <w:tcW w:w="3382" w:type="dxa"/>
            <w:shd w:val="clear" w:color="auto" w:fill="D9D9D9" w:themeFill="background1" w:themeFillShade="D9"/>
            <w:vAlign w:val="center"/>
          </w:tcPr>
          <w:p w14:paraId="7CE9C1AB" w14:textId="78B9862C" w:rsidR="00844E6A" w:rsidRPr="004F3D2F" w:rsidRDefault="00FD7CC9" w:rsidP="00FD7CC9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490" w:author="فيصل طيفور أحمد حاج عمر" w:date="2023-09-29T19:39:00Z">
              <w:r w:rsidRPr="00FD7CC9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أعضاء هيئة التدريس ، لجان إعادة التصحيح</w:t>
              </w:r>
            </w:ins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568C97D2" w14:textId="77777777" w:rsidR="00FD7CC9" w:rsidRPr="00FD7CC9" w:rsidRDefault="00FD7CC9" w:rsidP="00FD7CC9">
            <w:pPr>
              <w:bidi/>
              <w:ind w:right="43"/>
              <w:rPr>
                <w:ins w:id="491" w:author="فيصل طيفور أحمد حاج عمر" w:date="2023-09-29T19:39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ins w:id="492" w:author="فيصل طيفور أحمد حاج عمر" w:date="2023-09-29T19:39:00Z">
              <w:r w:rsidRPr="00FD7CC9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مباشر : نتائج الاختبار</w:t>
              </w:r>
            </w:ins>
          </w:p>
          <w:p w14:paraId="2EB7ABA4" w14:textId="6AA93751" w:rsidR="00844E6A" w:rsidRPr="004F3D2F" w:rsidRDefault="00FD7CC9" w:rsidP="00FD7CC9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493" w:author="فيصل طيفور أحمد حاج عمر" w:date="2023-09-29T19:39:00Z">
              <w:r w:rsidRPr="00FD7CC9">
                <w:rPr>
                  <w:rFonts w:ascii="Sakkal Majalla" w:hAnsi="Sakkal Majalla" w:cs="Sakkal Majalla"/>
                  <w:b/>
                  <w:bCs/>
                  <w:color w:val="525252" w:themeColor="accent3" w:themeShade="80"/>
                  <w:sz w:val="28"/>
                  <w:szCs w:val="28"/>
                  <w:rtl/>
                  <w:lang w:bidi="ar-EG"/>
                </w:rPr>
                <w:t>غير مباشر : الاستبانات</w:t>
              </w:r>
            </w:ins>
          </w:p>
        </w:tc>
      </w:tr>
      <w:tr w:rsidR="00844E6A" w:rsidRPr="004F3D2F" w14:paraId="1644584C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F2F2F2" w:themeFill="background1" w:themeFillShade="F2"/>
            <w:vAlign w:val="center"/>
          </w:tcPr>
          <w:p w14:paraId="61E4BBB7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صادر التعلم</w:t>
            </w:r>
          </w:p>
        </w:tc>
        <w:tc>
          <w:tcPr>
            <w:tcW w:w="3382" w:type="dxa"/>
            <w:shd w:val="clear" w:color="auto" w:fill="F2F2F2" w:themeFill="background1" w:themeFillShade="F2"/>
            <w:vAlign w:val="center"/>
          </w:tcPr>
          <w:p w14:paraId="1F024043" w14:textId="06892852" w:rsidR="00844E6A" w:rsidRPr="004F3D2F" w:rsidRDefault="00FD7CC9" w:rsidP="00FD7CC9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494" w:author="فيصل طيفور أحمد حاج عمر" w:date="2023-09-29T19:39:00Z">
              <w:r w:rsidRPr="00FD7CC9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أعضاء هيئة التدريس ، قيادات البرنامج، المراجع المستقل</w:t>
              </w:r>
            </w:ins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34680995" w14:textId="1ADEE88A" w:rsidR="00844E6A" w:rsidRPr="004F3D2F" w:rsidRDefault="00FD7CC9" w:rsidP="00FD7CC9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ins w:id="495" w:author="فيصل طيفور أحمد حاج عمر" w:date="2023-09-29T19:39:00Z">
              <w:r w:rsidRPr="00FD7CC9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غير مباشر : الاستبانات</w:t>
              </w:r>
            </w:ins>
          </w:p>
        </w:tc>
      </w:tr>
      <w:tr w:rsidR="00844E6A" w:rsidRPr="004F3D2F" w14:paraId="3BCC73CE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D9D9D9" w:themeFill="background1" w:themeFillShade="D9"/>
            <w:vAlign w:val="center"/>
          </w:tcPr>
          <w:p w14:paraId="56FC13CE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دى تحصيل مخرجات التعلم للمقرر</w:t>
            </w:r>
          </w:p>
        </w:tc>
        <w:tc>
          <w:tcPr>
            <w:tcW w:w="3382" w:type="dxa"/>
            <w:shd w:val="clear" w:color="auto" w:fill="D9D9D9" w:themeFill="background1" w:themeFillShade="D9"/>
            <w:vAlign w:val="center"/>
          </w:tcPr>
          <w:p w14:paraId="1F90A885" w14:textId="34AA0E72" w:rsidR="00844E6A" w:rsidRPr="004F3D2F" w:rsidRDefault="00FD7CC9" w:rsidP="00FD7CC9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ins w:id="496" w:author="فيصل طيفور أحمد حاج عمر" w:date="2023-09-29T19:40:00Z">
              <w:r w:rsidRPr="00FD7CC9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أعضاء هيئة التدريس ، المراجع المستقل ، قيادات البرنامج</w:t>
              </w:r>
            </w:ins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271F774B" w14:textId="77777777" w:rsidR="00FD7CC9" w:rsidRPr="00FD7CC9" w:rsidRDefault="00FD7CC9" w:rsidP="00FD7CC9">
            <w:pPr>
              <w:bidi/>
              <w:ind w:right="43"/>
              <w:rPr>
                <w:ins w:id="497" w:author="فيصل طيفور أحمد حاج عمر" w:date="2023-09-29T19:40:00Z"/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498" w:author="فيصل طيفور أحمد حاج عمر" w:date="2023-09-29T19:40:00Z">
              <w:r w:rsidRPr="00FD7CC9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باشر : الاختبار الشامل</w:t>
              </w:r>
            </w:ins>
          </w:p>
          <w:p w14:paraId="0B9DB243" w14:textId="7D302CD8" w:rsidR="00844E6A" w:rsidRPr="004F3D2F" w:rsidRDefault="00FD7CC9" w:rsidP="00FD7CC9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ins w:id="499" w:author="فيصل طيفور أحمد حاج عمر" w:date="2023-09-29T19:40:00Z">
              <w:r w:rsidRPr="00FD7CC9">
                <w:rPr>
                  <w:rFonts w:ascii="Sakkal Majalla" w:hAnsi="Sakkal Majalla" w:cs="Sakkal Majalla" w:hint="cs"/>
                  <w:b/>
                  <w:bCs/>
                  <w:color w:val="525252" w:themeColor="accent3" w:themeShade="80"/>
                  <w:sz w:val="28"/>
                  <w:szCs w:val="28"/>
                  <w:rtl/>
                </w:rPr>
                <w:t>غير مباشر : الاستبانات</w:t>
              </w:r>
            </w:ins>
          </w:p>
        </w:tc>
      </w:tr>
      <w:tr w:rsidR="00844E6A" w:rsidRPr="004F3D2F" w14:paraId="4F20C25E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F2F2F2" w:themeFill="background1" w:themeFillShade="F2"/>
            <w:vAlign w:val="center"/>
          </w:tcPr>
          <w:p w14:paraId="2D8379E8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lastRenderedPageBreak/>
              <w:t>أخرى</w:t>
            </w:r>
          </w:p>
        </w:tc>
        <w:tc>
          <w:tcPr>
            <w:tcW w:w="3382" w:type="dxa"/>
            <w:shd w:val="clear" w:color="auto" w:fill="F2F2F2" w:themeFill="background1" w:themeFillShade="F2"/>
            <w:vAlign w:val="center"/>
          </w:tcPr>
          <w:p w14:paraId="27E88B7B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1F3BAB21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</w:tbl>
    <w:p w14:paraId="64952F5B" w14:textId="37DD1B95" w:rsidR="00844E6A" w:rsidRPr="004F3D2F" w:rsidRDefault="00844E6A" w:rsidP="001863AE">
      <w:pPr>
        <w:bidi/>
        <w:spacing w:after="0"/>
        <w:ind w:right="45"/>
        <w:jc w:val="lowKashida"/>
        <w:rPr>
          <w:rFonts w:ascii="Sakkal Majalla" w:hAnsi="Sakkal Majalla" w:cs="Sakkal Majalla"/>
          <w:rtl/>
        </w:rPr>
      </w:pPr>
      <w:bookmarkStart w:id="500" w:name="_Hlk536011140"/>
      <w:bookmarkEnd w:id="485"/>
      <w:r w:rsidRPr="004F3D2F">
        <w:rPr>
          <w:rFonts w:ascii="Sakkal Majalla" w:hAnsi="Sakkal Majalla" w:cs="Sakkal Majalla"/>
          <w:color w:val="52B5C2"/>
          <w:rtl/>
        </w:rPr>
        <w:t xml:space="preserve">المقيمون </w:t>
      </w:r>
      <w:r w:rsidRPr="004F3D2F">
        <w:rPr>
          <w:rFonts w:ascii="Sakkal Majalla" w:hAnsi="Sakkal Majalla" w:cs="Sakkal Majalla"/>
          <w:rtl/>
        </w:rPr>
        <w:t>(الطلبة، أعضاء هيئة التدريس، قيادات البرنامج، المراجع النظير، أخرى (يتم تحديدها)</w:t>
      </w:r>
      <w:r w:rsidR="00AD5924" w:rsidRPr="004F3D2F">
        <w:rPr>
          <w:rFonts w:ascii="Sakkal Majalla" w:hAnsi="Sakkal Majalla" w:cs="Sakkal Majalla"/>
          <w:rtl/>
        </w:rPr>
        <w:t>.</w:t>
      </w:r>
    </w:p>
    <w:bookmarkEnd w:id="500"/>
    <w:p w14:paraId="6BB9440B" w14:textId="387806DC" w:rsidR="00D8287E" w:rsidRPr="004F3D2F" w:rsidRDefault="00844E6A" w:rsidP="001863AE">
      <w:pPr>
        <w:bidi/>
        <w:spacing w:after="0"/>
        <w:ind w:right="45"/>
        <w:jc w:val="lowKashida"/>
        <w:rPr>
          <w:rFonts w:ascii="Sakkal Majalla" w:hAnsi="Sakkal Majalla" w:cs="Sakkal Majalla"/>
          <w:color w:val="525252" w:themeColor="accent3" w:themeShade="80"/>
          <w:rtl/>
        </w:rPr>
      </w:pPr>
      <w:r w:rsidRPr="004F3D2F">
        <w:rPr>
          <w:rFonts w:ascii="Sakkal Majalla" w:hAnsi="Sakkal Majalla" w:cs="Sakkal Majalla"/>
          <w:color w:val="52B5C2"/>
          <w:rtl/>
        </w:rPr>
        <w:t xml:space="preserve">طرق التقييم </w:t>
      </w:r>
      <w:r w:rsidRPr="004F3D2F">
        <w:rPr>
          <w:rFonts w:ascii="Sakkal Majalla" w:hAnsi="Sakkal Majalla" w:cs="Sakkal Majalla"/>
          <w:rtl/>
        </w:rPr>
        <w:t>(مباشر وغير مباشر)</w:t>
      </w:r>
      <w:r w:rsidR="00AD5924" w:rsidRPr="004F3D2F">
        <w:rPr>
          <w:rFonts w:ascii="Sakkal Majalla" w:hAnsi="Sakkal Majalla" w:cs="Sakkal Majalla"/>
          <w:rtl/>
        </w:rPr>
        <w:t>.</w:t>
      </w:r>
    </w:p>
    <w:p w14:paraId="3028D124" w14:textId="77777777" w:rsidR="00D8287E" w:rsidRPr="004F3D2F" w:rsidRDefault="00D8287E" w:rsidP="00D828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ascii="Sakkal Majalla" w:hAnsi="Sakkal Majalla" w:cs="Sakkal Majalla"/>
          <w:rtl/>
        </w:rPr>
      </w:pPr>
    </w:p>
    <w:p w14:paraId="2296C9B7" w14:textId="4BC3DAC0" w:rsidR="00A44627" w:rsidRPr="004F3D2F" w:rsidRDefault="00421ED5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501" w:name="_Toc135746978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ز. </w:t>
      </w:r>
      <w:r w:rsidR="00A44627"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اعتماد التوصيف:</w:t>
      </w:r>
      <w:bookmarkEnd w:id="501"/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  <w:tblPrChange w:id="502" w:author="فيصل طيفور أحمد حاج عمر" w:date="2023-09-29T19:40:00Z">
          <w:tblPr>
            <w:tblStyle w:val="a7"/>
            <w:bidiVisual/>
            <w:tblW w:w="0" w:type="auto"/>
            <w:jc w:val="center"/>
            <w:tblCellSpacing w:w="7" w:type="dxa"/>
            <w:tbl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  <w:insideH w:val="single" w:sz="2" w:space="0" w:color="FFFFFF" w:themeColor="background1"/>
              <w:insideV w:val="single" w:sz="2" w:space="0" w:color="FFFFFF" w:themeColor="background1"/>
            </w:tblBorders>
            <w:tblLayout w:type="fixed"/>
            <w:tblLook w:val="04A0" w:firstRow="1" w:lastRow="0" w:firstColumn="1" w:lastColumn="0" w:noHBand="0" w:noVBand="1"/>
          </w:tblPr>
        </w:tblPrChange>
      </w:tblPr>
      <w:tblGrid>
        <w:gridCol w:w="1975"/>
        <w:gridCol w:w="7657"/>
        <w:tblGridChange w:id="503">
          <w:tblGrid>
            <w:gridCol w:w="1864"/>
            <w:gridCol w:w="7768"/>
          </w:tblGrid>
        </w:tblGridChange>
      </w:tblGrid>
      <w:tr w:rsidR="00A44627" w:rsidRPr="004F3D2F" w14:paraId="00B22C97" w14:textId="77777777" w:rsidTr="00FD7CC9">
        <w:trPr>
          <w:trHeight w:val="534"/>
          <w:tblCellSpacing w:w="7" w:type="dxa"/>
          <w:jc w:val="center"/>
          <w:trPrChange w:id="504" w:author="فيصل طيفور أحمد حاج عمر" w:date="2023-09-29T19:40:00Z">
            <w:trPr>
              <w:trHeight w:val="534"/>
              <w:tblCellSpacing w:w="7" w:type="dxa"/>
              <w:jc w:val="center"/>
            </w:trPr>
          </w:trPrChange>
        </w:trPr>
        <w:tc>
          <w:tcPr>
            <w:tcW w:w="1954" w:type="dxa"/>
            <w:shd w:val="clear" w:color="auto" w:fill="4C3D8E"/>
            <w:vAlign w:val="center"/>
            <w:tcPrChange w:id="505" w:author="فيصل طيفور أحمد حاج عمر" w:date="2023-09-29T19:40:00Z">
              <w:tcPr>
                <w:tcW w:w="1843" w:type="dxa"/>
                <w:shd w:val="clear" w:color="auto" w:fill="4C3D8E"/>
                <w:vAlign w:val="center"/>
              </w:tcPr>
            </w:tcPrChange>
          </w:tcPr>
          <w:p w14:paraId="2E13F7F3" w14:textId="45E7B429" w:rsidR="00A44627" w:rsidRPr="004F3D2F" w:rsidRDefault="00A44627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جهة الاعتماد</w:t>
            </w:r>
          </w:p>
        </w:tc>
        <w:tc>
          <w:tcPr>
            <w:tcW w:w="7636" w:type="dxa"/>
            <w:shd w:val="clear" w:color="auto" w:fill="F2F2F2" w:themeFill="background1" w:themeFillShade="F2"/>
            <w:vAlign w:val="center"/>
            <w:tcPrChange w:id="506" w:author="فيصل طيفور أحمد حاج عمر" w:date="2023-09-29T19:40:00Z">
              <w:tcPr>
                <w:tcW w:w="7747" w:type="dxa"/>
                <w:shd w:val="clear" w:color="auto" w:fill="F2F2F2" w:themeFill="background1" w:themeFillShade="F2"/>
                <w:vAlign w:val="center"/>
              </w:tcPr>
            </w:tcPrChange>
          </w:tcPr>
          <w:p w14:paraId="4F1C0329" w14:textId="326B6CE6" w:rsidR="00A44627" w:rsidRPr="004F3D2F" w:rsidRDefault="00FD7CC9" w:rsidP="00A44627">
            <w:pPr>
              <w:bidi/>
              <w:rPr>
                <w:rFonts w:ascii="Sakkal Majalla" w:hAnsi="Sakkal Majalla" w:cs="Sakkal Majalla"/>
                <w:caps/>
                <w:sz w:val="24"/>
                <w:szCs w:val="24"/>
                <w:rtl/>
                <w:lang w:bidi="ar-EG"/>
              </w:rPr>
            </w:pPr>
            <w:ins w:id="507" w:author="فيصل طيفور أحمد حاج عمر" w:date="2023-09-29T19:40:00Z">
              <w:r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  <w:lang w:bidi="ar-EG"/>
                </w:rPr>
                <w:t xml:space="preserve">مجلس قسم أصول الفقه </w:t>
              </w:r>
            </w:ins>
          </w:p>
        </w:tc>
      </w:tr>
      <w:tr w:rsidR="00A44627" w:rsidRPr="004F3D2F" w14:paraId="22822195" w14:textId="77777777" w:rsidTr="00FD7CC9">
        <w:trPr>
          <w:trHeight w:val="519"/>
          <w:tblCellSpacing w:w="7" w:type="dxa"/>
          <w:jc w:val="center"/>
          <w:trPrChange w:id="508" w:author="فيصل طيفور أحمد حاج عمر" w:date="2023-09-29T19:40:00Z">
            <w:trPr>
              <w:trHeight w:val="519"/>
              <w:tblCellSpacing w:w="7" w:type="dxa"/>
              <w:jc w:val="center"/>
            </w:trPr>
          </w:trPrChange>
        </w:trPr>
        <w:tc>
          <w:tcPr>
            <w:tcW w:w="1954" w:type="dxa"/>
            <w:shd w:val="clear" w:color="auto" w:fill="4C3D8E"/>
            <w:vAlign w:val="center"/>
            <w:tcPrChange w:id="509" w:author="فيصل طيفور أحمد حاج عمر" w:date="2023-09-29T19:40:00Z">
              <w:tcPr>
                <w:tcW w:w="1843" w:type="dxa"/>
                <w:shd w:val="clear" w:color="auto" w:fill="4C3D8E"/>
                <w:vAlign w:val="center"/>
              </w:tcPr>
            </w:tcPrChange>
          </w:tcPr>
          <w:p w14:paraId="4E655786" w14:textId="59B08FB3" w:rsidR="00A44627" w:rsidRPr="004F3D2F" w:rsidRDefault="00A44627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رقم الجلسة</w:t>
            </w:r>
          </w:p>
        </w:tc>
        <w:tc>
          <w:tcPr>
            <w:tcW w:w="7636" w:type="dxa"/>
            <w:shd w:val="clear" w:color="auto" w:fill="D9D9D9" w:themeFill="background1" w:themeFillShade="D9"/>
            <w:vAlign w:val="center"/>
            <w:tcPrChange w:id="510" w:author="فيصل طيفور أحمد حاج عمر" w:date="2023-09-29T19:40:00Z">
              <w:tcPr>
                <w:tcW w:w="7747" w:type="dxa"/>
                <w:shd w:val="clear" w:color="auto" w:fill="D9D9D9" w:themeFill="background1" w:themeFillShade="D9"/>
                <w:vAlign w:val="center"/>
              </w:tcPr>
            </w:tcPrChange>
          </w:tcPr>
          <w:p w14:paraId="20DB9224" w14:textId="50AE3F5E" w:rsidR="00A44627" w:rsidRPr="004F3D2F" w:rsidRDefault="0001001D" w:rsidP="00A44627">
            <w:pPr>
              <w:bidi/>
              <w:rPr>
                <w:rFonts w:ascii="Sakkal Majalla" w:hAnsi="Sakkal Majalla" w:cs="Sakkal Majalla"/>
                <w:caps/>
                <w:sz w:val="24"/>
                <w:szCs w:val="24"/>
                <w:rtl/>
              </w:rPr>
            </w:pPr>
            <w:ins w:id="511" w:author="فيصل طيفور أحمد حاج عمر" w:date="2023-10-21T13:53:00Z">
              <w:r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>الثامنة</w:t>
              </w:r>
            </w:ins>
            <w:ins w:id="512" w:author="فيصل طيفور أحمد حاج عمر" w:date="2023-09-29T19:41:00Z">
              <w:r w:rsidR="00FD7CC9"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 xml:space="preserve"> </w:t>
              </w:r>
            </w:ins>
          </w:p>
        </w:tc>
      </w:tr>
      <w:tr w:rsidR="00A44627" w:rsidRPr="004F3D2F" w14:paraId="25E0C5BD" w14:textId="77777777" w:rsidTr="00FD7CC9">
        <w:trPr>
          <w:trHeight w:val="501"/>
          <w:tblCellSpacing w:w="7" w:type="dxa"/>
          <w:jc w:val="center"/>
          <w:trPrChange w:id="513" w:author="فيصل طيفور أحمد حاج عمر" w:date="2023-09-29T19:40:00Z">
            <w:trPr>
              <w:trHeight w:val="501"/>
              <w:tblCellSpacing w:w="7" w:type="dxa"/>
              <w:jc w:val="center"/>
            </w:trPr>
          </w:trPrChange>
        </w:trPr>
        <w:tc>
          <w:tcPr>
            <w:tcW w:w="1954" w:type="dxa"/>
            <w:shd w:val="clear" w:color="auto" w:fill="4C3D8E"/>
            <w:vAlign w:val="center"/>
            <w:tcPrChange w:id="514" w:author="فيصل طيفور أحمد حاج عمر" w:date="2023-09-29T19:40:00Z">
              <w:tcPr>
                <w:tcW w:w="1843" w:type="dxa"/>
                <w:shd w:val="clear" w:color="auto" w:fill="4C3D8E"/>
                <w:vAlign w:val="center"/>
              </w:tcPr>
            </w:tcPrChange>
          </w:tcPr>
          <w:p w14:paraId="754F14F0" w14:textId="37DA7E88" w:rsidR="00A44627" w:rsidRPr="004F3D2F" w:rsidRDefault="00A44627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اريخ الجلسة</w:t>
            </w:r>
          </w:p>
        </w:tc>
        <w:tc>
          <w:tcPr>
            <w:tcW w:w="7636" w:type="dxa"/>
            <w:shd w:val="clear" w:color="auto" w:fill="F2F2F2" w:themeFill="background1" w:themeFillShade="F2"/>
            <w:vAlign w:val="center"/>
            <w:tcPrChange w:id="515" w:author="فيصل طيفور أحمد حاج عمر" w:date="2023-09-29T19:40:00Z">
              <w:tcPr>
                <w:tcW w:w="7747" w:type="dxa"/>
                <w:shd w:val="clear" w:color="auto" w:fill="F2F2F2" w:themeFill="background1" w:themeFillShade="F2"/>
                <w:vAlign w:val="center"/>
              </w:tcPr>
            </w:tcPrChange>
          </w:tcPr>
          <w:p w14:paraId="75E323C9" w14:textId="598D5061" w:rsidR="00A44627" w:rsidRPr="004F3D2F" w:rsidRDefault="00FD7CC9" w:rsidP="00A44627">
            <w:pPr>
              <w:bidi/>
              <w:rPr>
                <w:rFonts w:ascii="Sakkal Majalla" w:hAnsi="Sakkal Majalla" w:cs="Sakkal Majalla"/>
                <w:caps/>
                <w:sz w:val="24"/>
                <w:szCs w:val="24"/>
                <w:rtl/>
              </w:rPr>
            </w:pPr>
            <w:ins w:id="516" w:author="فيصل طيفور أحمد حاج عمر" w:date="2023-09-29T19:41:00Z">
              <w:r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>2</w:t>
              </w:r>
            </w:ins>
            <w:ins w:id="517" w:author="فيصل طيفور أحمد حاج عمر" w:date="2023-10-21T13:53:00Z">
              <w:r w:rsidR="0001001D"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>3</w:t>
              </w:r>
            </w:ins>
            <w:ins w:id="518" w:author="فيصل طيفور أحمد حاج عمر" w:date="2023-09-29T19:41:00Z">
              <w:r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>/</w:t>
              </w:r>
            </w:ins>
            <w:ins w:id="519" w:author="فيصل طيفور أحمد حاج عمر" w:date="2023-10-21T13:53:00Z">
              <w:r w:rsidR="0001001D"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>3</w:t>
              </w:r>
            </w:ins>
            <w:ins w:id="520" w:author="فيصل طيفور أحمد حاج عمر" w:date="2023-09-29T19:41:00Z">
              <w:r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>/144</w:t>
              </w:r>
            </w:ins>
            <w:ins w:id="521" w:author="فيصل طيفور أحمد حاج عمر" w:date="2023-10-21T13:53:00Z">
              <w:r w:rsidR="0001001D"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>5</w:t>
              </w:r>
            </w:ins>
            <w:ins w:id="522" w:author="فيصل طيفور أحمد حاج عمر" w:date="2023-09-29T19:41:00Z">
              <w:r>
                <w:rPr>
                  <w:rFonts w:ascii="Sakkal Majalla" w:hAnsi="Sakkal Majalla" w:cs="Sakkal Majalla" w:hint="cs"/>
                  <w:caps/>
                  <w:sz w:val="24"/>
                  <w:szCs w:val="24"/>
                  <w:rtl/>
                </w:rPr>
                <w:t>هـ</w:t>
              </w:r>
            </w:ins>
          </w:p>
        </w:tc>
      </w:tr>
    </w:tbl>
    <w:p w14:paraId="65794BAB" w14:textId="1FD28529" w:rsidR="00EC5C61" w:rsidRPr="004F3D2F" w:rsidRDefault="00EC5C61" w:rsidP="000A085E">
      <w:pPr>
        <w:bidi/>
        <w:rPr>
          <w:rFonts w:ascii="Sakkal Majalla" w:hAnsi="Sakkal Majalla" w:cs="Sakkal Majalla"/>
        </w:rPr>
      </w:pPr>
    </w:p>
    <w:sectPr w:rsidR="00EC5C61" w:rsidRPr="004F3D2F" w:rsidSect="009849A1">
      <w:headerReference w:type="default" r:id="rId11"/>
      <w:footerReference w:type="default" r:id="rId12"/>
      <w:headerReference w:type="first" r:id="rId13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5ED5E0" w14:textId="77777777" w:rsidR="008E1508" w:rsidRDefault="008E1508" w:rsidP="00EE490F">
      <w:pPr>
        <w:spacing w:after="0" w:line="240" w:lineRule="auto"/>
      </w:pPr>
      <w:r>
        <w:separator/>
      </w:r>
    </w:p>
  </w:endnote>
  <w:endnote w:type="continuationSeparator" w:id="0">
    <w:p w14:paraId="140F13BF" w14:textId="77777777" w:rsidR="008E1508" w:rsidRDefault="008E1508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AXtManalBLack">
    <w:charset w:val="00"/>
    <w:family w:val="auto"/>
    <w:pitch w:val="variable"/>
    <w:sig w:usb0="00000003" w:usb1="10000000" w:usb2="00000000" w:usb3="00000000" w:csb0="80000001" w:csb1="00000000"/>
  </w:font>
  <w:font w:name="AXtManalBold"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3C1D4776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C35D93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6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104BA3" w14:textId="77777777" w:rsidR="008E1508" w:rsidRDefault="008E1508" w:rsidP="00EE490F">
      <w:pPr>
        <w:spacing w:after="0" w:line="240" w:lineRule="auto"/>
      </w:pPr>
      <w:r>
        <w:separator/>
      </w:r>
    </w:p>
  </w:footnote>
  <w:footnote w:type="continuationSeparator" w:id="0">
    <w:p w14:paraId="23FE4CF3" w14:textId="77777777" w:rsidR="008E1508" w:rsidRDefault="008E1508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7089" w14:textId="0FE3FE0C" w:rsidR="000263E2" w:rsidRDefault="000263E2">
    <w:pPr>
      <w:pStyle w:val="a3"/>
    </w:pPr>
    <w:r>
      <w:rPr>
        <w:noProof/>
      </w:rPr>
      <w:drawing>
        <wp:anchor distT="0" distB="0" distL="114300" distR="114300" simplePos="0" relativeHeight="251656192" behindDoc="1" locked="0" layoutInCell="1" allowOverlap="1" wp14:anchorId="4967F9E9" wp14:editId="7636DC65">
          <wp:simplePos x="0" y="0"/>
          <wp:positionH relativeFrom="column">
            <wp:posOffset>-740229</wp:posOffset>
          </wp:positionH>
          <wp:positionV relativeFrom="paragraph">
            <wp:posOffset>-449580</wp:posOffset>
          </wp:positionV>
          <wp:extent cx="7547973" cy="10672427"/>
          <wp:effectExtent l="0" t="0" r="0" b="0"/>
          <wp:wrapNone/>
          <wp:docPr id="5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849E8E" w14:textId="42DCAFF5" w:rsidR="00EC5C61" w:rsidRDefault="001148BA">
    <w:pPr>
      <w:pStyle w:val="a3"/>
    </w:pPr>
    <w:r>
      <w:rPr>
        <w:noProof/>
      </w:rPr>
      <w:drawing>
        <wp:anchor distT="0" distB="0" distL="114300" distR="114300" simplePos="0" relativeHeight="251661312" behindDoc="0" locked="0" layoutInCell="1" allowOverlap="1" wp14:anchorId="2FC10138" wp14:editId="21CD1B83">
          <wp:simplePos x="0" y="0"/>
          <wp:positionH relativeFrom="column">
            <wp:posOffset>-710565</wp:posOffset>
          </wp:positionH>
          <wp:positionV relativeFrom="paragraph">
            <wp:posOffset>-457200</wp:posOffset>
          </wp:positionV>
          <wp:extent cx="7544435" cy="10671724"/>
          <wp:effectExtent l="0" t="0" r="0" b="0"/>
          <wp:wrapNone/>
          <wp:docPr id="12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صورة 5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4435" cy="1067172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75730E2" wp14:editId="24892E6B">
              <wp:simplePos x="0" y="0"/>
              <wp:positionH relativeFrom="column">
                <wp:posOffset>1967320</wp:posOffset>
              </wp:positionH>
              <wp:positionV relativeFrom="paragraph">
                <wp:posOffset>-130629</wp:posOffset>
              </wp:positionV>
              <wp:extent cx="1360714" cy="664029"/>
              <wp:effectExtent l="0" t="0" r="11430" b="22225"/>
              <wp:wrapNone/>
              <wp:docPr id="1381020181" name="مستطيل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360714" cy="664029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755D77B" id="مستطيل 1" o:spid="_x0000_s1026" style="position:absolute;margin-left:154.9pt;margin-top:-10.3pt;width:107.15pt;height:52.3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" fillcolor="white [3212]" strokecolor="white [3212]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644D5A"/>
    <w:multiLevelType w:val="hybridMultilevel"/>
    <w:tmpl w:val="BD5E6AC2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8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900F3C"/>
    <w:multiLevelType w:val="hybridMultilevel"/>
    <w:tmpl w:val="4F0CD2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2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55204653">
    <w:abstractNumId w:val="26"/>
  </w:num>
  <w:num w:numId="2" w16cid:durableId="310015912">
    <w:abstractNumId w:val="23"/>
  </w:num>
  <w:num w:numId="3" w16cid:durableId="1015888635">
    <w:abstractNumId w:val="27"/>
  </w:num>
  <w:num w:numId="4" w16cid:durableId="1780644451">
    <w:abstractNumId w:val="30"/>
  </w:num>
  <w:num w:numId="5" w16cid:durableId="1246842413">
    <w:abstractNumId w:val="17"/>
  </w:num>
  <w:num w:numId="6" w16cid:durableId="1260724153">
    <w:abstractNumId w:val="29"/>
  </w:num>
  <w:num w:numId="7" w16cid:durableId="1740906865">
    <w:abstractNumId w:val="16"/>
  </w:num>
  <w:num w:numId="8" w16cid:durableId="1628858134">
    <w:abstractNumId w:val="4"/>
  </w:num>
  <w:num w:numId="9" w16cid:durableId="715200267">
    <w:abstractNumId w:val="12"/>
  </w:num>
  <w:num w:numId="10" w16cid:durableId="382608656">
    <w:abstractNumId w:val="1"/>
  </w:num>
  <w:num w:numId="11" w16cid:durableId="1899707163">
    <w:abstractNumId w:val="11"/>
  </w:num>
  <w:num w:numId="12" w16cid:durableId="609703396">
    <w:abstractNumId w:val="2"/>
  </w:num>
  <w:num w:numId="13" w16cid:durableId="382949779">
    <w:abstractNumId w:val="5"/>
  </w:num>
  <w:num w:numId="14" w16cid:durableId="646472557">
    <w:abstractNumId w:val="10"/>
  </w:num>
  <w:num w:numId="15" w16cid:durableId="695664675">
    <w:abstractNumId w:val="22"/>
  </w:num>
  <w:num w:numId="16" w16cid:durableId="1255363854">
    <w:abstractNumId w:val="8"/>
  </w:num>
  <w:num w:numId="17" w16cid:durableId="216863600">
    <w:abstractNumId w:val="15"/>
  </w:num>
  <w:num w:numId="18" w16cid:durableId="190608473">
    <w:abstractNumId w:val="19"/>
  </w:num>
  <w:num w:numId="19" w16cid:durableId="1958901776">
    <w:abstractNumId w:val="25"/>
  </w:num>
  <w:num w:numId="20" w16cid:durableId="1780907720">
    <w:abstractNumId w:val="14"/>
  </w:num>
  <w:num w:numId="21" w16cid:durableId="1656952569">
    <w:abstractNumId w:val="20"/>
  </w:num>
  <w:num w:numId="22" w16cid:durableId="512033726">
    <w:abstractNumId w:val="21"/>
  </w:num>
  <w:num w:numId="23" w16cid:durableId="1209611488">
    <w:abstractNumId w:val="28"/>
  </w:num>
  <w:num w:numId="24" w16cid:durableId="821191394">
    <w:abstractNumId w:val="6"/>
  </w:num>
  <w:num w:numId="25" w16cid:durableId="1891115460">
    <w:abstractNumId w:val="18"/>
  </w:num>
  <w:num w:numId="26" w16cid:durableId="2100057283">
    <w:abstractNumId w:val="24"/>
  </w:num>
  <w:num w:numId="27" w16cid:durableId="1323853173">
    <w:abstractNumId w:val="13"/>
  </w:num>
  <w:num w:numId="28" w16cid:durableId="1175724198">
    <w:abstractNumId w:val="0"/>
  </w:num>
  <w:num w:numId="29" w16cid:durableId="217326468">
    <w:abstractNumId w:val="3"/>
  </w:num>
  <w:num w:numId="30" w16cid:durableId="1695770943">
    <w:abstractNumId w:val="7"/>
  </w:num>
  <w:num w:numId="31" w16cid:durableId="845676748">
    <w:abstractNumId w:val="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فيصل طيفور أحمد حاج عمر">
    <w15:presenceInfo w15:providerId="AD" w15:userId="S::F.HAGOMER@qu.edu.sa::2cf3e46f-d3e4-40cb-9404-7dcbaa663d2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c0sjQzN7UwsDQ3sDBU0lEKTi0uzszPAykwrAUASr9FIiwAAAA="/>
  </w:docVars>
  <w:rsids>
    <w:rsidRoot w:val="00F236C3"/>
    <w:rsid w:val="000018E5"/>
    <w:rsid w:val="0001001D"/>
    <w:rsid w:val="00011B3C"/>
    <w:rsid w:val="00020710"/>
    <w:rsid w:val="000263E2"/>
    <w:rsid w:val="000412A1"/>
    <w:rsid w:val="00042349"/>
    <w:rsid w:val="00042C28"/>
    <w:rsid w:val="000455C2"/>
    <w:rsid w:val="00047DD1"/>
    <w:rsid w:val="00060A9E"/>
    <w:rsid w:val="00061469"/>
    <w:rsid w:val="00085DEA"/>
    <w:rsid w:val="00086F56"/>
    <w:rsid w:val="000973BC"/>
    <w:rsid w:val="000A085E"/>
    <w:rsid w:val="000A15B4"/>
    <w:rsid w:val="000A65D1"/>
    <w:rsid w:val="000C0FCB"/>
    <w:rsid w:val="000C1F14"/>
    <w:rsid w:val="000D68A3"/>
    <w:rsid w:val="000E2809"/>
    <w:rsid w:val="000F105E"/>
    <w:rsid w:val="001148BA"/>
    <w:rsid w:val="00123EA4"/>
    <w:rsid w:val="00123F5B"/>
    <w:rsid w:val="00126020"/>
    <w:rsid w:val="001270B2"/>
    <w:rsid w:val="0012733C"/>
    <w:rsid w:val="00131734"/>
    <w:rsid w:val="00134DA7"/>
    <w:rsid w:val="00137FF3"/>
    <w:rsid w:val="00143E31"/>
    <w:rsid w:val="001446ED"/>
    <w:rsid w:val="00154BFC"/>
    <w:rsid w:val="00170319"/>
    <w:rsid w:val="001855D7"/>
    <w:rsid w:val="001863AE"/>
    <w:rsid w:val="001A30FC"/>
    <w:rsid w:val="001B1385"/>
    <w:rsid w:val="001C193F"/>
    <w:rsid w:val="001D13E9"/>
    <w:rsid w:val="001D17F2"/>
    <w:rsid w:val="001D20B0"/>
    <w:rsid w:val="001D2CD2"/>
    <w:rsid w:val="001D5443"/>
    <w:rsid w:val="001D794A"/>
    <w:rsid w:val="001F1144"/>
    <w:rsid w:val="001F34EE"/>
    <w:rsid w:val="001F768D"/>
    <w:rsid w:val="00215895"/>
    <w:rsid w:val="002176F6"/>
    <w:rsid w:val="0024111A"/>
    <w:rsid w:val="002430CC"/>
    <w:rsid w:val="00251E09"/>
    <w:rsid w:val="00254CE8"/>
    <w:rsid w:val="00256F95"/>
    <w:rsid w:val="00266508"/>
    <w:rsid w:val="002728E9"/>
    <w:rsid w:val="002761CB"/>
    <w:rsid w:val="00287A0D"/>
    <w:rsid w:val="00290C3A"/>
    <w:rsid w:val="00293830"/>
    <w:rsid w:val="002A0738"/>
    <w:rsid w:val="002A22D7"/>
    <w:rsid w:val="002A7A84"/>
    <w:rsid w:val="002C0FD2"/>
    <w:rsid w:val="002C448A"/>
    <w:rsid w:val="002D35DE"/>
    <w:rsid w:val="002D4589"/>
    <w:rsid w:val="002E63AD"/>
    <w:rsid w:val="002F0BC0"/>
    <w:rsid w:val="003266ED"/>
    <w:rsid w:val="003401C7"/>
    <w:rsid w:val="00352E47"/>
    <w:rsid w:val="00384C97"/>
    <w:rsid w:val="00393194"/>
    <w:rsid w:val="00395189"/>
    <w:rsid w:val="003A4ABD"/>
    <w:rsid w:val="003A762E"/>
    <w:rsid w:val="003B0D84"/>
    <w:rsid w:val="003B44D3"/>
    <w:rsid w:val="003C1003"/>
    <w:rsid w:val="003C54AD"/>
    <w:rsid w:val="003C7ADF"/>
    <w:rsid w:val="003D6D34"/>
    <w:rsid w:val="003E48DE"/>
    <w:rsid w:val="003F00A8"/>
    <w:rsid w:val="003F01A9"/>
    <w:rsid w:val="003F3E71"/>
    <w:rsid w:val="00401F9D"/>
    <w:rsid w:val="00402ECE"/>
    <w:rsid w:val="004128F8"/>
    <w:rsid w:val="0041561F"/>
    <w:rsid w:val="00421ED5"/>
    <w:rsid w:val="00425E24"/>
    <w:rsid w:val="004408AF"/>
    <w:rsid w:val="004605E1"/>
    <w:rsid w:val="00461566"/>
    <w:rsid w:val="00464F77"/>
    <w:rsid w:val="0047284D"/>
    <w:rsid w:val="0048032C"/>
    <w:rsid w:val="00493CBA"/>
    <w:rsid w:val="004A35ED"/>
    <w:rsid w:val="004A4B89"/>
    <w:rsid w:val="004A5BD0"/>
    <w:rsid w:val="004B4198"/>
    <w:rsid w:val="004C5EBA"/>
    <w:rsid w:val="004D05F8"/>
    <w:rsid w:val="004D582D"/>
    <w:rsid w:val="004D6B05"/>
    <w:rsid w:val="004F3D2F"/>
    <w:rsid w:val="004F50F1"/>
    <w:rsid w:val="00500DB9"/>
    <w:rsid w:val="005031B0"/>
    <w:rsid w:val="005104BB"/>
    <w:rsid w:val="00512A54"/>
    <w:rsid w:val="00512AB4"/>
    <w:rsid w:val="005217A2"/>
    <w:rsid w:val="005306BB"/>
    <w:rsid w:val="005508C6"/>
    <w:rsid w:val="00553B10"/>
    <w:rsid w:val="00561601"/>
    <w:rsid w:val="005719C3"/>
    <w:rsid w:val="005766B3"/>
    <w:rsid w:val="005A146D"/>
    <w:rsid w:val="005A7B3E"/>
    <w:rsid w:val="005B1E8D"/>
    <w:rsid w:val="005B281B"/>
    <w:rsid w:val="005B360D"/>
    <w:rsid w:val="005B4B63"/>
    <w:rsid w:val="005E749B"/>
    <w:rsid w:val="005F007A"/>
    <w:rsid w:val="005F2EDF"/>
    <w:rsid w:val="00630073"/>
    <w:rsid w:val="00640927"/>
    <w:rsid w:val="00652624"/>
    <w:rsid w:val="0066519A"/>
    <w:rsid w:val="00685CF0"/>
    <w:rsid w:val="0069056D"/>
    <w:rsid w:val="00696A1F"/>
    <w:rsid w:val="006973C7"/>
    <w:rsid w:val="006B08C3"/>
    <w:rsid w:val="006B12D6"/>
    <w:rsid w:val="006B3CD5"/>
    <w:rsid w:val="006C0DCE"/>
    <w:rsid w:val="006C525F"/>
    <w:rsid w:val="006D12D8"/>
    <w:rsid w:val="006D1CEC"/>
    <w:rsid w:val="006E3A65"/>
    <w:rsid w:val="00703ADF"/>
    <w:rsid w:val="007065FD"/>
    <w:rsid w:val="007074DA"/>
    <w:rsid w:val="00711EE8"/>
    <w:rsid w:val="00724F7E"/>
    <w:rsid w:val="00732704"/>
    <w:rsid w:val="00772B4C"/>
    <w:rsid w:val="007A236E"/>
    <w:rsid w:val="007A59D4"/>
    <w:rsid w:val="007E1F1C"/>
    <w:rsid w:val="0082469B"/>
    <w:rsid w:val="008306EB"/>
    <w:rsid w:val="00844E6A"/>
    <w:rsid w:val="0085774E"/>
    <w:rsid w:val="00877341"/>
    <w:rsid w:val="008A1157"/>
    <w:rsid w:val="008B2211"/>
    <w:rsid w:val="008B4C8B"/>
    <w:rsid w:val="008C536B"/>
    <w:rsid w:val="008D45FE"/>
    <w:rsid w:val="008E1508"/>
    <w:rsid w:val="009023F3"/>
    <w:rsid w:val="00905031"/>
    <w:rsid w:val="0090567A"/>
    <w:rsid w:val="0090602B"/>
    <w:rsid w:val="00913302"/>
    <w:rsid w:val="009203B9"/>
    <w:rsid w:val="00924028"/>
    <w:rsid w:val="009328A0"/>
    <w:rsid w:val="009406AC"/>
    <w:rsid w:val="00942758"/>
    <w:rsid w:val="00944612"/>
    <w:rsid w:val="00957C45"/>
    <w:rsid w:val="0096672E"/>
    <w:rsid w:val="00970132"/>
    <w:rsid w:val="0097256E"/>
    <w:rsid w:val="009731B4"/>
    <w:rsid w:val="009849A1"/>
    <w:rsid w:val="009859B4"/>
    <w:rsid w:val="009A3B8E"/>
    <w:rsid w:val="009C23D4"/>
    <w:rsid w:val="009C4B55"/>
    <w:rsid w:val="009D4997"/>
    <w:rsid w:val="009E3CC0"/>
    <w:rsid w:val="009E47E5"/>
    <w:rsid w:val="009E78E7"/>
    <w:rsid w:val="009F2ED5"/>
    <w:rsid w:val="00A372A9"/>
    <w:rsid w:val="00A44627"/>
    <w:rsid w:val="00A46F7E"/>
    <w:rsid w:val="00A4737E"/>
    <w:rsid w:val="00A502C1"/>
    <w:rsid w:val="00A5558A"/>
    <w:rsid w:val="00A63AD0"/>
    <w:rsid w:val="00A7204A"/>
    <w:rsid w:val="00A75457"/>
    <w:rsid w:val="00A979FA"/>
    <w:rsid w:val="00AD423B"/>
    <w:rsid w:val="00AD5924"/>
    <w:rsid w:val="00AE0516"/>
    <w:rsid w:val="00AE248E"/>
    <w:rsid w:val="00AE6AD7"/>
    <w:rsid w:val="00B174B5"/>
    <w:rsid w:val="00B22AAC"/>
    <w:rsid w:val="00B42428"/>
    <w:rsid w:val="00B727DA"/>
    <w:rsid w:val="00B80620"/>
    <w:rsid w:val="00B80926"/>
    <w:rsid w:val="00B93E29"/>
    <w:rsid w:val="00B97B1E"/>
    <w:rsid w:val="00BA432C"/>
    <w:rsid w:val="00BB15BF"/>
    <w:rsid w:val="00BD545C"/>
    <w:rsid w:val="00BF4D7C"/>
    <w:rsid w:val="00C028FF"/>
    <w:rsid w:val="00C0638A"/>
    <w:rsid w:val="00C1739D"/>
    <w:rsid w:val="00C33239"/>
    <w:rsid w:val="00C35D93"/>
    <w:rsid w:val="00C55180"/>
    <w:rsid w:val="00C617D1"/>
    <w:rsid w:val="00C71AC6"/>
    <w:rsid w:val="00C759EB"/>
    <w:rsid w:val="00C76AAE"/>
    <w:rsid w:val="00C77FDD"/>
    <w:rsid w:val="00C802BD"/>
    <w:rsid w:val="00C958D9"/>
    <w:rsid w:val="00CB11A3"/>
    <w:rsid w:val="00CC778F"/>
    <w:rsid w:val="00CE0B84"/>
    <w:rsid w:val="00CE77C2"/>
    <w:rsid w:val="00D21B67"/>
    <w:rsid w:val="00D3555B"/>
    <w:rsid w:val="00D40B5E"/>
    <w:rsid w:val="00D41F2B"/>
    <w:rsid w:val="00D4307F"/>
    <w:rsid w:val="00D437A1"/>
    <w:rsid w:val="00D5202A"/>
    <w:rsid w:val="00D76E52"/>
    <w:rsid w:val="00D8287E"/>
    <w:rsid w:val="00D83461"/>
    <w:rsid w:val="00D966B2"/>
    <w:rsid w:val="00DD5225"/>
    <w:rsid w:val="00DE7BA6"/>
    <w:rsid w:val="00E0297E"/>
    <w:rsid w:val="00E02D40"/>
    <w:rsid w:val="00E064B0"/>
    <w:rsid w:val="00E434B1"/>
    <w:rsid w:val="00E91116"/>
    <w:rsid w:val="00E96C61"/>
    <w:rsid w:val="00EA502F"/>
    <w:rsid w:val="00EC3652"/>
    <w:rsid w:val="00EC5C61"/>
    <w:rsid w:val="00ED404D"/>
    <w:rsid w:val="00ED6B12"/>
    <w:rsid w:val="00EE490F"/>
    <w:rsid w:val="00EF1992"/>
    <w:rsid w:val="00F02C99"/>
    <w:rsid w:val="00F039E0"/>
    <w:rsid w:val="00F11C83"/>
    <w:rsid w:val="00F236C3"/>
    <w:rsid w:val="00F35B02"/>
    <w:rsid w:val="00F50654"/>
    <w:rsid w:val="00F54C3D"/>
    <w:rsid w:val="00F7395C"/>
    <w:rsid w:val="00F773F7"/>
    <w:rsid w:val="00F8256E"/>
    <w:rsid w:val="00F9176E"/>
    <w:rsid w:val="00F91847"/>
    <w:rsid w:val="00FA3E2F"/>
    <w:rsid w:val="00FC2D18"/>
    <w:rsid w:val="00FD15CC"/>
    <w:rsid w:val="00FD1A96"/>
    <w:rsid w:val="00FD772A"/>
    <w:rsid w:val="00FD7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C0FCB"/>
  </w:style>
  <w:style w:type="paragraph" w:styleId="1">
    <w:name w:val="heading 1"/>
    <w:basedOn w:val="a"/>
    <w:next w:val="a"/>
    <w:link w:val="1Char"/>
    <w:uiPriority w:val="9"/>
    <w:qFormat/>
    <w:rsid w:val="008B4C8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autoRedefine/>
    <w:qFormat/>
    <w:rsid w:val="00942758"/>
    <w:pPr>
      <w:keepNext/>
      <w:bidi/>
      <w:spacing w:after="0" w:line="240" w:lineRule="auto"/>
      <w:outlineLvl w:val="1"/>
    </w:pPr>
    <w:rPr>
      <w:rFonts w:ascii="Sakkal Majalla" w:eastAsia="Times New Roman" w:hAnsi="Sakkal Majalla" w:cs="Sakkal Majalla"/>
      <w:b/>
      <w:bCs/>
      <w:sz w:val="28"/>
      <w:szCs w:val="28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2Char">
    <w:name w:val="عنوان 2 Char"/>
    <w:basedOn w:val="a0"/>
    <w:link w:val="2"/>
    <w:rsid w:val="00942758"/>
    <w:rPr>
      <w:rFonts w:ascii="Sakkal Majalla" w:eastAsia="Times New Roman" w:hAnsi="Sakkal Majalla" w:cs="Sakkal Majalla"/>
      <w:b/>
      <w:bCs/>
      <w:sz w:val="28"/>
      <w:szCs w:val="28"/>
    </w:rPr>
  </w:style>
  <w:style w:type="character" w:customStyle="1" w:styleId="1Char">
    <w:name w:val="العنوان 1 Char"/>
    <w:basedOn w:val="a0"/>
    <w:link w:val="1"/>
    <w:uiPriority w:val="9"/>
    <w:rsid w:val="008B4C8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b">
    <w:name w:val="TOC Heading"/>
    <w:basedOn w:val="1"/>
    <w:next w:val="a"/>
    <w:uiPriority w:val="39"/>
    <w:unhideWhenUsed/>
    <w:qFormat/>
    <w:rsid w:val="008B4C8B"/>
    <w:pPr>
      <w:bidi/>
      <w:outlineLvl w:val="9"/>
    </w:pPr>
    <w:rPr>
      <w:rtl/>
    </w:rPr>
  </w:style>
  <w:style w:type="paragraph" w:styleId="10">
    <w:name w:val="toc 1"/>
    <w:basedOn w:val="a"/>
    <w:next w:val="a"/>
    <w:autoRedefine/>
    <w:uiPriority w:val="39"/>
    <w:unhideWhenUsed/>
    <w:rsid w:val="009849A1"/>
    <w:pPr>
      <w:spacing w:after="100"/>
    </w:pPr>
  </w:style>
  <w:style w:type="character" w:styleId="Hyperlink">
    <w:name w:val="Hyperlink"/>
    <w:basedOn w:val="a0"/>
    <w:uiPriority w:val="99"/>
    <w:unhideWhenUsed/>
    <w:rsid w:val="009849A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7949188D5059934B8102C12203A9706F" ma:contentTypeVersion="1" ma:contentTypeDescription="إنشاء مستند جديد." ma:contentTypeScope="" ma:versionID="c7176a9da6cc92d5016c46927c8ef02b">
  <xsd:schema xmlns:xsd="http://www.w3.org/2001/XMLSchema" xmlns:xs="http://www.w3.org/2001/XMLSchema" xmlns:p="http://schemas.microsoft.com/office/2006/metadata/properties" xmlns:ns2="f5d37f1a-14cb-45cf-8985-a5d7bc1fd1b4" targetNamespace="http://schemas.microsoft.com/office/2006/metadata/properties" ma:root="true" ma:fieldsID="62f17873d52d0b97a53bf7004987e357" ns2:_="">
    <xsd:import namespace="f5d37f1a-14cb-45cf-8985-a5d7bc1fd1b4"/>
    <xsd:element name="properties">
      <xsd:complexType>
        <xsd:sequence>
          <xsd:element name="documentManagement">
            <xsd:complexType>
              <xsd:all>
                <xsd:element ref="ns2:MediaAssets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37f1a-14cb-45cf-8985-a5d7bc1fd1b4" elementFormDefault="qualified">
    <xsd:import namespace="http://schemas.microsoft.com/office/2006/documentManagement/types"/>
    <xsd:import namespace="http://schemas.microsoft.com/office/infopath/2007/PartnerControls"/>
    <xsd:element name="MediaAssetsCategory" ma:index="8" nillable="true" ma:displayName="MediaAssetsCategory" ma:list="{61c78198-5e74-42e4-9882-99e609cd09ca}" ma:internalName="MediaAssetsCategory" ma:showField="Title" ma:web="973ac471-f4ed-43fd-af30-04fd68a815b1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AssetsCategory xmlns="f5d37f1a-14cb-45cf-8985-a5d7bc1fd1b4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EBF4905-A591-414C-8FCE-921C6BE82C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d37f1a-14cb-45cf-8985-a5d7bc1fd1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75C6453-AAD0-40A4-9FB3-8BA1CFCE4CF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A8BCE55-7738-42F1-AE96-5959A9E606B6}">
  <ds:schemaRefs>
    <ds:schemaRef ds:uri="http://schemas.microsoft.com/office/2006/metadata/properties"/>
    <ds:schemaRef ds:uri="http://schemas.microsoft.com/office/infopath/2007/PartnerControls"/>
    <ds:schemaRef ds:uri="f5d37f1a-14cb-45cf-8985-a5d7bc1fd1b4"/>
  </ds:schemaRefs>
</ds:datastoreItem>
</file>

<file path=customXml/itemProps4.xml><?xml version="1.0" encoding="utf-8"?>
<ds:datastoreItem xmlns:ds="http://schemas.openxmlformats.org/officeDocument/2006/customXml" ds:itemID="{305AD141-2C4B-43E6-A488-39F84FCAF19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1</Pages>
  <Words>1272</Words>
  <Characters>7256</Characters>
  <Application>Microsoft Office Word</Application>
  <DocSecurity>0</DocSecurity>
  <Lines>60</Lines>
  <Paragraphs>17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 Alsuweed</dc:creator>
  <cp:keywords/>
  <dc:description/>
  <cp:lastModifiedBy>فيصل طيفور أحمد حاج عمر</cp:lastModifiedBy>
  <cp:revision>3</cp:revision>
  <cp:lastPrinted>2023-06-20T16:51:00Z</cp:lastPrinted>
  <dcterms:created xsi:type="dcterms:W3CDTF">2023-09-29T16:42:00Z</dcterms:created>
  <dcterms:modified xsi:type="dcterms:W3CDTF">2023-10-21T1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49188D5059934B8102C12203A9706F</vt:lpwstr>
  </property>
  <property fmtid="{D5CDD505-2E9C-101B-9397-08002B2CF9AE}" pid="3" name="Order">
    <vt:r8>118400</vt:r8>
  </property>
  <property fmtid="{D5CDD505-2E9C-101B-9397-08002B2CF9AE}" pid="4" name="ComplianceAssetId">
    <vt:lpwstr/>
  </property>
  <property fmtid="{D5CDD505-2E9C-101B-9397-08002B2CF9AE}" pid="5" name="TemplateUrl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</Properties>
</file>